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E3DB47" w14:textId="77777777" w:rsidR="0052491B" w:rsidRDefault="0052491B" w:rsidP="00292969">
      <w:pPr>
        <w:spacing w:after="0" w:line="1100" w:lineRule="exact"/>
        <w:ind w:right="98"/>
        <w:rPr>
          <w:sz w:val="24"/>
          <w:szCs w:val="24"/>
        </w:rPr>
      </w:pPr>
    </w:p>
    <w:p w14:paraId="676012B3" w14:textId="26BC3D2E" w:rsidR="0052491B" w:rsidRPr="00C851CC" w:rsidRDefault="00031353" w:rsidP="00292969">
      <w:pPr>
        <w:spacing w:before="1012" w:after="0" w:line="1100" w:lineRule="exact"/>
        <w:ind w:right="98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96"/>
          <w:szCs w:val="96"/>
        </w:rPr>
        <w:t xml:space="preserve">Introduction to S32K144, S32DS, </w:t>
      </w:r>
      <w:r w:rsidRPr="00C851CC">
        <w:rPr>
          <w:rFonts w:ascii="Times New Roman" w:hAnsi="Times New Roman"/>
          <w:color w:val="FF0000"/>
          <w:sz w:val="96"/>
          <w:szCs w:val="96"/>
        </w:rPr>
        <w:tab/>
        <w:t>FreeMASTER and MBDT</w:t>
      </w:r>
    </w:p>
    <w:p w14:paraId="6BBA4A0C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71976B56" w14:textId="7927A8F4" w:rsidR="0052491B" w:rsidRPr="00C851CC" w:rsidRDefault="000B12F1" w:rsidP="00292969">
      <w:pPr>
        <w:spacing w:after="0" w:line="1012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FF0000"/>
          <w:sz w:val="88"/>
          <w:szCs w:val="88"/>
        </w:rPr>
        <w:lastRenderedPageBreak/>
        <w:t>C</w: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ontents</w:t>
      </w:r>
    </w:p>
    <w:p w14:paraId="58FDB196" w14:textId="77777777" w:rsidR="0052491B" w:rsidRPr="00C851CC" w:rsidRDefault="00031353" w:rsidP="00292969">
      <w:pPr>
        <w:spacing w:before="572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Get to Know S32K144 EVB</w:t>
      </w:r>
    </w:p>
    <w:p w14:paraId="17929E56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tup of S32K144 EVB</w:t>
      </w:r>
    </w:p>
    <w:p w14:paraId="6ED110B9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ing a new S32DS project for S32K144</w:t>
      </w:r>
    </w:p>
    <w:p w14:paraId="657B6DFC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32DS Debug basics</w:t>
      </w:r>
    </w:p>
    <w:p w14:paraId="4B374239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reate a P&amp;E debug configuration</w:t>
      </w:r>
    </w:p>
    <w:p w14:paraId="21F47135" w14:textId="77777777" w:rsidR="0052491B" w:rsidRPr="00C851CC" w:rsidRDefault="00031353" w:rsidP="00292969">
      <w:pPr>
        <w:spacing w:before="21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Model Based Control Toolbox (MBDT)</w:t>
      </w:r>
    </w:p>
    <w:p w14:paraId="39A7B254" w14:textId="77777777" w:rsidR="0052491B" w:rsidRPr="00C851CC" w:rsidRDefault="00031353" w:rsidP="00292969">
      <w:pPr>
        <w:spacing w:before="196" w:after="0" w:line="644" w:lineRule="exact"/>
        <w:ind w:left="270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Appendix A: Locating the host ID</w:t>
      </w:r>
    </w:p>
    <w:p w14:paraId="71712391" w14:textId="349FED30" w:rsidR="0052491B" w:rsidRPr="00C851CC" w:rsidRDefault="000B12F1" w:rsidP="00292969">
      <w:pPr>
        <w:spacing w:before="216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• Appendix B: Introduction to OpenSDA</w:t>
      </w:r>
    </w:p>
    <w:p w14:paraId="1C6E76D3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54D14DF3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3B4A505" w14:textId="4496468F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42B9560" w14:textId="541DBCE8" w:rsidR="0052491B" w:rsidRPr="00C851CC" w:rsidRDefault="002B6AAE" w:rsidP="00292969">
      <w:pPr>
        <w:spacing w:after="0" w:line="1012" w:lineRule="exact"/>
        <w:ind w:left="1463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4631DB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132" type="#_x0000_t75" style="position:absolute;left:0;text-align:left;margin-left:135.3pt;margin-top:145.1pt;width:494.9pt;height:363pt;z-index:-23;mso-position-horizontal-relative:page;mso-position-vertical-relative:page" o:allowincell="f">
            <v:imagedata r:id="rId5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S32K144-EVB</w:t>
      </w:r>
    </w:p>
    <w:p w14:paraId="170E2E36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160F9926" w14:textId="77777777" w:rsidR="0052491B" w:rsidRPr="00C851CC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1C756BA">
          <v:shape id="_x0000_s1131" type="#_x0000_t75" style="position:absolute;margin-left:44.9pt;margin-top:109.1pt;width:733.5pt;height:373.75pt;z-index:-41;mso-position-horizontal-relative:page;mso-position-vertical-relative:page" o:allowincell="f">
            <v:imagedata r:id="rId6" o:title=""/>
            <w10:wrap anchorx="page" anchory="page"/>
          </v:shape>
        </w:pict>
      </w:r>
    </w:p>
    <w:p w14:paraId="6F72FDE0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982679F" w14:textId="77777777" w:rsidR="0052491B" w:rsidRPr="00C851CC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756BD1D">
          <v:shape id="_x0000_s1130" type="#_x0000_t75" style="position:absolute;margin-left:16.25pt;margin-top:55pt;width:808.8pt;height:457.25pt;z-index:-40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0ACE124F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EA1287C" w14:textId="6CB2A84B" w:rsidR="0052491B" w:rsidRPr="00C851CC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5A1ED6F">
          <v:shape id="_x0000_s1129" type="#_x0000_t75" style="position:absolute;margin-left:11.4pt;margin-top:130.1pt;width:858.7pt;height:362.9pt;z-index:-32;mso-position-horizontal-relative:page;mso-position-vertical-relative:page" o:allowincell="f">
            <v:imagedata r:id="rId8" o:title=""/>
            <w10:wrap anchorx="page" anchory="page"/>
          </v:shape>
        </w:pict>
      </w:r>
    </w:p>
    <w:p w14:paraId="279AD0F9" w14:textId="77777777" w:rsidR="0052491B" w:rsidRPr="00C851CC" w:rsidRDefault="0052491B" w:rsidP="00292969">
      <w:pPr>
        <w:spacing w:after="0" w:line="1012" w:lineRule="exact"/>
        <w:ind w:left="1454" w:right="98"/>
        <w:rPr>
          <w:rFonts w:ascii="Times New Roman" w:hAnsi="Times New Roman"/>
          <w:sz w:val="24"/>
          <w:szCs w:val="24"/>
        </w:rPr>
      </w:pPr>
    </w:p>
    <w:p w14:paraId="794FB593" w14:textId="77777777" w:rsidR="0052491B" w:rsidRPr="00C851CC" w:rsidRDefault="00031353" w:rsidP="00292969">
      <w:pPr>
        <w:spacing w:before="152" w:after="0" w:line="1012" w:lineRule="exact"/>
        <w:ind w:left="1454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Jumper Settings</w:t>
      </w:r>
    </w:p>
    <w:p w14:paraId="01F5AF6F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957DF82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B26622F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1A917B65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5A378EC2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206C83BE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7E06CCA3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65E58764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31880309" w14:textId="77777777" w:rsidR="0052491B" w:rsidRPr="00C851CC" w:rsidRDefault="0052491B" w:rsidP="00292969">
      <w:pPr>
        <w:spacing w:after="0" w:line="736" w:lineRule="exact"/>
        <w:ind w:left="1941" w:right="98"/>
        <w:rPr>
          <w:rFonts w:ascii="Times New Roman" w:hAnsi="Times New Roman"/>
          <w:sz w:val="24"/>
          <w:szCs w:val="24"/>
        </w:rPr>
      </w:pPr>
    </w:p>
    <w:p w14:paraId="49E945D6" w14:textId="77777777" w:rsidR="0052491B" w:rsidRPr="00C851CC" w:rsidRDefault="00031353" w:rsidP="00292969">
      <w:pPr>
        <w:spacing w:before="392" w:after="0" w:line="736" w:lineRule="exact"/>
        <w:ind w:left="194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64"/>
          <w:szCs w:val="64"/>
        </w:rPr>
        <w:lastRenderedPageBreak/>
        <w:t>Please do not change the jumpers at the present time.</w:t>
      </w:r>
    </w:p>
    <w:p w14:paraId="15290D38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2ECD517" w14:textId="21062D03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2B7B297" w14:textId="77777777" w:rsidR="0052491B" w:rsidRPr="00C851CC" w:rsidRDefault="0052491B" w:rsidP="00292969">
      <w:pPr>
        <w:spacing w:after="0" w:line="1012" w:lineRule="exact"/>
        <w:ind w:left="1440" w:right="98"/>
        <w:rPr>
          <w:rFonts w:ascii="Times New Roman" w:hAnsi="Times New Roman"/>
          <w:sz w:val="24"/>
          <w:szCs w:val="24"/>
        </w:rPr>
      </w:pPr>
    </w:p>
    <w:p w14:paraId="4C4B1F86" w14:textId="04F9874A" w:rsidR="0052491B" w:rsidRPr="00C851CC" w:rsidRDefault="002B6AAE" w:rsidP="00292969">
      <w:pPr>
        <w:spacing w:before="152" w:after="0" w:line="1012" w:lineRule="exact"/>
        <w:ind w:left="1440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7F2201C6">
          <v:shape id="_x0000_s1126" type="#_x0000_t75" style="position:absolute;left:0;text-align:left;margin-left:128.5pt;margin-top:160.85pt;width:632.4pt;height:388.8pt;z-index:-31;mso-position-horizontal-relative:page;mso-position-vertical-relative:page" o:allowincell="f">
            <v:imagedata r:id="rId9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FF0000"/>
          <w:sz w:val="88"/>
          <w:szCs w:val="88"/>
        </w:rPr>
        <w:t>HMI mapping</w:t>
      </w:r>
    </w:p>
    <w:p w14:paraId="79053B42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8BF3C2D" w14:textId="77777777" w:rsidR="0052491B" w:rsidRPr="00C851CC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6AAF640">
          <v:shape id="_x0000_s1125" type="#_x0000_t75" style="position:absolute;margin-left:58.9pt;margin-top:102.8pt;width:732pt;height:389.2pt;z-index:-39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3B746516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B56D58E" w14:textId="6DBD4949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D4B9D40" w14:textId="77777777" w:rsidR="0052491B" w:rsidRPr="00C851CC" w:rsidRDefault="00031353" w:rsidP="00292969">
      <w:pPr>
        <w:spacing w:before="448" w:after="0" w:line="644" w:lineRule="exact"/>
        <w:ind w:left="1235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When powered through USB, LEDs D2 and D3 should light green</w:t>
      </w:r>
    </w:p>
    <w:p w14:paraId="74E27E65" w14:textId="39F3CC90" w:rsidR="007026B9" w:rsidRPr="00C851CC" w:rsidRDefault="00031353" w:rsidP="00292969">
      <w:pPr>
        <w:spacing w:before="176" w:after="0" w:line="620" w:lineRule="exact"/>
        <w:ind w:left="1235" w:right="98"/>
        <w:rPr>
          <w:rFonts w:ascii="Times New Roman" w:hAnsi="Times New Roman"/>
          <w:color w:val="000000"/>
          <w:sz w:val="56"/>
          <w:szCs w:val="56"/>
        </w:rPr>
      </w:pPr>
      <w:r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• Once the board is recognized, it should appear as a mass storage devic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in your PC with the name EVB-S32K144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.</w:t>
      </w:r>
    </w:p>
    <w:p w14:paraId="124AC228" w14:textId="77777777" w:rsidR="007026B9" w:rsidRPr="00C851CC" w:rsidRDefault="007026B9" w:rsidP="00292969">
      <w:pPr>
        <w:spacing w:before="176" w:after="0" w:line="620" w:lineRule="exact"/>
        <w:ind w:left="1235" w:right="98"/>
        <w:rPr>
          <w:rFonts w:ascii="Times New Roman" w:hAnsi="Times New Roman"/>
          <w:noProof/>
        </w:rPr>
      </w:pPr>
    </w:p>
    <w:p w14:paraId="370B8E92" w14:textId="58FB8AE6" w:rsidR="007026B9" w:rsidRPr="00C851CC" w:rsidRDefault="002B6AAE" w:rsidP="00292969">
      <w:pPr>
        <w:spacing w:before="176" w:after="0" w:line="620" w:lineRule="exact"/>
        <w:ind w:left="1235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289FB8DC">
          <v:shape id="_x0000_s1133" type="#_x0000_t75" style="position:absolute;left:0;text-align:left;margin-left:207.75pt;margin-top:65.6pt;width:438pt;height:119.25pt;z-index:3;visibility:visible;mso-wrap-style:square;mso-position-horizontal-relative:text;mso-position-vertical-relative:text;mso-width-relative:page;mso-height-relative:page">
            <v:imagedata r:id="rId11" o:title=""/>
            <w10:wrap type="square"/>
          </v:shape>
        </w:pict>
      </w:r>
      <w:r w:rsidR="007026B9" w:rsidRPr="00C851CC">
        <w:rPr>
          <w:rFonts w:ascii="Times New Roman" w:hAnsi="Times New Roman"/>
          <w:noProof/>
        </w:rPr>
        <w:t xml:space="preserve"> </w:t>
      </w:r>
    </w:p>
    <w:p w14:paraId="6C36622E" w14:textId="11424988" w:rsidR="007026B9" w:rsidRPr="00C851CC" w:rsidRDefault="007026B9" w:rsidP="00292969">
      <w:pPr>
        <w:spacing w:before="176" w:after="0" w:line="620" w:lineRule="exact"/>
        <w:ind w:left="1235" w:right="98"/>
        <w:rPr>
          <w:rFonts w:ascii="Times New Roman" w:hAnsi="Times New Roman"/>
          <w:sz w:val="12"/>
          <w:szCs w:val="12"/>
        </w:rPr>
        <w:sectPr w:rsidR="007026B9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D618235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0CD2311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78C707BB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068098DB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0E74D038" w14:textId="77777777" w:rsidR="0052491B" w:rsidRPr="00C851CC" w:rsidRDefault="0052491B" w:rsidP="00292969">
      <w:pPr>
        <w:spacing w:after="0" w:line="1012" w:lineRule="exact"/>
        <w:ind w:left="7378" w:right="98"/>
        <w:rPr>
          <w:rFonts w:ascii="Times New Roman" w:hAnsi="Times New Roman"/>
          <w:sz w:val="24"/>
          <w:szCs w:val="24"/>
        </w:rPr>
      </w:pPr>
    </w:p>
    <w:p w14:paraId="3264B2D6" w14:textId="77777777" w:rsidR="0052491B" w:rsidRPr="00C851CC" w:rsidRDefault="0052491B" w:rsidP="00292969">
      <w:pPr>
        <w:spacing w:after="0" w:line="1012" w:lineRule="exact"/>
        <w:ind w:left="-90" w:right="98" w:firstLine="180"/>
        <w:jc w:val="center"/>
        <w:rPr>
          <w:rFonts w:ascii="Times New Roman" w:hAnsi="Times New Roman"/>
          <w:sz w:val="24"/>
          <w:szCs w:val="24"/>
        </w:rPr>
      </w:pPr>
    </w:p>
    <w:p w14:paraId="5C2D81F3" w14:textId="77777777" w:rsidR="0052491B" w:rsidRPr="00C851CC" w:rsidRDefault="00031353" w:rsidP="00292969">
      <w:pPr>
        <w:spacing w:before="44" w:after="0" w:line="1012" w:lineRule="exact"/>
        <w:ind w:left="-90" w:right="98" w:firstLine="180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FreeMASTER</w:t>
      </w:r>
    </w:p>
    <w:p w14:paraId="58DF28AF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428A083" w14:textId="2E41EFD2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5A27A63" w14:textId="77777777" w:rsidR="0052491B" w:rsidRPr="00C851CC" w:rsidRDefault="00031353" w:rsidP="00292969">
      <w:pPr>
        <w:spacing w:before="744" w:after="0" w:line="1012" w:lineRule="exact"/>
        <w:ind w:left="1463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Install the FreeMASTER tool</w:t>
      </w:r>
    </w:p>
    <w:p w14:paraId="653DF5AA" w14:textId="170575FD" w:rsidR="0052491B" w:rsidRPr="00C851CC" w:rsidRDefault="00031353" w:rsidP="00292969">
      <w:pPr>
        <w:spacing w:before="112" w:after="0" w:line="620" w:lineRule="exact"/>
        <w:ind w:left="117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Download and install the </w:t>
      </w:r>
      <w:r w:rsidR="00292969">
        <w:rPr>
          <w:rFonts w:ascii="Times New Roman" w:hAnsi="Times New Roman"/>
          <w:color w:val="000000"/>
          <w:sz w:val="56"/>
          <w:szCs w:val="56"/>
        </w:rPr>
        <w:t>F</w:t>
      </w:r>
      <w:r w:rsidRPr="00C851CC">
        <w:rPr>
          <w:rFonts w:ascii="Times New Roman" w:hAnsi="Times New Roman"/>
          <w:color w:val="000000"/>
          <w:sz w:val="56"/>
          <w:szCs w:val="56"/>
        </w:rPr>
        <w:t xml:space="preserve">reeMASTER PC application </w:t>
      </w:r>
      <w:r w:rsidRPr="00C851CC">
        <w:rPr>
          <w:rFonts w:ascii="Times New Roman" w:hAnsi="Times New Roman"/>
        </w:rPr>
        <w:br/>
      </w:r>
      <w:hyperlink r:id="rId12" w:history="1">
        <w:r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www.nxp.com/FreeMASTER.</w:t>
        </w:r>
      </w:hyperlink>
    </w:p>
    <w:p w14:paraId="15066276" w14:textId="538C57EC" w:rsidR="0052491B" w:rsidRPr="00C851CC" w:rsidRDefault="00031353" w:rsidP="00292969">
      <w:pPr>
        <w:spacing w:before="220" w:after="0" w:line="620" w:lineRule="exact"/>
        <w:ind w:left="1171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 xml:space="preserve">• Open the FreeMASTER application on your PC. You should see Welcome </w:t>
      </w:r>
      <w:r w:rsidRPr="00C851CC">
        <w:rPr>
          <w:rFonts w:ascii="Times New Roman" w:hAnsi="Times New Roman"/>
        </w:rPr>
        <w:br/>
      </w:r>
      <w:r w:rsidRPr="00C851CC">
        <w:rPr>
          <w:rFonts w:ascii="Times New Roman" w:hAnsi="Times New Roman"/>
          <w:color w:val="000000"/>
          <w:sz w:val="56"/>
          <w:szCs w:val="56"/>
        </w:rPr>
        <w:t>page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as given in next page.</w:t>
      </w:r>
    </w:p>
    <w:p w14:paraId="2FC4F4F5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</w:p>
    <w:p w14:paraId="4BE90491" w14:textId="77777777" w:rsidR="007026B9" w:rsidRPr="00C851CC" w:rsidRDefault="007026B9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</w:p>
    <w:p w14:paraId="30FC0B54" w14:textId="7203AAEC" w:rsidR="007026B9" w:rsidRPr="00C851CC" w:rsidRDefault="002B6AAE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7026B9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  <w:r>
        <w:rPr>
          <w:rFonts w:ascii="Times New Roman" w:hAnsi="Times New Roman"/>
          <w:noProof/>
        </w:rPr>
        <w:lastRenderedPageBreak/>
        <w:pict w14:anchorId="6A0236F8">
          <v:shape id="_x0000_s1134" type="#_x0000_t75" style="position:absolute;margin-left:38.25pt;margin-top:66.45pt;width:686.65pt;height:389.85pt;z-index:4;visibility:visible;mso-wrap-style:square;mso-wrap-distance-left:9pt;mso-wrap-distance-top:0;mso-wrap-distance-right:9pt;mso-wrap-distance-bottom:0;mso-position-horizontal-relative:text;mso-position-vertical-relative:text">
            <v:imagedata r:id="rId13" o:title=""/>
            <w10:wrap type="square"/>
          </v:shape>
        </w:pict>
      </w:r>
    </w:p>
    <w:p w14:paraId="504B73C6" w14:textId="45723BD5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9A56019" w14:textId="77777777" w:rsidR="0052491B" w:rsidRPr="00C851CC" w:rsidRDefault="00031353" w:rsidP="00292969">
      <w:pPr>
        <w:spacing w:before="460" w:after="0" w:line="9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0"/>
          <w:szCs w:val="80"/>
        </w:rPr>
        <w:t>Setup of serial connection in the FreeMASTER tool</w:t>
      </w:r>
    </w:p>
    <w:p w14:paraId="0636DD33" w14:textId="61F3B5BA" w:rsidR="007026B9" w:rsidRPr="00C851CC" w:rsidRDefault="002B6AAE" w:rsidP="00292969">
      <w:pPr>
        <w:spacing w:before="373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4E1806A">
          <v:shape id="_x0000_s1121" type="#_x0000_t75" style="position:absolute;margin-left:411.1pt;margin-top:234.8pt;width:395.55pt;height:269.2pt;z-index:-18;mso-position-horizontal-relative:page;mso-position-vertical-relative:page" o:allowincell="f">
            <v:imagedata r:id="rId14" o:title=""/>
            <w10:wrap type="square" anchorx="page" anchory="page"/>
          </v:shape>
        </w:pict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 xml:space="preserve">• 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ab/>
        <w:t>Go to Project &gt; Options &gt; Comm.</w:t>
      </w:r>
    </w:p>
    <w:p w14:paraId="2FA977C3" w14:textId="01D0B371" w:rsidR="0052491B" w:rsidRPr="00C851CC" w:rsidRDefault="00031353" w:rsidP="00292969">
      <w:pPr>
        <w:spacing w:before="120" w:after="0" w:line="644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Setup communication port to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the one available in the drop down.</w:t>
      </w:r>
    </w:p>
    <w:p w14:paraId="13644BBC" w14:textId="101A747E" w:rsidR="0052491B" w:rsidRPr="00C851CC" w:rsidRDefault="00031353" w:rsidP="00292969">
      <w:pPr>
        <w:spacing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“OpenSD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A</w:t>
      </w:r>
      <w:r w:rsidRPr="00C851CC">
        <w:rPr>
          <w:rFonts w:ascii="Times New Roman" w:hAnsi="Times New Roman"/>
          <w:color w:val="000000"/>
          <w:sz w:val="56"/>
          <w:szCs w:val="56"/>
        </w:rPr>
        <w:t xml:space="preserve">” and speed to 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>1</w:t>
      </w:r>
      <w:r w:rsidRPr="00C851CC">
        <w:rPr>
          <w:rFonts w:ascii="Times New Roman" w:hAnsi="Times New Roman"/>
          <w:color w:val="000000"/>
          <w:sz w:val="56"/>
          <w:szCs w:val="56"/>
        </w:rPr>
        <w:t>15200</w:t>
      </w:r>
      <w:r w:rsidR="007026B9" w:rsidRPr="00C851CC">
        <w:rPr>
          <w:rFonts w:ascii="Times New Roman" w:hAnsi="Times New Roman"/>
        </w:rPr>
        <w:t>.</w:t>
      </w:r>
    </w:p>
    <w:p w14:paraId="1A24DB9A" w14:textId="0F366DFF" w:rsidR="0052491B" w:rsidRPr="00C851CC" w:rsidRDefault="00031353" w:rsidP="00292969">
      <w:pPr>
        <w:spacing w:before="536"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You may also use the following setup</w:t>
      </w:r>
      <w:r w:rsidR="007026B9" w:rsidRPr="00C851CC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C851CC">
        <w:rPr>
          <w:rFonts w:ascii="Times New Roman" w:hAnsi="Times New Roman"/>
          <w:color w:val="000000"/>
          <w:sz w:val="56"/>
          <w:szCs w:val="56"/>
        </w:rPr>
        <w:t>for serial connection in the</w:t>
      </w:r>
    </w:p>
    <w:p w14:paraId="13095A19" w14:textId="77777777" w:rsidR="0052491B" w:rsidRPr="00C851CC" w:rsidRDefault="00031353" w:rsidP="00292969">
      <w:pPr>
        <w:spacing w:after="0" w:line="620" w:lineRule="exact"/>
        <w:ind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FreeMASTER tool.</w:t>
      </w:r>
    </w:p>
    <w:p w14:paraId="68D22412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0BEA476" w14:textId="3D672052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CB823D4" w14:textId="40A150B6" w:rsidR="0052491B" w:rsidRPr="00C851CC" w:rsidRDefault="00031353" w:rsidP="00292969">
      <w:pPr>
        <w:spacing w:after="0" w:line="1160" w:lineRule="exact"/>
        <w:ind w:left="1463" w:right="98"/>
        <w:rPr>
          <w:rFonts w:ascii="Times New Roman" w:hAnsi="Times New Roman"/>
          <w:sz w:val="8"/>
          <w:szCs w:val="8"/>
        </w:rPr>
      </w:pPr>
      <w:r w:rsidRPr="00C851CC">
        <w:rPr>
          <w:rFonts w:ascii="Times New Roman" w:hAnsi="Times New Roman"/>
          <w:color w:val="FF0000"/>
          <w:sz w:val="74"/>
          <w:szCs w:val="74"/>
        </w:rPr>
        <w:t>Another way to Setup the serial connection in the FreeMASTER tool</w:t>
      </w:r>
    </w:p>
    <w:p w14:paraId="0F433125" w14:textId="31386045" w:rsidR="0052491B" w:rsidRPr="00C851CC" w:rsidRDefault="0052491B" w:rsidP="00292969">
      <w:pPr>
        <w:spacing w:after="0" w:line="580" w:lineRule="exact"/>
        <w:ind w:left="1463" w:right="98"/>
        <w:rPr>
          <w:rFonts w:ascii="Times New Roman" w:hAnsi="Times New Roman"/>
          <w:sz w:val="24"/>
          <w:szCs w:val="24"/>
        </w:rPr>
      </w:pPr>
    </w:p>
    <w:p w14:paraId="4AB3F666" w14:textId="609E4678" w:rsidR="0052491B" w:rsidRPr="00C851CC" w:rsidRDefault="002B6AAE" w:rsidP="00292969">
      <w:pPr>
        <w:spacing w:before="320" w:after="0" w:line="580" w:lineRule="exact"/>
        <w:ind w:left="1463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A08305C">
          <v:shape id="_x0000_s1120" type="#_x0000_t75" style="position:absolute;left:0;text-align:left;margin-left:434.9pt;margin-top:220.05pt;width:396.5pt;height:259.15pt;z-index:-14;mso-position-horizontal-relative:page;mso-position-vertical-relative:page" o:allowincell="f">
            <v:imagedata r:id="rId15" o:title=""/>
            <w10:wrap type="square" anchorx="page" anchory="page"/>
          </v:shape>
        </w:pict>
      </w:r>
      <w:r w:rsidR="00031353" w:rsidRPr="00C851CC">
        <w:rPr>
          <w:rFonts w:ascii="Times New Roman" w:hAnsi="Times New Roman"/>
          <w:color w:val="000000"/>
          <w:sz w:val="52"/>
          <w:szCs w:val="52"/>
        </w:rPr>
        <w:t xml:space="preserve">• Select Tools &gt; </w:t>
      </w:r>
      <w:r w:rsidR="00292969">
        <w:rPr>
          <w:rFonts w:ascii="Times New Roman" w:hAnsi="Times New Roman"/>
          <w:color w:val="000000"/>
          <w:sz w:val="52"/>
          <w:szCs w:val="52"/>
        </w:rPr>
        <w:t>C</w:t>
      </w:r>
      <w:r w:rsidR="00031353" w:rsidRPr="00C851CC">
        <w:rPr>
          <w:rFonts w:ascii="Times New Roman" w:hAnsi="Times New Roman"/>
          <w:color w:val="000000"/>
          <w:sz w:val="52"/>
          <w:szCs w:val="52"/>
        </w:rPr>
        <w:t>onnection Wizard &gt; Next.</w:t>
      </w:r>
    </w:p>
    <w:p w14:paraId="2EDC48AF" w14:textId="0A13EA27" w:rsidR="0052491B" w:rsidRPr="00C851CC" w:rsidRDefault="00031353" w:rsidP="00292969">
      <w:pPr>
        <w:spacing w:before="18" w:after="0" w:line="680" w:lineRule="exact"/>
        <w:ind w:left="1463" w:right="98"/>
        <w:rPr>
          <w:rFonts w:ascii="Times New Roman" w:hAnsi="Times New Roman"/>
          <w:color w:val="000000"/>
          <w:w w:val="95"/>
          <w:sz w:val="52"/>
          <w:szCs w:val="52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 xml:space="preserve">• Select “use direct connection </w:t>
      </w:r>
      <w:r w:rsidR="00292969" w:rsidRPr="00C851CC">
        <w:rPr>
          <w:rFonts w:ascii="Times New Roman" w:hAnsi="Times New Roman"/>
          <w:color w:val="000000"/>
          <w:sz w:val="52"/>
          <w:szCs w:val="52"/>
        </w:rPr>
        <w:t xml:space="preserve">to </w:t>
      </w:r>
      <w:r w:rsidR="00292969">
        <w:rPr>
          <w:rFonts w:ascii="Times New Roman" w:hAnsi="Times New Roman"/>
          <w:color w:val="000000"/>
          <w:sz w:val="52"/>
          <w:szCs w:val="52"/>
        </w:rPr>
        <w:t>onboard</w:t>
      </w:r>
      <w:r w:rsidRPr="00C851CC">
        <w:rPr>
          <w:rFonts w:ascii="Times New Roman" w:hAnsi="Times New Roman"/>
          <w:color w:val="000000"/>
          <w:w w:val="95"/>
          <w:sz w:val="52"/>
          <w:szCs w:val="52"/>
        </w:rPr>
        <w:t xml:space="preserve"> USB port”͘</w:t>
      </w:r>
      <w:r w:rsidR="007026B9" w:rsidRPr="00C851CC">
        <w:rPr>
          <w:rFonts w:ascii="Times New Roman" w:hAnsi="Times New Roman"/>
          <w:color w:val="000000"/>
          <w:w w:val="95"/>
          <w:sz w:val="52"/>
          <w:szCs w:val="52"/>
        </w:rPr>
        <w:t xml:space="preserve">, Next </w:t>
      </w:r>
    </w:p>
    <w:p w14:paraId="683A6ED1" w14:textId="647E6965" w:rsidR="0052491B" w:rsidRPr="00C851CC" w:rsidRDefault="00031353" w:rsidP="00292969">
      <w:pPr>
        <w:spacing w:before="70" w:after="0" w:line="598" w:lineRule="exact"/>
        <w:ind w:left="1463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 Select OpenSDA COM port and</w:t>
      </w:r>
      <w:r w:rsidR="00292969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C851CC">
        <w:rPr>
          <w:rFonts w:ascii="Times New Roman" w:hAnsi="Times New Roman"/>
          <w:color w:val="000000"/>
          <w:sz w:val="52"/>
          <w:szCs w:val="52"/>
        </w:rPr>
        <w:t xml:space="preserve">115200 baud </w:t>
      </w:r>
      <w:proofErr w:type="gramStart"/>
      <w:r w:rsidRPr="00C851CC">
        <w:rPr>
          <w:rFonts w:ascii="Times New Roman" w:hAnsi="Times New Roman"/>
          <w:color w:val="000000"/>
          <w:sz w:val="52"/>
          <w:szCs w:val="52"/>
        </w:rPr>
        <w:t>rate</w:t>
      </w:r>
      <w:proofErr w:type="gramEnd"/>
      <w:r w:rsidRPr="00C851CC">
        <w:rPr>
          <w:rFonts w:ascii="Times New Roman" w:hAnsi="Times New Roman"/>
          <w:color w:val="000000"/>
          <w:sz w:val="52"/>
          <w:szCs w:val="52"/>
        </w:rPr>
        <w:t xml:space="preserve"> &gt; Next &gt; Finish.</w:t>
      </w:r>
    </w:p>
    <w:p w14:paraId="24BA3AF1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C851CC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774026D" w14:textId="77777777" w:rsidR="0052491B" w:rsidRPr="00C851CC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88DBF07" w14:textId="77777777" w:rsidR="0052491B" w:rsidRPr="00C851CC" w:rsidRDefault="0052491B" w:rsidP="00292969">
      <w:pPr>
        <w:spacing w:after="0" w:line="1012" w:lineRule="exact"/>
        <w:ind w:left="6500" w:right="98"/>
        <w:rPr>
          <w:rFonts w:ascii="Times New Roman" w:hAnsi="Times New Roman"/>
          <w:sz w:val="24"/>
          <w:szCs w:val="24"/>
        </w:rPr>
      </w:pPr>
    </w:p>
    <w:p w14:paraId="50E6488F" w14:textId="77777777" w:rsidR="0052491B" w:rsidRPr="00C851CC" w:rsidRDefault="0052491B" w:rsidP="00292969">
      <w:pPr>
        <w:spacing w:after="0" w:line="1012" w:lineRule="exact"/>
        <w:ind w:left="6500" w:right="98"/>
        <w:rPr>
          <w:rFonts w:ascii="Times New Roman" w:hAnsi="Times New Roman"/>
          <w:sz w:val="24"/>
          <w:szCs w:val="24"/>
        </w:rPr>
      </w:pPr>
    </w:p>
    <w:p w14:paraId="183364A6" w14:textId="261F39E1" w:rsidR="0052491B" w:rsidRPr="00C851CC" w:rsidRDefault="00031353" w:rsidP="00292969">
      <w:pPr>
        <w:spacing w:before="864" w:after="0" w:line="1012" w:lineRule="exact"/>
        <w:ind w:left="1440" w:right="98"/>
        <w:jc w:val="center"/>
        <w:rPr>
          <w:rFonts w:ascii="Times New Roman" w:hAnsi="Times New Roman"/>
        </w:rPr>
      </w:pPr>
      <w:r w:rsidRPr="00C851CC">
        <w:rPr>
          <w:rFonts w:ascii="Times New Roman" w:hAnsi="Times New Roman"/>
          <w:color w:val="FF0000"/>
          <w:sz w:val="88"/>
          <w:szCs w:val="88"/>
        </w:rPr>
        <w:t>S32 Design Studio</w:t>
      </w:r>
      <w:r w:rsidR="00C851CC">
        <w:rPr>
          <w:rFonts w:ascii="Times New Roman" w:hAnsi="Times New Roman"/>
          <w:color w:val="FF0000"/>
          <w:sz w:val="88"/>
          <w:szCs w:val="88"/>
        </w:rPr>
        <w:t xml:space="preserve"> Installation and Creating a Project.</w:t>
      </w:r>
    </w:p>
    <w:p w14:paraId="06A8FCC4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BF5911F" w14:textId="77777777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6CD024B" w14:textId="611C9F47" w:rsidR="0052491B" w:rsidRDefault="00222845" w:rsidP="00292969">
      <w:pPr>
        <w:tabs>
          <w:tab w:val="left" w:pos="1440"/>
        </w:tabs>
        <w:spacing w:before="464" w:after="0" w:line="1012" w:lineRule="exact"/>
        <w:ind w:left="873" w:right="98" w:firstLine="297"/>
      </w:pPr>
      <w:r w:rsidRPr="00222845">
        <w:rPr>
          <w:rFonts w:ascii="Times New Roman" w:hAnsi="Times New Roman"/>
          <w:color w:val="FF0000"/>
          <w:sz w:val="88"/>
          <w:szCs w:val="88"/>
        </w:rPr>
        <w:t>I</w:t>
      </w:r>
      <w:r>
        <w:rPr>
          <w:rFonts w:ascii="Times New Roman" w:hAnsi="Times New Roman"/>
          <w:color w:val="FF0000"/>
          <w:sz w:val="88"/>
          <w:szCs w:val="88"/>
        </w:rPr>
        <w:tab/>
        <w:t>.</w:t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>
        <w:rPr>
          <w:rFonts w:ascii="Times New Roman" w:hAnsi="Times New Roman"/>
          <w:color w:val="FF0000"/>
          <w:sz w:val="88"/>
          <w:szCs w:val="88"/>
        </w:rPr>
        <w:tab/>
      </w:r>
      <w:r w:rsidRPr="00222845">
        <w:rPr>
          <w:rFonts w:ascii="Times New Roman" w:hAnsi="Times New Roman"/>
          <w:color w:val="FF0000"/>
          <w:sz w:val="88"/>
          <w:szCs w:val="88"/>
        </w:rPr>
        <w:t xml:space="preserve">     </w:t>
      </w:r>
      <w:r w:rsidR="00031353" w:rsidRPr="00222845">
        <w:rPr>
          <w:rFonts w:ascii="Times New Roman" w:hAnsi="Times New Roman"/>
          <w:color w:val="FF0000"/>
          <w:sz w:val="88"/>
          <w:szCs w:val="88"/>
        </w:rPr>
        <w:t>Download and Install S32DS</w:t>
      </w:r>
    </w:p>
    <w:p w14:paraId="71DDBB47" w14:textId="77777777" w:rsidR="0052491B" w:rsidRDefault="0052491B" w:rsidP="00292969">
      <w:pPr>
        <w:spacing w:after="0" w:line="644" w:lineRule="exact"/>
        <w:ind w:left="1197" w:right="98"/>
        <w:rPr>
          <w:sz w:val="24"/>
          <w:szCs w:val="24"/>
        </w:rPr>
      </w:pPr>
    </w:p>
    <w:p w14:paraId="6266904C" w14:textId="77777777" w:rsidR="0052491B" w:rsidRPr="00C851CC" w:rsidRDefault="00031353" w:rsidP="00292969">
      <w:pPr>
        <w:spacing w:before="608" w:after="0" w:line="644" w:lineRule="exact"/>
        <w:ind w:left="1197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Click on the following link:</w:t>
      </w:r>
    </w:p>
    <w:p w14:paraId="13BA970B" w14:textId="77777777" w:rsidR="0052491B" w:rsidRPr="00C851CC" w:rsidRDefault="0052491B" w:rsidP="00292969">
      <w:pPr>
        <w:spacing w:after="0" w:line="644" w:lineRule="exact"/>
        <w:ind w:left="1175" w:right="98"/>
        <w:rPr>
          <w:rFonts w:ascii="Times New Roman" w:hAnsi="Times New Roman"/>
          <w:sz w:val="24"/>
          <w:szCs w:val="24"/>
        </w:rPr>
      </w:pPr>
    </w:p>
    <w:p w14:paraId="784135E4" w14:textId="77777777" w:rsidR="0052491B" w:rsidRPr="00C851CC" w:rsidRDefault="002B6AAE" w:rsidP="00292969">
      <w:pPr>
        <w:spacing w:before="272" w:after="0" w:line="644" w:lineRule="exact"/>
        <w:ind w:left="1175" w:right="98"/>
        <w:rPr>
          <w:rFonts w:ascii="Times New Roman" w:hAnsi="Times New Roman"/>
        </w:rPr>
      </w:pPr>
      <w:hyperlink r:id="rId16" w:history="1">
        <w:r w:rsidR="00031353"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https://www.nxp.com/support/developer-resources/run-</w:t>
        </w:r>
      </w:hyperlink>
    </w:p>
    <w:p w14:paraId="78BD752B" w14:textId="77777777" w:rsidR="0052491B" w:rsidRPr="00C851CC" w:rsidRDefault="002B6AAE" w:rsidP="00292969">
      <w:pPr>
        <w:spacing w:after="0" w:line="620" w:lineRule="exact"/>
        <w:ind w:left="1175" w:right="98"/>
        <w:rPr>
          <w:rFonts w:ascii="Times New Roman" w:hAnsi="Times New Roman"/>
        </w:rPr>
      </w:pPr>
      <w:hyperlink r:id="rId17" w:history="1">
        <w:r w:rsidR="00031353"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timesoftware/s32-design-studio-ide/s32-design-studio-ide-for-arm-</w:t>
        </w:r>
      </w:hyperlink>
      <w:r w:rsidR="00031353" w:rsidRPr="00C851CC">
        <w:rPr>
          <w:rFonts w:ascii="Times New Roman" w:hAnsi="Times New Roman"/>
        </w:rPr>
        <w:br/>
      </w:r>
      <w:hyperlink r:id="rId18" w:history="1">
        <w:r w:rsidR="00031353" w:rsidRPr="00C851CC">
          <w:rPr>
            <w:rFonts w:ascii="Times New Roman" w:hAnsi="Times New Roman"/>
            <w:color w:val="0562C1"/>
            <w:sz w:val="56"/>
            <w:szCs w:val="56"/>
            <w:u w:val="single"/>
          </w:rPr>
          <w:t>basedmcus:S32DS-ARM</w:t>
        </w:r>
      </w:hyperlink>
    </w:p>
    <w:p w14:paraId="1744F0E1" w14:textId="77777777" w:rsidR="0052491B" w:rsidRPr="00C851CC" w:rsidRDefault="0052491B" w:rsidP="00292969">
      <w:pPr>
        <w:spacing w:after="0" w:line="644" w:lineRule="exact"/>
        <w:ind w:left="1197" w:right="98"/>
        <w:rPr>
          <w:rFonts w:ascii="Times New Roman" w:hAnsi="Times New Roman"/>
          <w:sz w:val="24"/>
          <w:szCs w:val="24"/>
        </w:rPr>
      </w:pPr>
    </w:p>
    <w:p w14:paraId="4AD99DC3" w14:textId="77777777" w:rsidR="0052491B" w:rsidRPr="00C851CC" w:rsidRDefault="00031353" w:rsidP="00292969">
      <w:pPr>
        <w:spacing w:before="393" w:after="0" w:line="644" w:lineRule="exact"/>
        <w:ind w:left="1197" w:right="98"/>
        <w:rPr>
          <w:rFonts w:ascii="Times New Roman" w:hAnsi="Times New Roman"/>
        </w:rPr>
      </w:pPr>
      <w:r w:rsidRPr="00C851CC">
        <w:rPr>
          <w:rFonts w:ascii="Times New Roman" w:hAnsi="Times New Roman"/>
          <w:color w:val="000000"/>
          <w:sz w:val="56"/>
          <w:szCs w:val="56"/>
        </w:rPr>
        <w:t>• Select download</w:t>
      </w:r>
    </w:p>
    <w:p w14:paraId="19861A4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8AA1657" w14:textId="77777777" w:rsidR="0052491B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73408B3">
          <v:shape id="_x0000_s1119" type="#_x0000_t75" style="position:absolute;margin-left:54.3pt;margin-top:12.4pt;width:812.1pt;height:480.9pt;z-index:-38;mso-position-horizontal-relative:page;mso-position-vertical-relative:page" o:allowincell="f">
            <v:imagedata r:id="rId19" o:title=""/>
            <w10:wrap anchorx="page" anchory="page"/>
          </v:shape>
        </w:pict>
      </w:r>
    </w:p>
    <w:p w14:paraId="4027E29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AC3EDBF" w14:textId="46D404FA" w:rsidR="0052491B" w:rsidRPr="00CC74E8" w:rsidRDefault="0052491B" w:rsidP="00292969">
      <w:pPr>
        <w:spacing w:after="0" w:line="240" w:lineRule="exact"/>
        <w:ind w:right="98"/>
        <w:rPr>
          <w:rFonts w:ascii="Arial" w:hAnsi="Arial" w:cs="Arial"/>
          <w:color w:val="000000"/>
          <w:sz w:val="48"/>
          <w:szCs w:val="48"/>
        </w:rPr>
      </w:pPr>
    </w:p>
    <w:p w14:paraId="42F2BF72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</w:pPr>
    </w:p>
    <w:p w14:paraId="2F72D4A1" w14:textId="77777777" w:rsidR="00CC74E8" w:rsidRDefault="00CC74E8" w:rsidP="00292969">
      <w:pPr>
        <w:spacing w:after="0" w:line="240" w:lineRule="exact"/>
        <w:ind w:right="98"/>
        <w:rPr>
          <w:sz w:val="12"/>
          <w:szCs w:val="12"/>
        </w:rPr>
      </w:pPr>
    </w:p>
    <w:p w14:paraId="47D2E038" w14:textId="4ECFCC9A" w:rsidR="00CC74E8" w:rsidRPr="00C851CC" w:rsidRDefault="002B6AAE" w:rsidP="00292969">
      <w:pPr>
        <w:spacing w:before="608" w:after="0" w:line="644" w:lineRule="exact"/>
        <w:ind w:left="1197" w:right="98"/>
        <w:rPr>
          <w:rFonts w:ascii="Times New Roman" w:hAnsi="Times New Roman"/>
        </w:rPr>
      </w:pPr>
      <w:r>
        <w:rPr>
          <w:rFonts w:ascii="Times New Roman" w:hAnsi="Times New Roman"/>
          <w:noProof/>
          <w:sz w:val="24"/>
        </w:rPr>
        <w:pict w14:anchorId="5C33FBBA">
          <v:roundrect id="_x0000_s1138" style="position:absolute;left:0;text-align:left;margin-left:162.75pt;margin-top:112.25pt;width:417pt;height:28.5pt;z-index:6" arcsize="10923f" filled="f" fillcolor="#c0504d" strokecolor="#c0504d" strokeweight="3pt">
            <v:shadow on="t" type="perspective" color="#622423" opacity=".5" offset="1pt" offset2="-1pt"/>
          </v:roundrect>
        </w:pict>
      </w:r>
      <w:r>
        <w:rPr>
          <w:rFonts w:ascii="Times New Roman" w:hAnsi="Times New Roman"/>
          <w:noProof/>
          <w:sz w:val="24"/>
        </w:rPr>
        <w:pict w14:anchorId="39DD9137">
          <v:shape id="_x0000_s1136" type="#_x0000_t75" style="position:absolute;left:0;text-align:left;margin-left:81.75pt;margin-top:63.15pt;width:796.5pt;height:396.6pt;z-index:5;visibility:visible;mso-wrap-style:square;mso-wrap-distance-left:9pt;mso-wrap-distance-top:0;mso-wrap-distance-right:9pt;mso-wrap-distance-bottom:0;mso-position-horizontal-relative:text;mso-position-vertical-relative:text">
            <v:imagedata r:id="rId20" o:title=""/>
            <w10:wrap type="square"/>
          </v:shape>
        </w:pict>
      </w:r>
      <w:r w:rsidR="00CC74E8">
        <w:rPr>
          <w:rFonts w:ascii="Arial" w:hAnsi="Arial" w:cs="Arial"/>
          <w:color w:val="000000"/>
          <w:sz w:val="56"/>
          <w:szCs w:val="56"/>
        </w:rPr>
        <w:t>•</w:t>
      </w:r>
      <w:r w:rsidR="00CC74E8">
        <w:rPr>
          <w:rFonts w:ascii="Calibri Bold" w:hAnsi="Calibri Bold" w:cs="Calibri Bold"/>
          <w:color w:val="000000"/>
          <w:sz w:val="56"/>
          <w:szCs w:val="56"/>
        </w:rPr>
        <w:t xml:space="preserve"> </w:t>
      </w:r>
      <w:r w:rsidR="00CC74E8" w:rsidRPr="00C851CC">
        <w:rPr>
          <w:rFonts w:ascii="Times New Roman" w:hAnsi="Times New Roman"/>
          <w:color w:val="000000"/>
          <w:sz w:val="56"/>
          <w:szCs w:val="56"/>
        </w:rPr>
        <w:t>Download S32 Design Studio for Arm 2.2:</w:t>
      </w:r>
    </w:p>
    <w:p w14:paraId="198465DF" w14:textId="75A754F3" w:rsidR="00CC74E8" w:rsidRDefault="00CC74E8" w:rsidP="00292969">
      <w:pPr>
        <w:spacing w:after="0" w:line="240" w:lineRule="exact"/>
        <w:ind w:right="98"/>
        <w:rPr>
          <w:sz w:val="12"/>
          <w:szCs w:val="12"/>
        </w:rPr>
        <w:sectPr w:rsidR="00CC74E8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744D94F" w14:textId="6AE1C3CA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E147F0C" w14:textId="77777777" w:rsidR="00CC74E8" w:rsidRPr="00C851CC" w:rsidRDefault="00031353" w:rsidP="00292969">
      <w:pPr>
        <w:spacing w:before="488" w:after="0" w:line="620" w:lineRule="exact"/>
        <w:ind w:left="1668" w:right="98"/>
        <w:rPr>
          <w:rFonts w:ascii="Times New Roman" w:hAnsi="Times New Roman"/>
          <w:color w:val="000000"/>
          <w:w w:val="98"/>
          <w:sz w:val="56"/>
          <w:szCs w:val="56"/>
        </w:rPr>
      </w:pPr>
      <w:r>
        <w:rPr>
          <w:rFonts w:ascii="Arial" w:hAnsi="Arial" w:cs="Arial"/>
          <w:color w:val="000000"/>
          <w:w w:val="98"/>
          <w:sz w:val="44"/>
          <w:szCs w:val="44"/>
        </w:rPr>
        <w:t>•</w:t>
      </w:r>
      <w:r>
        <w:rPr>
          <w:rFonts w:cs="Calibri"/>
          <w:color w:val="000000"/>
          <w:w w:val="98"/>
          <w:sz w:val="56"/>
          <w:szCs w:val="56"/>
        </w:rPr>
        <w:t xml:space="preserve"> </w:t>
      </w:r>
      <w:r w:rsidR="00CC74E8"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You will be prompted to sign in. Sign in/ Sign </w:t>
      </w:r>
      <w:proofErr w:type="gramStart"/>
      <w:r w:rsidR="00CC74E8" w:rsidRPr="00C851CC">
        <w:rPr>
          <w:rFonts w:ascii="Times New Roman" w:hAnsi="Times New Roman"/>
          <w:color w:val="000000"/>
          <w:w w:val="98"/>
          <w:sz w:val="56"/>
          <w:szCs w:val="56"/>
        </w:rPr>
        <w:t>Up</w:t>
      </w:r>
      <w:proofErr w:type="gramEnd"/>
    </w:p>
    <w:p w14:paraId="77514F23" w14:textId="46ADE7EF" w:rsidR="0052491B" w:rsidRPr="00C851CC" w:rsidRDefault="002B6AAE" w:rsidP="00292969">
      <w:pPr>
        <w:spacing w:before="488" w:after="0" w:line="620" w:lineRule="exact"/>
        <w:ind w:left="1668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24CFF221">
          <v:shape id="_x0000_s1140" type="#_x0000_t75" style="position:absolute;left:0;text-align:left;margin-left:134.25pt;margin-top:143.85pt;width:594.95pt;height:243pt;z-index:7;visibility:visible;mso-wrap-style:square;mso-wrap-distance-left:9pt;mso-wrap-distance-top:0;mso-wrap-distance-right:9pt;mso-wrap-distance-bottom:0;mso-position-horizontal-relative:text;mso-position-vertical-relative:text">
            <v:imagedata r:id="rId21" o:title=""/>
            <w10:wrap type="squar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56"/>
          <w:szCs w:val="56"/>
        </w:rPr>
        <w:t xml:space="preserve">Please note that you need to generate the license key for installing the </w:t>
      </w:r>
      <w:r w:rsidR="00031353" w:rsidRPr="00C851CC">
        <w:rPr>
          <w:rFonts w:ascii="Times New Roman" w:hAnsi="Times New Roman"/>
        </w:rPr>
        <w:br/>
      </w:r>
      <w:r w:rsidR="00031353" w:rsidRPr="00C851CC">
        <w:rPr>
          <w:rFonts w:ascii="Times New Roman" w:hAnsi="Times New Roman"/>
          <w:color w:val="000000"/>
          <w:sz w:val="56"/>
          <w:szCs w:val="56"/>
        </w:rPr>
        <w:t>software by clicking on the “License Keys” ta</w:t>
      </w:r>
      <w:r w:rsidR="00CC74E8" w:rsidRPr="00C851CC">
        <w:rPr>
          <w:rFonts w:ascii="Times New Roman" w:hAnsi="Times New Roman"/>
          <w:color w:val="000000"/>
          <w:sz w:val="56"/>
          <w:szCs w:val="56"/>
        </w:rPr>
        <w:t>b. Use the “activation code” to complete your installation.</w:t>
      </w:r>
    </w:p>
    <w:p w14:paraId="0555EEB3" w14:textId="29245E4B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CB2FB9A" w14:textId="5487FA7D" w:rsidR="0052491B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7F7135">
          <v:shape id="_x0000_s1141" type="#_x0000_t75" style="position:absolute;margin-left:149.25pt;margin-top:33.5pt;width:572.25pt;height:315pt;z-index:8;visibility:visible;mso-wrap-style:square;mso-wrap-distance-left:9pt;mso-wrap-distance-top:0;mso-wrap-distance-right:9pt;mso-wrap-distance-bottom:0;mso-position-horizontal-relative:text;mso-position-vertical-relative:text">
            <v:imagedata r:id="rId22" o:title=""/>
            <w10:wrap type="topAndBottom"/>
          </v:shape>
        </w:pict>
      </w:r>
    </w:p>
    <w:p w14:paraId="17CF9C8C" w14:textId="0115E93F" w:rsidR="00CC74E8" w:rsidRPr="00473EDD" w:rsidRDefault="00CC74E8" w:rsidP="00292969">
      <w:pPr>
        <w:spacing w:before="816" w:after="0" w:line="828" w:lineRule="exact"/>
        <w:ind w:left="1264" w:right="98" w:firstLine="16"/>
        <w:jc w:val="center"/>
        <w:rPr>
          <w:rFonts w:ascii="Times New Roman" w:hAnsi="Times New Roman"/>
          <w:b/>
          <w:bCs/>
          <w:color w:val="FF0000"/>
          <w:sz w:val="72"/>
          <w:szCs w:val="72"/>
          <w:u w:val="single"/>
        </w:rPr>
      </w:pPr>
      <w:r w:rsidRPr="00473EDD">
        <w:rPr>
          <w:rFonts w:ascii="Times New Roman" w:hAnsi="Times New Roman"/>
          <w:b/>
          <w:bCs/>
          <w:color w:val="FF0000"/>
          <w:sz w:val="72"/>
          <w:szCs w:val="72"/>
          <w:u w:val="single"/>
        </w:rPr>
        <w:t>Complete the installation of S32 DS.</w:t>
      </w:r>
    </w:p>
    <w:p w14:paraId="5254870B" w14:textId="77777777" w:rsidR="00CC74E8" w:rsidRDefault="00CC74E8" w:rsidP="00292969">
      <w:pPr>
        <w:spacing w:before="816" w:after="0" w:line="828" w:lineRule="exact"/>
        <w:ind w:left="624" w:right="98"/>
        <w:rPr>
          <w:rFonts w:cs="Calibri"/>
          <w:color w:val="FF0000"/>
          <w:sz w:val="72"/>
          <w:szCs w:val="72"/>
        </w:rPr>
      </w:pPr>
    </w:p>
    <w:p w14:paraId="22A4B458" w14:textId="77777777" w:rsidR="00CC74E8" w:rsidRDefault="00CC74E8" w:rsidP="00292969">
      <w:pPr>
        <w:spacing w:before="816" w:after="0" w:line="828" w:lineRule="exact"/>
        <w:ind w:left="624" w:right="98"/>
        <w:rPr>
          <w:rFonts w:cs="Calibri"/>
          <w:color w:val="FF0000"/>
          <w:sz w:val="72"/>
          <w:szCs w:val="72"/>
        </w:rPr>
      </w:pPr>
    </w:p>
    <w:p w14:paraId="096B3417" w14:textId="383997F6" w:rsidR="0052491B" w:rsidRDefault="00222845" w:rsidP="00292969">
      <w:pPr>
        <w:spacing w:before="816" w:after="0" w:line="828" w:lineRule="exact"/>
        <w:ind w:left="624" w:right="98"/>
      </w:pPr>
      <w:r w:rsidRPr="00222845">
        <w:rPr>
          <w:rFonts w:ascii="Times New Roman" w:hAnsi="Times New Roman"/>
          <w:color w:val="FF0000"/>
          <w:sz w:val="72"/>
          <w:szCs w:val="72"/>
        </w:rPr>
        <w:t>II.</w:t>
      </w:r>
      <w:r>
        <w:rPr>
          <w:rFonts w:cs="Calibri"/>
          <w:color w:val="FF0000"/>
          <w:sz w:val="72"/>
          <w:szCs w:val="72"/>
        </w:rPr>
        <w:t xml:space="preserve">    </w:t>
      </w:r>
      <w:r w:rsidR="00031353" w:rsidRPr="00222845">
        <w:rPr>
          <w:rFonts w:ascii="Times New Roman" w:hAnsi="Times New Roman"/>
          <w:color w:val="FF0000"/>
          <w:sz w:val="72"/>
          <w:szCs w:val="72"/>
        </w:rPr>
        <w:t>Create a S32 SDK project using the New S32DS Project wizard</w:t>
      </w:r>
    </w:p>
    <w:p w14:paraId="70BA1478" w14:textId="421AFB17" w:rsidR="0052491B" w:rsidRPr="00C851CC" w:rsidRDefault="00031353" w:rsidP="00292969">
      <w:pPr>
        <w:spacing w:before="482" w:after="0" w:line="598" w:lineRule="exact"/>
        <w:ind w:left="948" w:right="98"/>
        <w:rPr>
          <w:rFonts w:ascii="Times New Roman" w:hAnsi="Times New Roman"/>
          <w:sz w:val="20"/>
          <w:szCs w:val="20"/>
        </w:rPr>
      </w:pPr>
      <w:r>
        <w:rPr>
          <w:rFonts w:ascii="Arial" w:hAnsi="Arial" w:cs="Arial"/>
          <w:color w:val="000000"/>
          <w:sz w:val="56"/>
          <w:szCs w:val="56"/>
        </w:rPr>
        <w:t>•</w:t>
      </w:r>
      <w:r>
        <w:rPr>
          <w:rFonts w:cs="Calibri"/>
          <w:color w:val="000000"/>
          <w:sz w:val="52"/>
          <w:szCs w:val="52"/>
        </w:rPr>
        <w:t xml:space="preserve"> 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Start 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 xml:space="preserve">-&gt; </w:t>
      </w:r>
      <w:r w:rsidRPr="00C851CC">
        <w:rPr>
          <w:rFonts w:ascii="Times New Roman" w:hAnsi="Times New Roman"/>
          <w:color w:val="000000"/>
          <w:sz w:val="48"/>
          <w:szCs w:val="48"/>
        </w:rPr>
        <w:t>program</w:t>
      </w:r>
      <w:r w:rsidR="00222845" w:rsidRPr="00C851CC">
        <w:rPr>
          <w:rFonts w:ascii="Times New Roman" w:hAnsi="Times New Roman"/>
          <w:color w:val="000000"/>
          <w:sz w:val="48"/>
          <w:szCs w:val="48"/>
        </w:rPr>
        <w:t>s -&gt;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Click on “S32 Design Studio” icon͘</w:t>
      </w:r>
    </w:p>
    <w:p w14:paraId="2DB02FB0" w14:textId="77777777" w:rsidR="0052491B" w:rsidRPr="00C851CC" w:rsidRDefault="00031353" w:rsidP="00292969">
      <w:pPr>
        <w:spacing w:before="62" w:after="0" w:line="598" w:lineRule="exact"/>
        <w:ind w:left="948" w:right="9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52"/>
          <w:szCs w:val="52"/>
        </w:rPr>
        <w:t>•</w:t>
      </w:r>
      <w:r w:rsidRPr="00C851CC">
        <w:rPr>
          <w:rFonts w:ascii="Times New Roman" w:hAnsi="Times New Roman"/>
          <w:color w:val="000000"/>
          <w:sz w:val="48"/>
          <w:szCs w:val="48"/>
        </w:rPr>
        <w:t xml:space="preserve"> Select workspace:</w:t>
      </w:r>
    </w:p>
    <w:p w14:paraId="5B224296" w14:textId="77777777" w:rsidR="0052491B" w:rsidRPr="00C851CC" w:rsidRDefault="00031353" w:rsidP="00292969">
      <w:pPr>
        <w:spacing w:before="118" w:after="0" w:line="506" w:lineRule="exact"/>
        <w:ind w:left="1651" w:right="98"/>
        <w:rPr>
          <w:rFonts w:ascii="Times New Roman" w:hAnsi="Times New Roman"/>
          <w:sz w:val="20"/>
          <w:szCs w:val="2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− Choose default or specify new one</w:t>
      </w:r>
    </w:p>
    <w:p w14:paraId="4C61518D" w14:textId="7FA17389" w:rsidR="0052491B" w:rsidRPr="00C851CC" w:rsidRDefault="002B6AAE" w:rsidP="00292969">
      <w:pPr>
        <w:spacing w:before="13" w:after="0" w:line="580" w:lineRule="exact"/>
        <w:ind w:left="1651" w:right="98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pict w14:anchorId="5B5180F2">
          <v:shape id="_x0000_s1112" type="#_x0000_t75" style="position:absolute;left:0;text-align:left;margin-left:235.05pt;margin-top:351.25pt;width:436.35pt;height:206.85pt;z-index:-16;mso-position-horizontal-relative:page;mso-position-vertical-relative:page" o:allowincell="f">
            <v:imagedata r:id="rId23" o:title=""/>
            <w10:wrap anchorx="page" anchory="page"/>
          </v:shape>
        </w:pict>
      </w:r>
      <w:r w:rsidR="00031353" w:rsidRPr="00C851CC">
        <w:rPr>
          <w:rFonts w:ascii="Times New Roman" w:hAnsi="Times New Roman"/>
          <w:color w:val="000000"/>
          <w:w w:val="98"/>
          <w:sz w:val="40"/>
          <w:szCs w:val="40"/>
        </w:rPr>
        <w:t xml:space="preserve">− Suggestion: Uncheck the box “Use this as the default and do not ask again” </w:t>
      </w:r>
      <w:r w:rsidR="00031353" w:rsidRPr="00C851CC">
        <w:rPr>
          <w:rFonts w:ascii="Times New Roman" w:hAnsi="Times New Roman"/>
          <w:sz w:val="20"/>
          <w:szCs w:val="20"/>
        </w:rPr>
        <w:br/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− Click OK</w:t>
      </w:r>
    </w:p>
    <w:p w14:paraId="4C827EFD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54E97E9" w14:textId="77777777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326A3FA" w14:textId="631891E1" w:rsidR="0052491B" w:rsidRPr="008419A9" w:rsidRDefault="00031353" w:rsidP="008419A9">
      <w:pPr>
        <w:spacing w:after="0" w:line="1160" w:lineRule="exact"/>
        <w:ind w:left="895" w:right="98"/>
        <w:rPr>
          <w:rFonts w:ascii="Times New Roman" w:hAnsi="Times New Roman"/>
          <w:sz w:val="14"/>
          <w:szCs w:val="14"/>
        </w:rPr>
      </w:pPr>
      <w:r w:rsidRPr="008419A9">
        <w:rPr>
          <w:rFonts w:ascii="Times New Roman" w:hAnsi="Times New Roman"/>
          <w:color w:val="FF0000"/>
          <w:sz w:val="48"/>
          <w:szCs w:val="48"/>
        </w:rPr>
        <w:t xml:space="preserve">Create a S32 SDK project using the New S32DS Project </w:t>
      </w:r>
      <w:r w:rsidR="00222845" w:rsidRPr="008419A9">
        <w:rPr>
          <w:rFonts w:ascii="Times New Roman" w:hAnsi="Times New Roman"/>
          <w:color w:val="FF0000"/>
          <w:sz w:val="48"/>
          <w:szCs w:val="48"/>
        </w:rPr>
        <w:t>wizard.</w:t>
      </w:r>
    </w:p>
    <w:p w14:paraId="04EB22D4" w14:textId="74BC8BCC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elect File &gt; New &gt;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>Application</w:t>
      </w:r>
      <w:r w:rsidRPr="008419A9">
        <w:rPr>
          <w:rFonts w:ascii="Times New Roman" w:hAnsi="Times New Roman"/>
          <w:color w:val="000000"/>
          <w:sz w:val="52"/>
          <w:szCs w:val="52"/>
        </w:rPr>
        <w:t xml:space="preserve"> Project, from the IDE menu bar.</w:t>
      </w:r>
    </w:p>
    <w:p w14:paraId="3614F998" w14:textId="004C0A7F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 xml:space="preserve">• 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pecify a name for the new project. For example, enter the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 xml:space="preserve">project </w:t>
      </w:r>
      <w:r w:rsidRPr="008419A9">
        <w:rPr>
          <w:rFonts w:ascii="Times New Roman" w:hAnsi="Times New Roman"/>
          <w:color w:val="000000"/>
          <w:sz w:val="52"/>
          <w:szCs w:val="52"/>
        </w:rPr>
        <w:t>name as Project1.</w:t>
      </w:r>
    </w:p>
    <w:p w14:paraId="79CB93C6" w14:textId="003B6782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20"/>
          <w:szCs w:val="20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 xml:space="preserve">Select the Processor S32K144 from </w:t>
      </w:r>
      <w:r w:rsidR="00222845" w:rsidRPr="008419A9">
        <w:rPr>
          <w:rFonts w:ascii="Times New Roman" w:hAnsi="Times New Roman"/>
          <w:color w:val="000000"/>
          <w:sz w:val="52"/>
          <w:szCs w:val="52"/>
        </w:rPr>
        <w:t>Processors-&gt; Family S32K1xx section</w:t>
      </w:r>
      <w:r w:rsidRPr="008419A9">
        <w:rPr>
          <w:rFonts w:ascii="Times New Roman" w:hAnsi="Times New Roman"/>
          <w:color w:val="000000"/>
          <w:sz w:val="52"/>
          <w:szCs w:val="52"/>
        </w:rPr>
        <w:t>.</w:t>
      </w:r>
    </w:p>
    <w:p w14:paraId="11F10D97" w14:textId="77777777" w:rsidR="0052491B" w:rsidRPr="008419A9" w:rsidRDefault="00031353" w:rsidP="008419A9">
      <w:pPr>
        <w:tabs>
          <w:tab w:val="left" w:pos="2306"/>
        </w:tabs>
        <w:spacing w:after="0" w:line="667" w:lineRule="exact"/>
        <w:ind w:left="1180" w:right="98"/>
        <w:rPr>
          <w:rFonts w:ascii="Times New Roman" w:hAnsi="Times New Roman"/>
          <w:sz w:val="18"/>
          <w:szCs w:val="18"/>
        </w:rPr>
      </w:pPr>
      <w:r w:rsidRPr="008419A9">
        <w:rPr>
          <w:rFonts w:ascii="Times New Roman" w:hAnsi="Times New Roman"/>
          <w:color w:val="000000"/>
          <w:w w:val="97"/>
          <w:sz w:val="52"/>
          <w:szCs w:val="52"/>
        </w:rPr>
        <w:t>•</w:t>
      </w:r>
      <w:r w:rsidRPr="008419A9">
        <w:rPr>
          <w:rFonts w:ascii="Times New Roman" w:hAnsi="Times New Roman"/>
          <w:color w:val="000000"/>
          <w:sz w:val="52"/>
          <w:szCs w:val="52"/>
        </w:rPr>
        <w:tab/>
        <w:t>Click Next.</w:t>
      </w:r>
    </w:p>
    <w:p w14:paraId="67A31AAB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742F087" w14:textId="0CF65F1C" w:rsidR="0052491B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1ACFBA34">
          <v:shape id="_x0000_s1142" type="#_x0000_t75" style="position:absolute;margin-left:127.5pt;margin-top:34.2pt;width:530.2pt;height:477.8pt;z-index:9;visibility:visible;mso-wrap-style:square;mso-wrap-distance-left:9pt;mso-wrap-distance-top:0;mso-wrap-distance-right:9pt;mso-wrap-distance-bottom:0;mso-position-horizontal-relative:text;mso-position-vertical-relative:text">
            <v:imagedata r:id="rId24" o:title=""/>
            <w10:wrap type="square"/>
          </v:shape>
        </w:pict>
      </w:r>
    </w:p>
    <w:p w14:paraId="5E126626" w14:textId="7B3DCD35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2E5AA6F" w14:textId="1DFF9E16" w:rsidR="0052491B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07DC849C">
          <v:shape id="_x0000_s1109" type="#_x0000_t75" style="position:absolute;margin-left:199.3pt;margin-top:479.9pt;width:8.3pt;height:22.6pt;z-index:-35;mso-position-horizontal-relative:page;mso-position-vertical-relative:page" o:allowincell="f">
            <v:imagedata r:id="rId25" o:title=""/>
            <w10:wrap anchorx="page" anchory="page"/>
          </v:shape>
        </w:pict>
      </w:r>
    </w:p>
    <w:p w14:paraId="3FC803A5" w14:textId="7211A58F" w:rsidR="0052491B" w:rsidRDefault="002B6AAE" w:rsidP="00292969">
      <w:pPr>
        <w:spacing w:after="0" w:line="414" w:lineRule="exact"/>
        <w:ind w:left="3986" w:right="98"/>
        <w:rPr>
          <w:sz w:val="24"/>
          <w:szCs w:val="24"/>
        </w:rPr>
      </w:pPr>
      <w:r>
        <w:rPr>
          <w:noProof/>
        </w:rPr>
        <w:pict w14:anchorId="465F7693">
          <v:shape id="_x0000_s1143" type="#_x0000_t75" style="position:absolute;left:0;text-align:left;margin-left:151.75pt;margin-top:8.25pt;width:483.35pt;height:434pt;z-index:10;visibility:visible;mso-wrap-style:square;mso-wrap-distance-left:9pt;mso-wrap-distance-top:0;mso-wrap-distance-right:9pt;mso-wrap-distance-bottom:0;mso-position-horizontal-relative:text;mso-position-vertical-relative:text">
            <v:imagedata r:id="rId26" o:title=""/>
            <w10:wrap type="square"/>
          </v:shape>
        </w:pict>
      </w:r>
    </w:p>
    <w:p w14:paraId="7740A7E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6776840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2DE70C6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13D4C61C" w14:textId="66846754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64C0D418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495983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9FCC38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0E6EF0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66DEF6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2875F1F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E591462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4A6FD1A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3ECA327B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6DFF7179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BB11229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3129B9D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BE8C575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7BEBD0CC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20B6244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0699E573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59042EB7" w14:textId="77777777" w:rsidR="0052491B" w:rsidRDefault="0052491B" w:rsidP="00292969">
      <w:pPr>
        <w:spacing w:after="0" w:line="414" w:lineRule="exact"/>
        <w:ind w:left="3986" w:right="98"/>
        <w:rPr>
          <w:sz w:val="24"/>
          <w:szCs w:val="24"/>
        </w:rPr>
      </w:pPr>
    </w:p>
    <w:p w14:paraId="1080F654" w14:textId="726080DF" w:rsidR="0052491B" w:rsidRDefault="002B6AAE" w:rsidP="00292969">
      <w:pPr>
        <w:tabs>
          <w:tab w:val="left" w:pos="7464"/>
        </w:tabs>
        <w:spacing w:before="226" w:after="0" w:line="414" w:lineRule="exact"/>
        <w:ind w:left="3986" w:right="98"/>
      </w:pPr>
      <w:r>
        <w:rPr>
          <w:noProof/>
        </w:rPr>
        <w:pict w14:anchorId="47C04B59">
          <v:shape id="_x0000_s1107" type="#_x0000_t75" style="position:absolute;left:0;text-align:left;margin-left:366.4pt;margin-top:509.45pt;width:38.1pt;height:31.4pt;z-index:-21;mso-position-horizontal-relative:page;mso-position-vertical-relative:page" o:allowincell="f">
            <v:imagedata r:id="rId27" o:title=""/>
            <w10:wrap anchorx="page" anchory="page"/>
          </v:shape>
        </w:pict>
      </w:r>
      <w:r w:rsidR="00031353">
        <w:rPr>
          <w:rFonts w:ascii="Arial" w:hAnsi="Arial" w:cs="Arial"/>
          <w:color w:val="000000"/>
          <w:sz w:val="36"/>
          <w:szCs w:val="36"/>
        </w:rPr>
        <w:t>•</w:t>
      </w:r>
      <w:r w:rsidR="00031353">
        <w:rPr>
          <w:rFonts w:cs="Calibri"/>
          <w:color w:val="000000"/>
          <w:sz w:val="36"/>
          <w:szCs w:val="36"/>
        </w:rPr>
        <w:t xml:space="preserve">  </w:t>
      </w:r>
      <w:r w:rsidR="00031353" w:rsidRPr="00C851CC">
        <w:rPr>
          <w:rFonts w:ascii="Times New Roman" w:hAnsi="Times New Roman"/>
          <w:color w:val="000000"/>
          <w:sz w:val="36"/>
          <w:szCs w:val="36"/>
        </w:rPr>
        <w:t>Click on button</w:t>
      </w:r>
      <w:r w:rsidR="00031353" w:rsidRPr="00C851CC">
        <w:rPr>
          <w:rFonts w:ascii="Times New Roman" w:hAnsi="Times New Roman"/>
          <w:color w:val="000000"/>
          <w:sz w:val="36"/>
          <w:szCs w:val="36"/>
        </w:rPr>
        <w:tab/>
        <w:t>to select available SDKs.</w:t>
      </w:r>
    </w:p>
    <w:p w14:paraId="3E76B1CF" w14:textId="77777777" w:rsidR="0052491B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pict w14:anchorId="37176A9A">
          <v:polyline id="_x0000_s1106" style="position:absolute;z-index:-20;mso-position-horizontal:absolute;mso-position-horizontal-relative:page;mso-position-vertical:absolute;mso-position-vertical-relative:page" points="600pt,207.25pt,620.75pt,207.25pt,620.75pt,184pt,600pt,184pt,600pt,207.25pt" coordsize="415,465" o:allowincell="f" filled="f" strokecolor="red" strokeweight="2.54pt">
            <v:stroke joinstyle="bevel"/>
            <v:path arrowok="t"/>
            <w10:wrap anchorx="page" anchory="page"/>
          </v:polyline>
        </w:pict>
      </w:r>
    </w:p>
    <w:p w14:paraId="6A901C00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58F28FB" w14:textId="2CCD553F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023FE1F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0FD8DC68" w14:textId="5C4C2415" w:rsidR="0052491B" w:rsidRDefault="002B6AAE" w:rsidP="00292969">
      <w:pPr>
        <w:spacing w:after="0" w:line="667" w:lineRule="exact"/>
        <w:ind w:left="1996" w:right="98"/>
        <w:rPr>
          <w:sz w:val="24"/>
          <w:szCs w:val="24"/>
        </w:rPr>
      </w:pPr>
      <w:r>
        <w:rPr>
          <w:noProof/>
        </w:rPr>
        <w:pict w14:anchorId="632708FF">
          <v:shape id="_x0000_s1144" type="#_x0000_t75" style="position:absolute;left:0;text-align:left;margin-left:111pt;margin-top:6.4pt;width:547.5pt;height:339pt;z-index:11;visibility:visible;mso-wrap-style:square;mso-wrap-distance-left:9pt;mso-wrap-distance-top:0;mso-wrap-distance-right:9pt;mso-wrap-distance-bottom:0;mso-position-horizontal-relative:text;mso-position-vertical-relative:text">
            <v:imagedata r:id="rId28" o:title=""/>
            <w10:wrap type="square"/>
          </v:shape>
        </w:pict>
      </w:r>
    </w:p>
    <w:p w14:paraId="0D8C3FE6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587C2448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2D88D42B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54052AE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3FB0CDFA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CDAD7E4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299517E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7ED83ECA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48EDBA80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6318A8B9" w14:textId="77777777" w:rsidR="0052491B" w:rsidRDefault="0052491B" w:rsidP="00292969">
      <w:pPr>
        <w:spacing w:after="0" w:line="667" w:lineRule="exact"/>
        <w:ind w:left="1996" w:right="98"/>
        <w:rPr>
          <w:sz w:val="24"/>
          <w:szCs w:val="24"/>
        </w:rPr>
      </w:pPr>
    </w:p>
    <w:p w14:paraId="0CB36851" w14:textId="46631B3B" w:rsidR="00C851CC" w:rsidRPr="00C851CC" w:rsidRDefault="00C851CC" w:rsidP="00292969">
      <w:pPr>
        <w:numPr>
          <w:ilvl w:val="0"/>
          <w:numId w:val="5"/>
        </w:numPr>
        <w:tabs>
          <w:tab w:val="left" w:pos="3122"/>
        </w:tabs>
        <w:spacing w:before="58" w:after="0" w:line="667" w:lineRule="exact"/>
        <w:ind w:right="98"/>
        <w:rPr>
          <w:rFonts w:ascii="Times New Roman" w:hAnsi="Times New Roman"/>
          <w:color w:val="000000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</w:t>
      </w:r>
      <w:r w:rsidR="00031353" w:rsidRPr="00C851CC">
        <w:rPr>
          <w:rFonts w:ascii="Times New Roman" w:hAnsi="Times New Roman"/>
          <w:color w:val="000000"/>
          <w:sz w:val="40"/>
          <w:szCs w:val="40"/>
        </w:rPr>
        <w:t>lick O</w:t>
      </w:r>
      <w:r>
        <w:rPr>
          <w:rFonts w:ascii="Times New Roman" w:hAnsi="Times New Roman"/>
          <w:color w:val="000000"/>
          <w:sz w:val="40"/>
          <w:szCs w:val="40"/>
        </w:rPr>
        <w:t>K.</w:t>
      </w:r>
    </w:p>
    <w:p w14:paraId="589C97DC" w14:textId="483690D8" w:rsidR="0052491B" w:rsidRPr="00C851CC" w:rsidRDefault="00031353" w:rsidP="00292969">
      <w:pPr>
        <w:numPr>
          <w:ilvl w:val="0"/>
          <w:numId w:val="6"/>
        </w:numPr>
        <w:tabs>
          <w:tab w:val="left" w:pos="3122"/>
        </w:tabs>
        <w:spacing w:before="58" w:after="0" w:line="667" w:lineRule="exact"/>
        <w:ind w:right="98" w:hanging="781"/>
        <w:rPr>
          <w:rFonts w:ascii="Times New Roman" w:hAnsi="Times New Roman"/>
          <w:sz w:val="40"/>
          <w:szCs w:val="40"/>
        </w:rPr>
      </w:pPr>
      <w:r w:rsidRPr="00C851CC">
        <w:rPr>
          <w:rFonts w:ascii="Times New Roman" w:hAnsi="Times New Roman"/>
          <w:color w:val="000000"/>
          <w:sz w:val="40"/>
          <w:szCs w:val="40"/>
        </w:rPr>
        <w:t>Click Finish.</w:t>
      </w:r>
    </w:p>
    <w:p w14:paraId="0A7ACABC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3C052C9" w14:textId="2D5313F7" w:rsidR="0052491B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F8A2B76">
          <v:roundrect id="_x0000_s1146" style="position:absolute;margin-left:6pt;margin-top:353.25pt;width:189.75pt;height:135.25pt;z-index:12" arcsize="10923f" filled="f" strokecolor="#c0504d" strokeweight="2.5pt">
            <v:shadow color="#868686"/>
          </v:roundrect>
        </w:pict>
      </w:r>
      <w:r>
        <w:rPr>
          <w:noProof/>
        </w:rPr>
        <w:pict w14:anchorId="4F8A58C4">
          <v:shape id="_x0000_s1145" type="#_x0000_t75" style="position:absolute;margin-left:13.65pt;margin-top:55.25pt;width:757pt;height:429.5pt;z-index:2;visibility:visible;mso-wrap-style:square;mso-wrap-distance-left:9pt;mso-wrap-distance-top:0;mso-wrap-distance-right:9pt;mso-wrap-distance-bottom:0;mso-position-horizontal-relative:text;mso-position-vertical-relative:text">
            <v:imagedata r:id="rId29" o:title=""/>
            <w10:wrap type="square"/>
          </v:shape>
        </w:pict>
      </w:r>
    </w:p>
    <w:p w14:paraId="24349D3F" w14:textId="3F09490A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1814485" w14:textId="35F70C61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2B68CCC" w14:textId="77777777" w:rsidR="008E106C" w:rsidRDefault="008E106C" w:rsidP="00292969">
      <w:pPr>
        <w:spacing w:before="417" w:after="0" w:line="667" w:lineRule="exact"/>
        <w:ind w:left="1200" w:right="98"/>
        <w:rPr>
          <w:rFonts w:ascii="Arial" w:hAnsi="Arial" w:cs="Arial"/>
          <w:color w:val="000000"/>
          <w:w w:val="97"/>
          <w:sz w:val="58"/>
          <w:szCs w:val="58"/>
        </w:rPr>
      </w:pPr>
    </w:p>
    <w:p w14:paraId="764EB7A4" w14:textId="51B80B4C" w:rsidR="0052491B" w:rsidRPr="00473EDD" w:rsidRDefault="008E106C" w:rsidP="00292969">
      <w:pPr>
        <w:numPr>
          <w:ilvl w:val="0"/>
          <w:numId w:val="6"/>
        </w:numPr>
        <w:spacing w:before="436" w:after="0" w:line="644" w:lineRule="exact"/>
        <w:ind w:left="1890" w:right="98" w:hanging="72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ab/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Processor Expert components can be observed at the </w:t>
      </w:r>
      <w:r w:rsidRPr="00473EDD">
        <w:rPr>
          <w:rFonts w:ascii="Times New Roman" w:hAnsi="Times New Roman"/>
          <w:color w:val="000000"/>
          <w:sz w:val="56"/>
          <w:szCs w:val="56"/>
        </w:rPr>
        <w:t>Components</w:t>
      </w: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View.</w:t>
      </w:r>
    </w:p>
    <w:p w14:paraId="7EF00BE4" w14:textId="5CAD2222" w:rsidR="00473EDD" w:rsidRDefault="002B6AAE" w:rsidP="00292969">
      <w:pPr>
        <w:numPr>
          <w:ilvl w:val="0"/>
          <w:numId w:val="6"/>
        </w:numPr>
        <w:tabs>
          <w:tab w:val="left" w:pos="1850"/>
          <w:tab w:val="left" w:pos="10031"/>
        </w:tabs>
        <w:spacing w:before="341" w:after="0" w:line="667" w:lineRule="exact"/>
        <w:ind w:left="1890" w:right="98" w:hanging="72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8"/>
          <w:szCs w:val="58"/>
        </w:rPr>
        <w:pict w14:anchorId="0F3F1F52">
          <v:shape id="_x0000_s1147" type="#_x0000_t75" style="position:absolute;left:0;text-align:left;margin-left:629.15pt;margin-top:21.7pt;width:21.7pt;height:25.5pt;z-index:-10;mso-position-horizontal-relative:page;mso-position-vertical-relative:text" wrapcoords="-745 0 -745 20965 21600 20965 21600 0 -745 0" o:allowincell="f">
            <v:imagedata r:id="rId30" o:title=""/>
            <w10:wrap type="tight" anchorx="page"/>
          </v:shape>
        </w:pic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Start project build by clicking on</w:t>
      </w:r>
      <w:r w:rsidR="00473EDD" w:rsidRPr="00473EDD">
        <w:rPr>
          <w:rFonts w:ascii="Times New Roman" w:hAnsi="Times New Roman"/>
          <w:color w:val="000000"/>
          <w:sz w:val="56"/>
          <w:szCs w:val="56"/>
        </w:rPr>
        <w:t xml:space="preserve"> Build </w:t>
      </w:r>
      <w:r w:rsidR="008E106C" w:rsidRPr="00473EDD">
        <w:rPr>
          <w:rFonts w:ascii="Times New Roman" w:hAnsi="Times New Roman"/>
          <w:color w:val="000000"/>
          <w:sz w:val="56"/>
          <w:szCs w:val="56"/>
        </w:rPr>
        <w:t>Icon</w:t>
      </w:r>
      <w:r w:rsidR="008E106C">
        <w:rPr>
          <w:rFonts w:ascii="Times New Roman" w:hAnsi="Times New Roman"/>
          <w:color w:val="000000"/>
          <w:sz w:val="56"/>
          <w:szCs w:val="56"/>
        </w:rPr>
        <w:t xml:space="preserve"> or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 xml:space="preserve"> invoking right click menu on</w:t>
      </w:r>
      <w:r w:rsidR="00473EDD" w:rsidRPr="00473EDD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473EDD">
        <w:rPr>
          <w:rFonts w:ascii="Times New Roman" w:hAnsi="Times New Roman"/>
          <w:color w:val="000000"/>
          <w:sz w:val="56"/>
          <w:szCs w:val="56"/>
        </w:rPr>
        <w:t>project and selecting Build Project</w:t>
      </w:r>
      <w:r w:rsidR="00473EDD" w:rsidRPr="00473EDD">
        <w:rPr>
          <w:rFonts w:ascii="Times New Roman" w:hAnsi="Times New Roman"/>
          <w:color w:val="000000"/>
          <w:sz w:val="56"/>
          <w:szCs w:val="56"/>
        </w:rPr>
        <w:t>.</w:t>
      </w:r>
    </w:p>
    <w:p w14:paraId="20F466ED" w14:textId="7023AE91" w:rsidR="008E106C" w:rsidRPr="00473EDD" w:rsidRDefault="008E106C" w:rsidP="00292969">
      <w:pPr>
        <w:numPr>
          <w:ilvl w:val="0"/>
          <w:numId w:val="6"/>
        </w:numPr>
        <w:tabs>
          <w:tab w:val="left" w:pos="1850"/>
        </w:tabs>
        <w:spacing w:before="341" w:after="0" w:line="667" w:lineRule="exact"/>
        <w:ind w:left="1800" w:right="98" w:hanging="630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  <w:t>This build should execute without any errors.</w:t>
      </w:r>
    </w:p>
    <w:p w14:paraId="4D4B8D55" w14:textId="77777777" w:rsidR="0052491B" w:rsidRDefault="0052491B" w:rsidP="00292969">
      <w:pPr>
        <w:spacing w:after="0" w:line="240" w:lineRule="exact"/>
        <w:ind w:right="98"/>
        <w:rPr>
          <w:sz w:val="12"/>
          <w:szCs w:val="12"/>
        </w:rPr>
        <w:sectPr w:rsidR="0052491B" w:rsidSect="00292969">
          <w:type w:val="continuous"/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679D230" w14:textId="72ABE4A9" w:rsidR="0052491B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A81733F" w14:textId="70000CF7" w:rsidR="0052491B" w:rsidRPr="008419A9" w:rsidRDefault="008C2DFD" w:rsidP="00292969">
      <w:pPr>
        <w:spacing w:before="424" w:after="0" w:line="1012" w:lineRule="exact"/>
        <w:ind w:left="1463" w:right="98"/>
        <w:rPr>
          <w:sz w:val="16"/>
          <w:szCs w:val="16"/>
        </w:rPr>
      </w:pPr>
      <w:r w:rsidRPr="008419A9">
        <w:rPr>
          <w:rFonts w:ascii="Times New Roman" w:hAnsi="Times New Roman"/>
          <w:color w:val="FF0000"/>
          <w:sz w:val="82"/>
          <w:szCs w:val="82"/>
        </w:rPr>
        <w:t>III.</w:t>
      </w:r>
      <w:r w:rsidRPr="008419A9">
        <w:rPr>
          <w:rFonts w:ascii="Times New Roman" w:hAnsi="Times New Roman"/>
          <w:color w:val="FF0000"/>
          <w:sz w:val="82"/>
          <w:szCs w:val="82"/>
        </w:rPr>
        <w:tab/>
        <w:t xml:space="preserve">   </w:t>
      </w:r>
      <w:r w:rsidR="00031353" w:rsidRPr="008419A9">
        <w:rPr>
          <w:rFonts w:ascii="Times New Roman" w:hAnsi="Times New Roman"/>
          <w:color w:val="FF0000"/>
          <w:sz w:val="82"/>
          <w:szCs w:val="82"/>
        </w:rPr>
        <w:t>Importing an existing project</w:t>
      </w:r>
    </w:p>
    <w:p w14:paraId="032F22BD" w14:textId="4CFE5E6F" w:rsidR="0052491B" w:rsidRPr="008C2DFD" w:rsidRDefault="002B6AAE" w:rsidP="008419A9">
      <w:pPr>
        <w:spacing w:after="0" w:line="644" w:lineRule="exact"/>
        <w:ind w:left="815" w:right="98"/>
        <w:rPr>
          <w:rFonts w:ascii="Times New Roman" w:hAnsi="Times New Roman"/>
        </w:rPr>
      </w:pPr>
      <w:r>
        <w:rPr>
          <w:noProof/>
        </w:rPr>
        <w:pict w14:anchorId="03A14404">
          <v:shape id="_x0000_s1100" type="#_x0000_t75" style="position:absolute;left:0;text-align:left;margin-left:293.55pt;margin-top:163.5pt;width:258.7pt;height:394.75pt;z-index:-27;mso-position-horizontal-relative:page;mso-position-vertical-relative:page" o:allowincell="f">
            <v:imagedata r:id="rId31" o:title=""/>
            <w10:wrap anchorx="page" anchory="page"/>
          </v:shape>
        </w:pict>
      </w:r>
      <w:r w:rsidR="00031353">
        <w:rPr>
          <w:rFonts w:ascii="Arial" w:hAnsi="Arial" w:cs="Arial"/>
          <w:color w:val="000000"/>
          <w:sz w:val="56"/>
          <w:szCs w:val="56"/>
        </w:rPr>
        <w:t>•</w:t>
      </w:r>
      <w:r w:rsidR="00031353">
        <w:rPr>
          <w:rFonts w:cs="Calibri"/>
          <w:color w:val="000000"/>
          <w:sz w:val="56"/>
          <w:szCs w:val="56"/>
        </w:rPr>
        <w:t xml:space="preserve"> </w:t>
      </w:r>
      <w:r w:rsidR="00031353" w:rsidRPr="008C2DFD">
        <w:rPr>
          <w:rFonts w:ascii="Times New Roman" w:hAnsi="Times New Roman"/>
          <w:color w:val="000000"/>
          <w:sz w:val="56"/>
          <w:szCs w:val="56"/>
        </w:rPr>
        <w:t>Select File &gt; Import, from the IDE menu.</w:t>
      </w:r>
    </w:p>
    <w:p w14:paraId="425460E3" w14:textId="77777777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8C2DFD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A15AF19" w14:textId="63FF00AA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CEB1943" w14:textId="48C95937" w:rsidR="0052491B" w:rsidRPr="008C2DFD" w:rsidRDefault="002B6AAE" w:rsidP="00292969">
      <w:pPr>
        <w:spacing w:before="408" w:after="0" w:line="644" w:lineRule="exact"/>
        <w:ind w:left="815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5CBAFBE8">
          <v:shape id="_x0000_s1099" type="#_x0000_t75" style="position:absolute;left:0;text-align:left;margin-left:202.8pt;margin-top:97.45pt;width:509.2pt;height:399.7pt;z-index:-24;mso-position-horizontal-relative:page;mso-position-vertical-relative:page" o:allowincell="f">
            <v:imagedata r:id="rId32" o:title=""/>
            <w10:wrap anchorx="page" anchory="page"/>
          </v:shape>
        </w:pict>
      </w:r>
      <w:r w:rsidR="00031353" w:rsidRPr="008C2DFD">
        <w:rPr>
          <w:rFonts w:ascii="Times New Roman" w:hAnsi="Times New Roman"/>
          <w:color w:val="000000"/>
          <w:sz w:val="56"/>
          <w:szCs w:val="56"/>
        </w:rPr>
        <w:t>• Expand General tree and Select Existing Projects into Workspace</w:t>
      </w:r>
    </w:p>
    <w:p w14:paraId="12350E9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87E4679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F625497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A540D62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45922AF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3880334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63EFACD1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7CC5C057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4970B175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0354A60E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617324AD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952E688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C62A62E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0F8E0416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563F7D82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5CBEC2EF" w14:textId="77777777" w:rsidR="0052491B" w:rsidRPr="008C2DFD" w:rsidRDefault="0052491B" w:rsidP="00292969">
      <w:pPr>
        <w:spacing w:after="0" w:line="471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1D7A381E" w14:textId="77777777" w:rsidR="0052491B" w:rsidRPr="008C2DFD" w:rsidRDefault="00031353" w:rsidP="00292969">
      <w:pPr>
        <w:spacing w:before="272" w:after="0" w:line="471" w:lineRule="exact"/>
        <w:ind w:left="815" w:right="98"/>
        <w:rPr>
          <w:rFonts w:ascii="Times New Roman" w:hAnsi="Times New Roman"/>
        </w:rPr>
      </w:pPr>
      <w:r w:rsidRPr="008C2DFD">
        <w:rPr>
          <w:rFonts w:ascii="Times New Roman" w:hAnsi="Times New Roman"/>
          <w:color w:val="000000"/>
          <w:w w:val="101"/>
          <w:sz w:val="56"/>
          <w:szCs w:val="56"/>
        </w:rPr>
        <w:t>•</w:t>
      </w:r>
      <w:r w:rsidRPr="008C2DFD">
        <w:rPr>
          <w:rFonts w:ascii="Times New Roman" w:hAnsi="Times New Roman"/>
          <w:color w:val="000000"/>
          <w:w w:val="101"/>
          <w:sz w:val="40"/>
          <w:szCs w:val="40"/>
        </w:rPr>
        <w:t xml:space="preserve"> Click Next.</w:t>
      </w:r>
    </w:p>
    <w:p w14:paraId="74C7971C" w14:textId="77777777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8C2DFD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7FD0090" w14:textId="0B206075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00B63AA" w14:textId="31F92A02" w:rsidR="0052491B" w:rsidRPr="008C2DFD" w:rsidRDefault="0052491B" w:rsidP="00292969">
      <w:pPr>
        <w:spacing w:after="0" w:line="460" w:lineRule="exact"/>
        <w:ind w:left="815" w:right="98"/>
        <w:rPr>
          <w:rFonts w:ascii="Times New Roman" w:hAnsi="Times New Roman"/>
          <w:sz w:val="24"/>
          <w:szCs w:val="24"/>
        </w:rPr>
      </w:pPr>
    </w:p>
    <w:p w14:paraId="3FFB31F2" w14:textId="3D0C98D0" w:rsidR="0052491B" w:rsidRPr="0020354E" w:rsidRDefault="00031353" w:rsidP="00292969">
      <w:pPr>
        <w:spacing w:before="100" w:after="0" w:line="460" w:lineRule="exact"/>
        <w:ind w:left="815" w:right="98"/>
        <w:rPr>
          <w:rFonts w:ascii="Times New Roman" w:hAnsi="Times New Roman"/>
          <w:sz w:val="40"/>
          <w:szCs w:val="40"/>
        </w:rPr>
      </w:pPr>
      <w:r w:rsidRPr="008C2DFD">
        <w:rPr>
          <w:rFonts w:ascii="Times New Roman" w:hAnsi="Times New Roman"/>
          <w:color w:val="000000"/>
          <w:w w:val="98"/>
          <w:sz w:val="56"/>
          <w:szCs w:val="56"/>
        </w:rPr>
        <w:t>•</w:t>
      </w:r>
      <w:r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Click Browse and select the example folder from SDK installation directory to search for the</w:t>
      </w:r>
    </w:p>
    <w:p w14:paraId="22B7EBCE" w14:textId="28275A6E" w:rsidR="0052491B" w:rsidRPr="0020354E" w:rsidRDefault="00031353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>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Eclipse project (For example, the “</w:t>
      </w:r>
      <w:r w:rsidR="008C2DFD" w:rsidRPr="0020354E">
        <w:rPr>
          <w:rFonts w:ascii="Times New Roman" w:hAnsi="Times New Roman"/>
          <w:color w:val="000000"/>
          <w:sz w:val="40"/>
          <w:szCs w:val="40"/>
        </w:rPr>
        <w:t>A</w:t>
      </w:r>
      <w:r w:rsidRPr="0020354E">
        <w:rPr>
          <w:rFonts w:ascii="Times New Roman" w:hAnsi="Times New Roman"/>
          <w:color w:val="000000"/>
          <w:sz w:val="40"/>
          <w:szCs w:val="40"/>
        </w:rPr>
        <w:t>DC_LOW_POWER” folder can be located at:</w:t>
      </w:r>
    </w:p>
    <w:p w14:paraId="4E7FE7A9" w14:textId="77777777" w:rsidR="0020354E" w:rsidRDefault="0020354E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</w:p>
    <w:p w14:paraId="0CCA39C3" w14:textId="77777777" w:rsidR="0020354E" w:rsidRDefault="008C2DFD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sz w:val="40"/>
          <w:szCs w:val="40"/>
        </w:rPr>
      </w:pPr>
      <w:r w:rsidRPr="0020354E">
        <w:rPr>
          <w:rFonts w:ascii="Times New Roman" w:hAnsi="Times New Roman"/>
          <w:color w:val="000000"/>
          <w:sz w:val="40"/>
          <w:szCs w:val="40"/>
        </w:rPr>
        <w:t xml:space="preserve">{S32 DS Installation </w:t>
      </w:r>
      <w:proofErr w:type="gramStart"/>
      <w:r w:rsidRPr="0020354E">
        <w:rPr>
          <w:rFonts w:ascii="Times New Roman" w:hAnsi="Times New Roman"/>
          <w:color w:val="000000"/>
          <w:sz w:val="40"/>
          <w:szCs w:val="40"/>
        </w:rPr>
        <w:t>Location}\</w:t>
      </w:r>
      <w:proofErr w:type="gramEnd"/>
      <w:r w:rsidRPr="0020354E">
        <w:rPr>
          <w:rFonts w:ascii="Times New Roman" w:hAnsi="Times New Roman"/>
          <w:color w:val="000000"/>
          <w:sz w:val="40"/>
          <w:szCs w:val="40"/>
        </w:rPr>
        <w:t xml:space="preserve"> S32DS\ software\ S32SDK_S32K1xx_RTM_3.0.0\ examples\ S32K144\ </w:t>
      </w:r>
      <w:proofErr w:type="spellStart"/>
      <w:r w:rsidRPr="0020354E">
        <w:rPr>
          <w:rFonts w:ascii="Times New Roman" w:hAnsi="Times New Roman"/>
          <w:color w:val="000000"/>
          <w:sz w:val="40"/>
          <w:szCs w:val="40"/>
        </w:rPr>
        <w:t>demo_apps</w:t>
      </w:r>
      <w:proofErr w:type="spellEnd"/>
      <w:r w:rsidRPr="0020354E">
        <w:rPr>
          <w:rFonts w:ascii="Times New Roman" w:hAnsi="Times New Roman"/>
          <w:color w:val="000000"/>
          <w:sz w:val="40"/>
          <w:szCs w:val="40"/>
        </w:rPr>
        <w:t xml:space="preserve">\ </w:t>
      </w:r>
      <w:proofErr w:type="spellStart"/>
      <w:r w:rsidRPr="0020354E">
        <w:rPr>
          <w:rFonts w:ascii="Times New Roman" w:hAnsi="Times New Roman"/>
          <w:color w:val="000000"/>
          <w:sz w:val="40"/>
          <w:szCs w:val="40"/>
        </w:rPr>
        <w:t>adc_low_power</w:t>
      </w:r>
      <w:proofErr w:type="spellEnd"/>
      <w:r w:rsidR="0020354E" w:rsidRPr="0020354E">
        <w:rPr>
          <w:rFonts w:ascii="Times New Roman" w:hAnsi="Times New Roman"/>
          <w:color w:val="000000"/>
          <w:sz w:val="40"/>
          <w:szCs w:val="40"/>
        </w:rPr>
        <w:t xml:space="preserve">. </w:t>
      </w:r>
    </w:p>
    <w:p w14:paraId="059855B8" w14:textId="0A485B79" w:rsidR="0020354E" w:rsidRDefault="002B6AAE" w:rsidP="00292969">
      <w:pPr>
        <w:spacing w:before="44" w:after="0" w:line="480" w:lineRule="exact"/>
        <w:ind w:left="1072" w:right="98"/>
        <w:rPr>
          <w:rFonts w:ascii="Times New Roman" w:hAnsi="Times New Roman"/>
          <w:color w:val="000000"/>
          <w:w w:val="98"/>
          <w:sz w:val="40"/>
          <w:szCs w:val="40"/>
        </w:rPr>
      </w:pPr>
      <w:r>
        <w:rPr>
          <w:noProof/>
        </w:rPr>
        <w:pict w14:anchorId="25167412">
          <v:shape id="_x0000_s1149" type="#_x0000_t75" style="position:absolute;left:0;text-align:left;margin-left:425.65pt;margin-top:30.25pt;width:330.2pt;height:282.4pt;z-index:13;visibility:visible;mso-wrap-style:square;mso-wrap-distance-left:9pt;mso-wrap-distance-top:0;mso-wrap-distance-right:9pt;mso-wrap-distance-bottom:0;mso-position-horizontal-relative:text;mso-position-vertical-relative:text">
            <v:imagedata r:id="rId33" o:title=""/>
            <w10:wrap type="square"/>
          </v:shape>
        </w:pict>
      </w:r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C:\NXP\S32DS_ARM_v1.3\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S32DS\software\S32SDK_S32K1xx_RTM_3.0.0\</w:t>
      </w:r>
      <w:r w:rsidR="0020354E" w:rsidRP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examples\S32K144\</w:t>
      </w:r>
      <w:r w:rsid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proofErr w:type="spellStart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demo_apps</w:t>
      </w:r>
      <w:proofErr w:type="spellEnd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\</w:t>
      </w:r>
      <w:r w:rsidR="0020354E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proofErr w:type="spellStart"/>
      <w:r w:rsidR="008C2DFD" w:rsidRPr="0020354E">
        <w:rPr>
          <w:rFonts w:ascii="Times New Roman" w:hAnsi="Times New Roman"/>
          <w:color w:val="000000"/>
          <w:w w:val="98"/>
          <w:sz w:val="40"/>
          <w:szCs w:val="40"/>
        </w:rPr>
        <w:t>adc_low_power</w:t>
      </w:r>
      <w:proofErr w:type="spellEnd"/>
      <w:r w:rsidR="00031353" w:rsidRPr="0020354E">
        <w:rPr>
          <w:rFonts w:ascii="Times New Roman" w:hAnsi="Times New Roman"/>
          <w:color w:val="000000"/>
          <w:w w:val="98"/>
          <w:sz w:val="40"/>
          <w:szCs w:val="40"/>
        </w:rPr>
        <w:t>).</w:t>
      </w:r>
    </w:p>
    <w:p w14:paraId="09BE74B3" w14:textId="4E360AC7" w:rsidR="0020354E" w:rsidRDefault="0020354E" w:rsidP="00292969">
      <w:pPr>
        <w:spacing w:before="44" w:after="0" w:line="480" w:lineRule="exact"/>
        <w:ind w:left="1072" w:right="98"/>
        <w:rPr>
          <w:rFonts w:ascii="Times New Roman" w:hAnsi="Times New Roman"/>
          <w:sz w:val="40"/>
          <w:szCs w:val="40"/>
        </w:rPr>
      </w:pPr>
    </w:p>
    <w:p w14:paraId="290FD9F7" w14:textId="572B2DE4" w:rsidR="0020354E" w:rsidRPr="0020354E" w:rsidRDefault="0020354E" w:rsidP="00292969">
      <w:pPr>
        <w:numPr>
          <w:ilvl w:val="0"/>
          <w:numId w:val="10"/>
        </w:numPr>
        <w:spacing w:before="44" w:after="0" w:line="480" w:lineRule="exact"/>
        <w:ind w:left="1260" w:right="98"/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</w:t>
      </w:r>
      <w:r w:rsidRPr="0020354E">
        <w:rPr>
          <w:rFonts w:ascii="Times New Roman" w:hAnsi="Times New Roman"/>
          <w:color w:val="000000"/>
          <w:w w:val="99"/>
          <w:sz w:val="40"/>
          <w:szCs w:val="40"/>
        </w:rPr>
        <w:t>It is useful that you copy project to your workspace by checking the “copy project into workspace”. This will create a copy of the project in your workspace and will not affect the original after changes are made.</w:t>
      </w:r>
    </w:p>
    <w:p w14:paraId="278493AD" w14:textId="6C9CA01B" w:rsidR="0020354E" w:rsidRDefault="0020354E" w:rsidP="00292969">
      <w:pPr>
        <w:numPr>
          <w:ilvl w:val="0"/>
          <w:numId w:val="9"/>
        </w:numPr>
        <w:spacing w:before="314" w:after="0" w:line="440" w:lineRule="exact"/>
        <w:ind w:left="1080" w:right="98" w:hanging="180"/>
        <w:rPr>
          <w:rFonts w:ascii="Times New Roman" w:hAnsi="Times New Roman"/>
          <w:color w:val="000000"/>
          <w:w w:val="99"/>
          <w:sz w:val="40"/>
          <w:szCs w:val="40"/>
        </w:rPr>
      </w:pPr>
      <w:r>
        <w:rPr>
          <w:rFonts w:ascii="Times New Roman" w:hAnsi="Times New Roman"/>
          <w:color w:val="000000"/>
          <w:w w:val="99"/>
          <w:sz w:val="40"/>
          <w:szCs w:val="40"/>
        </w:rPr>
        <w:t xml:space="preserve">  Click Finish to load the project.</w:t>
      </w:r>
    </w:p>
    <w:p w14:paraId="44B55825" w14:textId="77777777" w:rsidR="0020354E" w:rsidRDefault="0020354E" w:rsidP="00292969">
      <w:pPr>
        <w:spacing w:before="314" w:after="0" w:line="440" w:lineRule="exact"/>
        <w:ind w:left="815" w:right="98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75094299" w14:textId="77777777" w:rsidR="0020354E" w:rsidRDefault="0020354E" w:rsidP="00292969">
      <w:pPr>
        <w:spacing w:before="314" w:after="0" w:line="440" w:lineRule="exact"/>
        <w:ind w:left="815" w:right="98"/>
        <w:rPr>
          <w:rFonts w:ascii="Times New Roman" w:hAnsi="Times New Roman"/>
          <w:color w:val="000000"/>
          <w:w w:val="99"/>
          <w:sz w:val="40"/>
          <w:szCs w:val="40"/>
        </w:rPr>
      </w:pPr>
    </w:p>
    <w:p w14:paraId="7BED4741" w14:textId="3DE1864A" w:rsidR="0052491B" w:rsidRPr="008C2DFD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FB9CDB0" w14:textId="1EC6E60A" w:rsidR="0052491B" w:rsidRPr="002B0D05" w:rsidRDefault="002B6AAE" w:rsidP="008419A9">
      <w:pPr>
        <w:spacing w:before="484" w:after="0" w:line="240" w:lineRule="auto"/>
        <w:ind w:left="815" w:right="98"/>
        <w:rPr>
          <w:rFonts w:ascii="Times New Roman" w:hAnsi="Times New Roman"/>
        </w:rPr>
      </w:pPr>
      <w:r>
        <w:rPr>
          <w:noProof/>
        </w:rPr>
        <w:pict w14:anchorId="5888DDF9">
          <v:shape id="_x0000_s1151" type="#_x0000_t75" style="position:absolute;left:0;text-align:left;margin-left:472.9pt;margin-top:21.75pt;width:297pt;height:436.5pt;z-index:14;visibility:visible;mso-wrap-style:square;mso-wrap-distance-left:9pt;mso-wrap-distance-top:0;mso-wrap-distance-right:9pt;mso-wrap-distance-bottom:0;mso-position-horizontal-relative:text;mso-position-vertical-relative:text">
            <v:imagedata r:id="rId34" o:title=""/>
            <w10:wrap type="square"/>
          </v:shape>
        </w:pict>
      </w:r>
      <w:r w:rsidR="00031353" w:rsidRPr="002B0D05">
        <w:rPr>
          <w:rFonts w:ascii="Times New Roman" w:hAnsi="Times New Roman"/>
          <w:color w:val="FF0000"/>
          <w:sz w:val="72"/>
          <w:szCs w:val="72"/>
        </w:rPr>
        <w:t xml:space="preserve">Using New Project </w:t>
      </w:r>
      <w:r w:rsidR="008419A9" w:rsidRPr="002B0D05">
        <w:rPr>
          <w:rFonts w:ascii="Times New Roman" w:hAnsi="Times New Roman"/>
          <w:color w:val="FF0000"/>
          <w:sz w:val="72"/>
          <w:szCs w:val="72"/>
        </w:rPr>
        <w:t>from</w:t>
      </w:r>
      <w:r w:rsidR="00031353" w:rsidRPr="002B0D05">
        <w:rPr>
          <w:rFonts w:ascii="Times New Roman" w:hAnsi="Times New Roman"/>
          <w:color w:val="FF0000"/>
          <w:sz w:val="72"/>
          <w:szCs w:val="72"/>
        </w:rPr>
        <w:t xml:space="preserve"> Example</w:t>
      </w:r>
    </w:p>
    <w:p w14:paraId="1614C716" w14:textId="77777777" w:rsidR="0052491B" w:rsidRPr="002B0D05" w:rsidRDefault="0052491B" w:rsidP="00292969">
      <w:pPr>
        <w:spacing w:after="0" w:line="580" w:lineRule="exact"/>
        <w:ind w:left="933" w:right="98"/>
        <w:rPr>
          <w:rFonts w:ascii="Times New Roman" w:hAnsi="Times New Roman"/>
          <w:sz w:val="24"/>
          <w:szCs w:val="24"/>
        </w:rPr>
      </w:pPr>
    </w:p>
    <w:p w14:paraId="2B6C265B" w14:textId="77777777" w:rsidR="00C5226B" w:rsidRDefault="002B0D05" w:rsidP="00C5226B">
      <w:pPr>
        <w:numPr>
          <w:ilvl w:val="0"/>
          <w:numId w:val="9"/>
        </w:numPr>
        <w:spacing w:before="484" w:after="0" w:line="552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   </w:t>
      </w:r>
      <w:r>
        <w:rPr>
          <w:rFonts w:ascii="Times New Roman" w:hAnsi="Times New Roman"/>
          <w:color w:val="000000"/>
          <w:sz w:val="52"/>
          <w:szCs w:val="52"/>
        </w:rPr>
        <w:tab/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 xml:space="preserve">Select </w:t>
      </w:r>
    </w:p>
    <w:p w14:paraId="030AD710" w14:textId="0C17B957" w:rsidR="002B0D05" w:rsidRPr="002B0D05" w:rsidRDefault="00C5226B" w:rsidP="00C5226B">
      <w:pPr>
        <w:spacing w:before="277" w:after="0" w:line="580" w:lineRule="exact"/>
        <w:ind w:left="933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File -&gt;   New -&gt; </w:t>
      </w:r>
      <w:r>
        <w:rPr>
          <w:rFonts w:ascii="Times New Roman" w:hAnsi="Times New Roman"/>
          <w:color w:val="000000"/>
          <w:sz w:val="56"/>
          <w:szCs w:val="56"/>
        </w:rPr>
        <w:br/>
        <w:t xml:space="preserve">S32DS Project from Example -&gt; S32DS S32K1xx RTM v3.00 Example Projects -&gt; </w:t>
      </w:r>
      <w:r>
        <w:rPr>
          <w:rFonts w:ascii="Times New Roman" w:hAnsi="Times New Roman"/>
          <w:color w:val="000000"/>
          <w:sz w:val="56"/>
          <w:szCs w:val="56"/>
        </w:rPr>
        <w:br/>
        <w:t>S32K</w:t>
      </w:r>
      <w:proofErr w:type="gramStart"/>
      <w:r>
        <w:rPr>
          <w:rFonts w:ascii="Times New Roman" w:hAnsi="Times New Roman"/>
          <w:color w:val="000000"/>
          <w:sz w:val="56"/>
          <w:szCs w:val="56"/>
        </w:rPr>
        <w:t>144  -</w:t>
      </w:r>
      <w:proofErr w:type="gramEnd"/>
      <w:r>
        <w:rPr>
          <w:rFonts w:ascii="Times New Roman" w:hAnsi="Times New Roman"/>
          <w:color w:val="000000"/>
          <w:sz w:val="56"/>
          <w:szCs w:val="56"/>
        </w:rPr>
        <w:t xml:space="preserve">&gt; hello_world_s32k144. </w:t>
      </w:r>
    </w:p>
    <w:p w14:paraId="789AEC37" w14:textId="1B569225" w:rsidR="0052491B" w:rsidRPr="002B0D05" w:rsidRDefault="002B0D05" w:rsidP="00292969">
      <w:pPr>
        <w:numPr>
          <w:ilvl w:val="0"/>
          <w:numId w:val="9"/>
        </w:numPr>
        <w:spacing w:before="317" w:after="0" w:line="56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>This is an LED blink project</w:t>
      </w:r>
      <w:r w:rsidR="00031353" w:rsidRPr="002B0D05">
        <w:rPr>
          <w:rFonts w:ascii="Times New Roman" w:hAnsi="Times New Roman"/>
          <w:color w:val="000000"/>
          <w:sz w:val="52"/>
          <w:szCs w:val="52"/>
        </w:rPr>
        <w:t>.</w:t>
      </w:r>
    </w:p>
    <w:p w14:paraId="3D96FD91" w14:textId="77777777" w:rsidR="0052491B" w:rsidRPr="002B0D05" w:rsidRDefault="00031353" w:rsidP="00292969">
      <w:pPr>
        <w:numPr>
          <w:ilvl w:val="0"/>
          <w:numId w:val="9"/>
        </w:numPr>
        <w:spacing w:before="211" w:after="0" w:line="598" w:lineRule="exact"/>
        <w:ind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The project will be copied in your workspace.</w:t>
      </w:r>
    </w:p>
    <w:p w14:paraId="2CA2894B" w14:textId="4DD755B1" w:rsidR="0052491B" w:rsidRPr="002B0D05" w:rsidRDefault="002B0D05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lastRenderedPageBreak/>
        <w:t>Build the project.</w:t>
      </w:r>
    </w:p>
    <w:p w14:paraId="37FA833F" w14:textId="7B313FDE" w:rsidR="004E7A8F" w:rsidRPr="004E7A8F" w:rsidRDefault="002B0D05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The error generated is due to missing files of </w:t>
      </w:r>
      <w:proofErr w:type="spellStart"/>
      <w:r>
        <w:rPr>
          <w:rFonts w:ascii="Times New Roman" w:hAnsi="Times New Roman"/>
          <w:color w:val="000000"/>
          <w:sz w:val="52"/>
          <w:szCs w:val="52"/>
        </w:rPr>
        <w:t>cpu.h</w:t>
      </w:r>
      <w:proofErr w:type="spellEnd"/>
      <w:r>
        <w:rPr>
          <w:rFonts w:ascii="Times New Roman" w:hAnsi="Times New Roman"/>
          <w:color w:val="000000"/>
          <w:sz w:val="52"/>
          <w:szCs w:val="52"/>
        </w:rPr>
        <w:t xml:space="preserve">, clockman1.h, </w:t>
      </w:r>
      <w:proofErr w:type="spellStart"/>
      <w:r>
        <w:rPr>
          <w:rFonts w:ascii="Times New Roman" w:hAnsi="Times New Roman"/>
          <w:color w:val="000000"/>
          <w:sz w:val="52"/>
          <w:szCs w:val="52"/>
        </w:rPr>
        <w:t>pin_mux.h</w:t>
      </w:r>
      <w:proofErr w:type="spellEnd"/>
      <w:r>
        <w:rPr>
          <w:rFonts w:ascii="Times New Roman" w:hAnsi="Times New Roman"/>
          <w:color w:val="000000"/>
          <w:sz w:val="52"/>
          <w:szCs w:val="52"/>
        </w:rPr>
        <w:t xml:space="preserve">, </w:t>
      </w:r>
      <w:proofErr w:type="gramStart"/>
      <w:r>
        <w:rPr>
          <w:rFonts w:ascii="Times New Roman" w:hAnsi="Times New Roman"/>
          <w:color w:val="000000"/>
          <w:sz w:val="52"/>
          <w:szCs w:val="52"/>
        </w:rPr>
        <w:t>These</w:t>
      </w:r>
      <w:proofErr w:type="gramEnd"/>
      <w:r>
        <w:rPr>
          <w:rFonts w:ascii="Times New Roman" w:hAnsi="Times New Roman"/>
          <w:color w:val="000000"/>
          <w:sz w:val="52"/>
          <w:szCs w:val="52"/>
        </w:rPr>
        <w:t xml:space="preserve"> are produced by the component</w:t>
      </w:r>
      <w:r w:rsidR="004E7A8F">
        <w:rPr>
          <w:rFonts w:ascii="Times New Roman" w:hAnsi="Times New Roman"/>
          <w:color w:val="000000"/>
          <w:sz w:val="52"/>
          <w:szCs w:val="52"/>
        </w:rPr>
        <w:t>s “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P</w:t>
      </w:r>
      <w:r w:rsidR="004E7A8F" w:rsidRPr="004E7A8F">
        <w:rPr>
          <w:rFonts w:ascii="Times New Roman" w:hAnsi="Times New Roman"/>
          <w:b/>
          <w:bCs/>
          <w:color w:val="000000"/>
          <w:sz w:val="52"/>
          <w:szCs w:val="52"/>
        </w:rPr>
        <w:t>rocessor expert code</w:t>
      </w:r>
      <w:r w:rsidR="004E7A8F">
        <w:rPr>
          <w:rFonts w:ascii="Times New Roman" w:hAnsi="Times New Roman"/>
          <w:b/>
          <w:bCs/>
          <w:color w:val="000000"/>
          <w:sz w:val="52"/>
          <w:szCs w:val="52"/>
        </w:rPr>
        <w:t>”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generators.</w:t>
      </w:r>
    </w:p>
    <w:p w14:paraId="766D3464" w14:textId="1384C0A1" w:rsidR="004E7A8F" w:rsidRPr="004E7A8F" w:rsidRDefault="004E7A8F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  Click on the Components window</w:t>
      </w:r>
    </w:p>
    <w:p w14:paraId="7676C0EB" w14:textId="77777777" w:rsidR="004E7A8F" w:rsidRPr="004E7A8F" w:rsidRDefault="002B6AAE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noProof/>
        </w:rPr>
        <w:pict w14:anchorId="70F5AB9A">
          <v:shape id="_x0000_s1152" type="#_x0000_t75" style="position:absolute;left:0;text-align:left;margin-left:350.65pt;margin-top:22.5pt;width:419.65pt;height:266.25pt;z-index:15;visibility:visible;mso-wrap-style:square;mso-wrap-distance-left:9pt;mso-wrap-distance-top:0;mso-wrap-distance-right:9pt;mso-wrap-distance-bottom:0;mso-position-horizontal-relative:text;mso-position-vertical-relative:text">
            <v:imagedata r:id="rId35" o:title=""/>
            <w10:wrap type="square"/>
          </v:shape>
        </w:pict>
      </w:r>
      <w:r w:rsidR="004E7A8F" w:rsidRPr="004E7A8F">
        <w:rPr>
          <w:rFonts w:ascii="Times New Roman" w:hAnsi="Times New Roman"/>
          <w:color w:val="000000"/>
          <w:sz w:val="52"/>
          <w:szCs w:val="52"/>
        </w:rPr>
        <w:t xml:space="preserve"> 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Select </w:t>
      </w:r>
      <w:r w:rsidR="004E7A8F" w:rsidRPr="004E7A8F">
        <w:rPr>
          <w:rFonts w:ascii="Times New Roman" w:hAnsi="Times New Roman"/>
          <w:b/>
          <w:bCs/>
          <w:color w:val="000000"/>
          <w:sz w:val="52"/>
          <w:szCs w:val="52"/>
        </w:rPr>
        <w:t>Generate Processor Expert Code Icon</w:t>
      </w:r>
      <w:r w:rsidR="004E7A8F">
        <w:rPr>
          <w:rFonts w:ascii="Times New Roman" w:hAnsi="Times New Roman"/>
          <w:color w:val="000000"/>
          <w:sz w:val="52"/>
          <w:szCs w:val="52"/>
        </w:rPr>
        <w:t xml:space="preserve"> to generate those header files to support your project.</w:t>
      </w:r>
    </w:p>
    <w:p w14:paraId="728C457F" w14:textId="7F83470D" w:rsidR="004E7A8F" w:rsidRPr="004E7A8F" w:rsidRDefault="004E7A8F" w:rsidP="00292969">
      <w:pPr>
        <w:numPr>
          <w:ilvl w:val="0"/>
          <w:numId w:val="9"/>
        </w:numPr>
        <w:spacing w:before="264" w:after="0" w:line="598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2"/>
          <w:szCs w:val="52"/>
        </w:rPr>
        <w:t xml:space="preserve">Then Build again. The errors should be solved now. </w:t>
      </w:r>
    </w:p>
    <w:p w14:paraId="7279E03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89B228D" w14:textId="4DFAA952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2895836" w14:textId="77777777" w:rsidR="0052491B" w:rsidRPr="00C5226B" w:rsidRDefault="00031353" w:rsidP="00C5226B">
      <w:pPr>
        <w:spacing w:after="0" w:line="1012" w:lineRule="exact"/>
        <w:ind w:left="1463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FF0000"/>
          <w:sz w:val="76"/>
          <w:szCs w:val="76"/>
        </w:rPr>
        <w:t>Debugging Projects</w:t>
      </w:r>
    </w:p>
    <w:p w14:paraId="6A09D30D" w14:textId="6A49A9C4" w:rsidR="0052491B" w:rsidRPr="00C5226B" w:rsidRDefault="00031353" w:rsidP="00C5226B">
      <w:pPr>
        <w:spacing w:after="0" w:line="672" w:lineRule="exact"/>
        <w:ind w:left="808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>• Select the project.</w:t>
      </w:r>
    </w:p>
    <w:p w14:paraId="15F285D9" w14:textId="243E7B25" w:rsidR="0052491B" w:rsidRPr="00C5226B" w:rsidRDefault="002B6AAE" w:rsidP="00C5226B">
      <w:pPr>
        <w:spacing w:after="0" w:line="644" w:lineRule="exact"/>
        <w:ind w:left="808" w:right="98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  <w:sz w:val="10"/>
          <w:szCs w:val="10"/>
        </w:rPr>
        <w:pict w14:anchorId="1A767115">
          <v:shape id="_x0000_s1092" type="#_x0000_t75" style="position:absolute;left:0;text-align:left;margin-left:174.3pt;margin-top:152.5pt;width:64.3pt;height:47pt;z-index:-19;mso-position-horizontal-relative:page;mso-position-vertical-relative:page" o:allowincell="f">
            <v:imagedata r:id="rId36" o:title=""/>
            <w10:wrap anchorx="page" anchory="page"/>
          </v:shape>
        </w:pict>
      </w:r>
    </w:p>
    <w:p w14:paraId="1405A46F" w14:textId="555DC431" w:rsidR="0052491B" w:rsidRPr="00C5226B" w:rsidRDefault="00031353" w:rsidP="00C5226B">
      <w:pPr>
        <w:tabs>
          <w:tab w:val="left" w:pos="4320"/>
        </w:tabs>
        <w:spacing w:after="0" w:line="644" w:lineRule="exact"/>
        <w:ind w:left="808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>• Click on</w:t>
      </w:r>
      <w:r w:rsidR="00C5226B">
        <w:rPr>
          <w:rFonts w:ascii="Times New Roman" w:hAnsi="Times New Roman"/>
          <w:color w:val="000000"/>
          <w:sz w:val="44"/>
          <w:szCs w:val="44"/>
        </w:rPr>
        <w:tab/>
      </w:r>
      <w:r w:rsidRPr="00C5226B">
        <w:rPr>
          <w:rFonts w:ascii="Times New Roman" w:hAnsi="Times New Roman"/>
          <w:color w:val="000000"/>
          <w:sz w:val="44"/>
          <w:szCs w:val="44"/>
        </w:rPr>
        <w:t>select Debug Configurations.</w:t>
      </w:r>
    </w:p>
    <w:p w14:paraId="3781FE8E" w14:textId="77777777" w:rsidR="0052491B" w:rsidRPr="00C5226B" w:rsidRDefault="00031353" w:rsidP="00C5226B">
      <w:pPr>
        <w:spacing w:after="0" w:line="780" w:lineRule="exact"/>
        <w:ind w:left="1591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000000"/>
          <w:sz w:val="44"/>
          <w:szCs w:val="44"/>
        </w:rPr>
        <w:t xml:space="preserve">Alternatively, you can select Run &gt; Debug Configurations from the IDE </w:t>
      </w:r>
      <w:r w:rsidRPr="00C5226B">
        <w:rPr>
          <w:rFonts w:ascii="Times New Roman" w:hAnsi="Times New Roman"/>
          <w:sz w:val="10"/>
          <w:szCs w:val="10"/>
        </w:rPr>
        <w:br/>
      </w:r>
      <w:r w:rsidRPr="00C5226B">
        <w:rPr>
          <w:rFonts w:ascii="Times New Roman" w:hAnsi="Times New Roman"/>
          <w:color w:val="000000"/>
          <w:sz w:val="44"/>
          <w:szCs w:val="44"/>
        </w:rPr>
        <w:t>menu bar.</w:t>
      </w:r>
    </w:p>
    <w:p w14:paraId="110F6B53" w14:textId="0C06F171" w:rsidR="0052491B" w:rsidRPr="00C5226B" w:rsidRDefault="00031353" w:rsidP="00C5226B">
      <w:pPr>
        <w:spacing w:after="0" w:line="740" w:lineRule="exact"/>
        <w:ind w:left="2345" w:right="98"/>
        <w:rPr>
          <w:rFonts w:ascii="Times New Roman" w:hAnsi="Times New Roman"/>
          <w:sz w:val="10"/>
          <w:szCs w:val="10"/>
        </w:rPr>
      </w:pPr>
      <w:r w:rsidRPr="00C5226B">
        <w:rPr>
          <w:rFonts w:ascii="Times New Roman" w:hAnsi="Times New Roman"/>
          <w:color w:val="FF0000"/>
          <w:sz w:val="44"/>
          <w:szCs w:val="44"/>
        </w:rPr>
        <w:t>(Please be sure that the S32K144 board is connected to your laptop)</w:t>
      </w:r>
    </w:p>
    <w:p w14:paraId="17950B8C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BE8BCC5" w14:textId="650EDC85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305FC4D5">
          <v:shape id="_x0000_s1153" type="#_x0000_t75" style="position:absolute;margin-left:4.9pt;margin-top:15.75pt;width:765pt;height:426.75pt;z-index:16;visibility:visible;mso-wrap-style:square;mso-wrap-distance-left:9pt;mso-wrap-distance-top:0;mso-wrap-distance-right:9pt;mso-wrap-distance-bottom:0;mso-position-horizontal-relative:text;mso-position-vertical-relative:text">
            <v:imagedata r:id="rId37" o:title=""/>
            <w10:wrap type="square"/>
          </v:shape>
        </w:pict>
      </w:r>
    </w:p>
    <w:p w14:paraId="3A9EB34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755058DF" w14:textId="3DA47E46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234BA12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6BD32C16" w14:textId="0773A811" w:rsidR="0052491B" w:rsidRPr="00C5226B" w:rsidRDefault="002B6AAE" w:rsidP="00C5226B">
      <w:pPr>
        <w:spacing w:after="0" w:line="644" w:lineRule="exact"/>
        <w:ind w:left="1871" w:right="98"/>
        <w:rPr>
          <w:rFonts w:ascii="Times New Roman" w:hAnsi="Times New Roman"/>
          <w:sz w:val="12"/>
          <w:szCs w:val="12"/>
        </w:rPr>
      </w:pPr>
      <w:r>
        <w:rPr>
          <w:noProof/>
          <w:sz w:val="12"/>
          <w:szCs w:val="12"/>
        </w:rPr>
        <w:pict w14:anchorId="4678A551">
          <v:shape id="_x0000_s1155" type="#_x0000_t75" style="position:absolute;left:0;text-align:left;margin-left:70.15pt;margin-top:78.1pt;width:628.5pt;height:366.05pt;z-index:17;visibility:visible;mso-wrap-style:square;mso-wrap-distance-left:9pt;mso-wrap-distance-top:0;mso-wrap-distance-right:9pt;mso-wrap-distance-bottom:0;mso-position-horizontal-relative:text;mso-position-vertical-relative:text">
            <v:imagedata r:id="rId38" o:title=""/>
            <w10:wrap type="topAndBottom"/>
          </v:shape>
        </w:pic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 xml:space="preserve">• </w:t>
      </w:r>
      <w:r w:rsidR="004E7A8F" w:rsidRPr="00C5226B">
        <w:rPr>
          <w:rFonts w:ascii="Times New Roman" w:hAnsi="Times New Roman"/>
          <w:color w:val="000000"/>
          <w:sz w:val="46"/>
          <w:szCs w:val="46"/>
        </w:rPr>
        <w:t xml:space="preserve">Verify the values in the Debug tab with the highlighted values in the Image and then </w:t>
      </w:r>
      <w:r w:rsidR="00031353" w:rsidRPr="00C5226B">
        <w:rPr>
          <w:rFonts w:ascii="Times New Roman" w:hAnsi="Times New Roman"/>
          <w:color w:val="000000"/>
          <w:sz w:val="46"/>
          <w:szCs w:val="46"/>
        </w:rPr>
        <w:t>Click Debug.</w:t>
      </w:r>
    </w:p>
    <w:p w14:paraId="1F4F4965" w14:textId="73470ABB" w:rsidR="0052491B" w:rsidRPr="00C5226B" w:rsidRDefault="0052491B" w:rsidP="00C5226B">
      <w:pPr>
        <w:spacing w:after="0" w:line="644" w:lineRule="exact"/>
        <w:ind w:left="1871" w:right="98"/>
        <w:rPr>
          <w:rFonts w:ascii="Times New Roman" w:hAnsi="Times New Roman"/>
          <w:sz w:val="14"/>
          <w:szCs w:val="14"/>
        </w:rPr>
      </w:pPr>
    </w:p>
    <w:p w14:paraId="1FD58019" w14:textId="77777777" w:rsidR="00354FD0" w:rsidRDefault="00354FD0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</w:p>
    <w:p w14:paraId="018A8E35" w14:textId="77777777" w:rsidR="00354FD0" w:rsidRDefault="00354FD0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</w:p>
    <w:p w14:paraId="3FBF75D8" w14:textId="0281C925" w:rsidR="0052491B" w:rsidRPr="00354FD0" w:rsidRDefault="00031353" w:rsidP="00354FD0">
      <w:pPr>
        <w:spacing w:before="352" w:after="0" w:line="644" w:lineRule="exact"/>
        <w:ind w:left="1871" w:right="98"/>
        <w:rPr>
          <w:rFonts w:ascii="Times New Roman" w:hAnsi="Times New Roman"/>
          <w:color w:val="000000"/>
          <w:sz w:val="46"/>
          <w:szCs w:val="46"/>
        </w:rPr>
      </w:pPr>
      <w:r w:rsidRPr="00C5226B">
        <w:rPr>
          <w:rFonts w:ascii="Times New Roman" w:hAnsi="Times New Roman"/>
          <w:color w:val="000000"/>
          <w:sz w:val="46"/>
          <w:szCs w:val="46"/>
        </w:rPr>
        <w:t xml:space="preserve">• </w:t>
      </w:r>
      <w:r w:rsidR="00354FD0">
        <w:rPr>
          <w:rFonts w:ascii="Times New Roman" w:hAnsi="Times New Roman"/>
          <w:color w:val="000000"/>
          <w:sz w:val="46"/>
          <w:szCs w:val="46"/>
        </w:rPr>
        <w:t>This will compile and download the code to your S32K board and t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he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RGB 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LED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on the board </w:t>
      </w:r>
      <w:r w:rsidRPr="00C5226B">
        <w:rPr>
          <w:rFonts w:ascii="Times New Roman" w:hAnsi="Times New Roman"/>
          <w:color w:val="000000"/>
          <w:sz w:val="46"/>
          <w:szCs w:val="46"/>
        </w:rPr>
        <w:t xml:space="preserve">will be blinking </w:t>
      </w:r>
      <w:r w:rsidR="00354FD0">
        <w:rPr>
          <w:rFonts w:ascii="Times New Roman" w:hAnsi="Times New Roman"/>
          <w:color w:val="000000"/>
          <w:sz w:val="46"/>
          <w:szCs w:val="46"/>
        </w:rPr>
        <w:t xml:space="preserve">as your code executes </w:t>
      </w:r>
      <w:r w:rsidRPr="00C5226B">
        <w:rPr>
          <w:rFonts w:ascii="Times New Roman" w:hAnsi="Times New Roman"/>
          <w:color w:val="000000"/>
          <w:sz w:val="46"/>
          <w:szCs w:val="46"/>
        </w:rPr>
        <w:t>on your evaluation board.</w:t>
      </w:r>
      <w:r w:rsidR="004E7A8F" w:rsidRPr="00C5226B">
        <w:rPr>
          <w:noProof/>
          <w:sz w:val="12"/>
          <w:szCs w:val="12"/>
        </w:rPr>
        <w:t xml:space="preserve"> </w:t>
      </w:r>
    </w:p>
    <w:p w14:paraId="2F18A441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F6221B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B0EAEC8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6C0A7F7A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6F7F41CE" w14:textId="77777777" w:rsidR="00891404" w:rsidRDefault="00891404" w:rsidP="00292969">
      <w:pPr>
        <w:spacing w:before="496" w:after="0" w:line="828" w:lineRule="exact"/>
        <w:ind w:left="1329" w:right="98"/>
        <w:rPr>
          <w:rFonts w:ascii="Times New Roman" w:hAnsi="Times New Roman"/>
          <w:color w:val="FF0000"/>
          <w:sz w:val="72"/>
          <w:szCs w:val="72"/>
        </w:rPr>
      </w:pPr>
    </w:p>
    <w:p w14:paraId="13CE382D" w14:textId="77777777" w:rsidR="00891404" w:rsidRDefault="00891404" w:rsidP="00292969">
      <w:pPr>
        <w:spacing w:before="496" w:after="0" w:line="828" w:lineRule="exact"/>
        <w:ind w:left="1329" w:right="98"/>
        <w:jc w:val="center"/>
        <w:rPr>
          <w:rFonts w:ascii="Times New Roman" w:hAnsi="Times New Roman"/>
          <w:color w:val="FF0000"/>
          <w:sz w:val="72"/>
          <w:szCs w:val="72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Model Based Design Toolbox (MBDT)</w:t>
      </w:r>
      <w:r>
        <w:rPr>
          <w:rFonts w:ascii="Times New Roman" w:hAnsi="Times New Roman"/>
          <w:color w:val="FF0000"/>
          <w:sz w:val="72"/>
          <w:szCs w:val="72"/>
        </w:rPr>
        <w:br w:type="page"/>
      </w:r>
    </w:p>
    <w:p w14:paraId="52B423A0" w14:textId="213BF261" w:rsidR="0052491B" w:rsidRPr="002B0D05" w:rsidRDefault="00031353" w:rsidP="00292969">
      <w:pPr>
        <w:spacing w:before="496" w:after="0" w:line="828" w:lineRule="exact"/>
        <w:ind w:left="1329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72"/>
          <w:szCs w:val="72"/>
        </w:rPr>
        <w:t>Installing Model Based Design Toolbox (MBDT)</w:t>
      </w:r>
    </w:p>
    <w:p w14:paraId="63C7892A" w14:textId="317486F2" w:rsidR="0052491B" w:rsidRPr="002B0D05" w:rsidRDefault="00031353" w:rsidP="00292969">
      <w:pPr>
        <w:spacing w:before="384" w:after="0" w:line="644" w:lineRule="exact"/>
        <w:ind w:left="231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 xml:space="preserve">Go to </w:t>
      </w:r>
      <w:hyperlink r:id="rId39" w:history="1">
        <w:r w:rsidRPr="002B0D05">
          <w:rPr>
            <w:rFonts w:ascii="Times New Roman" w:hAnsi="Times New Roman"/>
            <w:color w:val="0462C1"/>
            <w:sz w:val="56"/>
            <w:szCs w:val="56"/>
            <w:u w:val="single"/>
          </w:rPr>
          <w:t>www.nxp.com/mctoolbox</w:t>
        </w:r>
      </w:hyperlink>
    </w:p>
    <w:p w14:paraId="78E5FA81" w14:textId="77777777" w:rsidR="0052491B" w:rsidRPr="002B0D05" w:rsidRDefault="0052491B" w:rsidP="00292969">
      <w:pPr>
        <w:spacing w:after="0" w:line="644" w:lineRule="exact"/>
        <w:ind w:left="2477" w:right="98"/>
        <w:rPr>
          <w:rFonts w:ascii="Times New Roman" w:hAnsi="Times New Roman"/>
          <w:sz w:val="24"/>
          <w:szCs w:val="24"/>
        </w:rPr>
      </w:pPr>
    </w:p>
    <w:p w14:paraId="29C8166F" w14:textId="0AD1C1A3" w:rsidR="0052491B" w:rsidRPr="002B0D05" w:rsidRDefault="00F107F2" w:rsidP="00292969">
      <w:pPr>
        <w:numPr>
          <w:ilvl w:val="0"/>
          <w:numId w:val="13"/>
        </w:numPr>
        <w:spacing w:before="92" w:after="0" w:line="644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5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5"/>
          <w:sz w:val="56"/>
          <w:szCs w:val="56"/>
        </w:rPr>
        <w:t>Click on “Download”͘</w:t>
      </w:r>
    </w:p>
    <w:p w14:paraId="073E9161" w14:textId="62CF9EEE" w:rsidR="00F107F2" w:rsidRDefault="00F107F2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Login</w:t>
      </w:r>
      <w:r>
        <w:rPr>
          <w:rFonts w:ascii="Times New Roman" w:hAnsi="Times New Roman"/>
          <w:color w:val="000000"/>
          <w:sz w:val="56"/>
          <w:szCs w:val="56"/>
        </w:rPr>
        <w:t xml:space="preserve"> with your NXP </w:t>
      </w:r>
      <w:r w:rsidR="004509E5">
        <w:rPr>
          <w:rFonts w:ascii="Times New Roman" w:hAnsi="Times New Roman"/>
          <w:color w:val="000000"/>
          <w:sz w:val="56"/>
          <w:szCs w:val="56"/>
        </w:rPr>
        <w:t>login</w: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.</w:t>
      </w:r>
    </w:p>
    <w:p w14:paraId="26A6FC77" w14:textId="61404DA6" w:rsidR="00F107F2" w:rsidRDefault="00F107F2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“Previous Tab”</w:t>
      </w:r>
      <w:r w:rsidR="004509E5">
        <w:rPr>
          <w:rFonts w:ascii="Times New Roman" w:hAnsi="Times New Roman"/>
          <w:color w:val="000000"/>
          <w:sz w:val="56"/>
          <w:szCs w:val="56"/>
        </w:rPr>
        <w:t>. Check next page for reference.</w:t>
      </w:r>
    </w:p>
    <w:p w14:paraId="4E5017E7" w14:textId="5BAAE54E" w:rsidR="004509E5" w:rsidRDefault="004509E5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Select version 4.0.0: </w:t>
      </w:r>
      <w:r w:rsidRPr="004509E5">
        <w:rPr>
          <w:rFonts w:ascii="Times New Roman" w:hAnsi="Times New Roman"/>
          <w:color w:val="000000"/>
          <w:sz w:val="56"/>
          <w:szCs w:val="56"/>
        </w:rPr>
        <w:tab/>
        <w:t>Model-Based Design Toolbox for S32K14x Automotive Microprocessors Family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35B4EC0F" w14:textId="5B3E1DA7" w:rsidR="004509E5" w:rsidRDefault="004509E5" w:rsidP="00292969">
      <w:pPr>
        <w:numPr>
          <w:ilvl w:val="0"/>
          <w:numId w:val="13"/>
        </w:num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 Read and Accept the terms &amp; conditions.</w:t>
      </w:r>
    </w:p>
    <w:p w14:paraId="790464EF" w14:textId="38A119CA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76722B1" w14:textId="2284A36C" w:rsidR="004509E5" w:rsidRDefault="002B6AAE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6D67091E">
          <v:shape id="_x0000_s1157" type="#_x0000_t75" style="position:absolute;margin-left:1.35pt;margin-top:.05pt;width:689.55pt;height:463.1pt;z-index:18;visibility:visible;mso-wrap-style:square;mso-wrap-distance-left:9pt;mso-wrap-distance-top:0;mso-wrap-distance-right:9pt;mso-wrap-distance-bottom:0;mso-position-horizontal-relative:text;mso-position-vertical-relative:text">
            <v:imagedata r:id="rId40" o:title=""/>
            <w10:wrap type="square"/>
          </v:shape>
        </w:pict>
      </w:r>
    </w:p>
    <w:p w14:paraId="2E94D837" w14:textId="1F37794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E3403E4" w14:textId="421E613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BFACDAB" w14:textId="3FB0FD1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3E9A796" w14:textId="35CEC54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87275C7" w14:textId="3A1D365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DBAD31F" w14:textId="5341F71F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4B23635" w14:textId="63D64FD7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FC1DAFA" w14:textId="3AFA639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2CA74BD" w14:textId="1BED3FF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7BACCC0" w14:textId="26864DF3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952914A" w14:textId="7F9C9AA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85DA2E0" w14:textId="46E2CD1B" w:rsidR="004509E5" w:rsidRDefault="004509E5" w:rsidP="00D0160A">
      <w:pPr>
        <w:numPr>
          <w:ilvl w:val="0"/>
          <w:numId w:val="13"/>
        </w:numPr>
        <w:spacing w:before="216" w:after="0" w:line="644" w:lineRule="exact"/>
        <w:ind w:right="98" w:hanging="219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Download the two Highlighted MATLAB toolboxes.</w:t>
      </w:r>
    </w:p>
    <w:p w14:paraId="05E3609A" w14:textId="402BFE09" w:rsidR="004509E5" w:rsidRDefault="002B6AAE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17CA9668">
          <v:shape id="_x0000_s1158" type="#_x0000_t75" style="position:absolute;margin-left:48.2pt;margin-top:7.55pt;width:695.7pt;height:326.95pt;z-index:19;visibility:visible;mso-wrap-style:square;mso-wrap-distance-left:9pt;mso-wrap-distance-top:0;mso-wrap-distance-right:9pt;mso-wrap-distance-bottom:0;mso-position-horizontal-relative:text;mso-position-vertical-relative:text">
            <v:imagedata r:id="rId41" o:title=""/>
            <w10:wrap type="square"/>
          </v:shape>
        </w:pict>
      </w:r>
    </w:p>
    <w:p w14:paraId="613B2C5E" w14:textId="3621EA31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E221DAF" w14:textId="0DD9B22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393FAAC" w14:textId="0F049265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D70F48C" w14:textId="59A8EA2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AD9CFE6" w14:textId="01096B99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171732B" w14:textId="585C275D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25F11EB" w14:textId="743F5D3A" w:rsidR="004509E5" w:rsidRDefault="004509E5" w:rsidP="00F3037B">
      <w:pPr>
        <w:spacing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D856CBF" w14:textId="09FE8D01" w:rsidR="00F3037B" w:rsidRPr="00F3037B" w:rsidRDefault="00F3037B" w:rsidP="00F3037B">
      <w:pPr>
        <w:spacing w:after="0" w:line="644" w:lineRule="exact"/>
        <w:ind w:left="360" w:right="98" w:hanging="302"/>
        <w:rPr>
          <w:rFonts w:ascii="Times New Roman" w:hAnsi="Times New Roman"/>
          <w:sz w:val="2"/>
          <w:szCs w:val="2"/>
        </w:rPr>
      </w:pPr>
      <w:r>
        <w:rPr>
          <w:rFonts w:ascii="Times New Roman" w:hAnsi="Times New Roman"/>
          <w:color w:val="000000"/>
          <w:sz w:val="38"/>
          <w:szCs w:val="38"/>
        </w:rPr>
        <w:br/>
        <w:t xml:space="preserve">Note: </w:t>
      </w:r>
      <w:r w:rsidRPr="00F3037B">
        <w:rPr>
          <w:rFonts w:ascii="Times New Roman" w:hAnsi="Times New Roman"/>
          <w:color w:val="000000"/>
          <w:sz w:val="38"/>
          <w:szCs w:val="38"/>
        </w:rPr>
        <w:t xml:space="preserve">While downloading these your PC will tend to change the extension to “*.zip”; please correct them </w:t>
      </w:r>
      <w:r>
        <w:rPr>
          <w:rFonts w:ascii="Times New Roman" w:hAnsi="Times New Roman"/>
          <w:color w:val="000000"/>
          <w:sz w:val="38"/>
          <w:szCs w:val="38"/>
        </w:rPr>
        <w:t>by</w:t>
      </w:r>
      <w:r w:rsidRPr="00F3037B">
        <w:rPr>
          <w:rFonts w:ascii="Times New Roman" w:hAnsi="Times New Roman"/>
          <w:color w:val="000000"/>
          <w:sz w:val="38"/>
          <w:szCs w:val="38"/>
        </w:rPr>
        <w:t xml:space="preserve"> mak</w:t>
      </w:r>
      <w:r>
        <w:rPr>
          <w:rFonts w:ascii="Times New Roman" w:hAnsi="Times New Roman"/>
          <w:color w:val="000000"/>
          <w:sz w:val="38"/>
          <w:szCs w:val="38"/>
        </w:rPr>
        <w:t>ing</w:t>
      </w:r>
      <w:r w:rsidRPr="00F3037B">
        <w:rPr>
          <w:rFonts w:ascii="Times New Roman" w:hAnsi="Times New Roman"/>
          <w:color w:val="000000"/>
          <w:sz w:val="38"/>
          <w:szCs w:val="38"/>
        </w:rPr>
        <w:t xml:space="preserve"> it </w:t>
      </w:r>
      <w:proofErr w:type="gramStart"/>
      <w:r>
        <w:rPr>
          <w:rFonts w:ascii="Times New Roman" w:hAnsi="Times New Roman"/>
          <w:color w:val="000000"/>
          <w:sz w:val="38"/>
          <w:szCs w:val="38"/>
        </w:rPr>
        <w:t>“.</w:t>
      </w:r>
      <w:proofErr w:type="spellStart"/>
      <w:r>
        <w:rPr>
          <w:rFonts w:ascii="Times New Roman" w:hAnsi="Times New Roman"/>
          <w:color w:val="000000"/>
          <w:sz w:val="38"/>
          <w:szCs w:val="38"/>
        </w:rPr>
        <w:t>mltbx</w:t>
      </w:r>
      <w:proofErr w:type="spellEnd"/>
      <w:proofErr w:type="gramEnd"/>
      <w:r>
        <w:rPr>
          <w:rFonts w:ascii="Times New Roman" w:hAnsi="Times New Roman"/>
          <w:color w:val="000000"/>
          <w:sz w:val="38"/>
          <w:szCs w:val="38"/>
        </w:rPr>
        <w:t>”</w:t>
      </w:r>
      <w:r w:rsidRPr="00F3037B">
        <w:rPr>
          <w:rFonts w:ascii="Times New Roman" w:hAnsi="Times New Roman"/>
          <w:color w:val="000000"/>
          <w:sz w:val="38"/>
          <w:szCs w:val="38"/>
        </w:rPr>
        <w:t>.</w:t>
      </w:r>
    </w:p>
    <w:p w14:paraId="3DE879C0" w14:textId="1A938202" w:rsidR="004509E5" w:rsidRDefault="004509E5" w:rsidP="00292969">
      <w:pPr>
        <w:spacing w:before="216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189EC8A9" w14:textId="21A1D3BA" w:rsidR="004509E5" w:rsidRDefault="004509E5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A</w:t>
      </w:r>
      <w:r w:rsidR="007B2BFB">
        <w:rPr>
          <w:rFonts w:ascii="Times New Roman" w:hAnsi="Times New Roman"/>
          <w:color w:val="000000"/>
          <w:sz w:val="56"/>
          <w:szCs w:val="56"/>
        </w:rPr>
        <w:t>s downloading is in progress,</w:t>
      </w:r>
      <w:r>
        <w:rPr>
          <w:rFonts w:ascii="Times New Roman" w:hAnsi="Times New Roman"/>
          <w:color w:val="000000"/>
          <w:sz w:val="56"/>
          <w:szCs w:val="56"/>
        </w:rPr>
        <w:t xml:space="preserve"> go to the </w:t>
      </w:r>
      <w:r w:rsidR="007B2BFB" w:rsidRPr="007B2BFB">
        <w:rPr>
          <w:rFonts w:ascii="Times New Roman" w:hAnsi="Times New Roman"/>
          <w:b/>
          <w:bCs/>
          <w:color w:val="000000"/>
          <w:sz w:val="56"/>
          <w:szCs w:val="56"/>
        </w:rPr>
        <w:t>L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icence Keys</w:t>
      </w:r>
      <w:r>
        <w:rPr>
          <w:rFonts w:ascii="Times New Roman" w:hAnsi="Times New Roman"/>
          <w:color w:val="000000"/>
          <w:sz w:val="56"/>
          <w:szCs w:val="56"/>
        </w:rPr>
        <w:t xml:space="preserve"> tab in the above image and we will generate license from there.</w:t>
      </w:r>
      <w:r w:rsidR="00891404">
        <w:rPr>
          <w:rFonts w:ascii="Times New Roman" w:hAnsi="Times New Roman"/>
          <w:color w:val="000000"/>
          <w:sz w:val="56"/>
          <w:szCs w:val="56"/>
        </w:rPr>
        <w:br/>
      </w:r>
      <w:r w:rsidR="00891404">
        <w:rPr>
          <w:rFonts w:ascii="Times New Roman" w:hAnsi="Times New Roman"/>
          <w:color w:val="000000"/>
          <w:sz w:val="56"/>
          <w:szCs w:val="56"/>
        </w:rPr>
        <w:br/>
      </w:r>
    </w:p>
    <w:p w14:paraId="612B03E1" w14:textId="473EDDEF" w:rsidR="004509E5" w:rsidRDefault="004509E5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7B2BFB">
        <w:rPr>
          <w:rFonts w:ascii="Times New Roman" w:hAnsi="Times New Roman"/>
          <w:color w:val="000000"/>
          <w:sz w:val="56"/>
          <w:szCs w:val="56"/>
        </w:rPr>
        <w:t>If Windows OS, Open command prompt and type the following.</w:t>
      </w:r>
    </w:p>
    <w:p w14:paraId="5F1AE69E" w14:textId="7504F620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 w:rsidRPr="007B2BFB">
        <w:rPr>
          <w:rFonts w:ascii="Times New Roman" w:hAnsi="Times New Roman"/>
          <w:color w:val="000000"/>
          <w:sz w:val="56"/>
          <w:szCs w:val="56"/>
          <w:highlight w:val="yellow"/>
        </w:rPr>
        <w:t>vol C:</w:t>
      </w:r>
    </w:p>
    <w:p w14:paraId="5A630F27" w14:textId="38BE749E" w:rsidR="007B2BFB" w:rsidRP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This will give you, your PC’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Disk Serial Number</w:t>
      </w:r>
      <w:r>
        <w:rPr>
          <w:rFonts w:ascii="Times New Roman" w:hAnsi="Times New Roman"/>
          <w:color w:val="000000"/>
          <w:sz w:val="56"/>
          <w:szCs w:val="56"/>
        </w:rPr>
        <w:t xml:space="preserve"> you can use this to generate the license. After license is generated press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Save All</w:t>
      </w:r>
      <w:r>
        <w:rPr>
          <w:rFonts w:ascii="Times New Roman" w:hAnsi="Times New Roman"/>
          <w:b/>
          <w:bCs/>
          <w:color w:val="000000"/>
          <w:sz w:val="56"/>
          <w:szCs w:val="56"/>
        </w:rPr>
        <w:t xml:space="preserve"> </w:t>
      </w:r>
      <w:r>
        <w:rPr>
          <w:rFonts w:ascii="Times New Roman" w:hAnsi="Times New Roman"/>
          <w:color w:val="000000"/>
          <w:sz w:val="56"/>
          <w:szCs w:val="56"/>
        </w:rPr>
        <w:t xml:space="preserve">to download the license and </w:t>
      </w:r>
      <w:r w:rsidRPr="007B2BFB">
        <w:rPr>
          <w:rFonts w:ascii="Times New Roman" w:hAnsi="Times New Roman"/>
          <w:color w:val="000000"/>
          <w:sz w:val="56"/>
          <w:szCs w:val="56"/>
        </w:rPr>
        <w:t xml:space="preserve">save the file as </w:t>
      </w:r>
      <w:r w:rsidR="00FA17FE" w:rsidRPr="007B2BFB">
        <w:rPr>
          <w:rFonts w:ascii="Times New Roman" w:hAnsi="Times New Roman"/>
          <w:color w:val="000000"/>
          <w:sz w:val="56"/>
          <w:szCs w:val="56"/>
        </w:rPr>
        <w:t>“</w:t>
      </w:r>
      <w:proofErr w:type="spellStart"/>
      <w:r w:rsidR="00FA17FE" w:rsidRPr="007B2BFB">
        <w:rPr>
          <w:rFonts w:ascii="Times New Roman" w:hAnsi="Times New Roman"/>
          <w:color w:val="000000"/>
          <w:sz w:val="56"/>
          <w:szCs w:val="56"/>
        </w:rPr>
        <w:t>license.lic</w:t>
      </w:r>
      <w:proofErr w:type="spellEnd"/>
      <w:r w:rsidR="00FA17FE">
        <w:rPr>
          <w:rFonts w:ascii="Times New Roman" w:hAnsi="Times New Roman"/>
          <w:color w:val="000000"/>
          <w:sz w:val="56"/>
          <w:szCs w:val="56"/>
        </w:rPr>
        <w:t>”</w:t>
      </w:r>
      <w:r>
        <w:rPr>
          <w:rFonts w:ascii="Times New Roman" w:hAnsi="Times New Roman"/>
          <w:color w:val="000000"/>
          <w:sz w:val="56"/>
          <w:szCs w:val="56"/>
        </w:rPr>
        <w:t xml:space="preserve"> to store them into your PC.</w:t>
      </w:r>
    </w:p>
    <w:p w14:paraId="57DBDA14" w14:textId="325C952F" w:rsidR="007B2BFB" w:rsidRPr="007B2BFB" w:rsidRDefault="002B6AAE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sz w:val="12"/>
          <w:szCs w:val="12"/>
        </w:rPr>
        <w:lastRenderedPageBreak/>
        <w:pict w14:anchorId="32B467C3">
          <v:shape id="_x0000_s1159" type="#_x0000_t75" style="position:absolute;left:0;text-align:left;margin-left:99.2pt;margin-top:28.45pt;width:588.4pt;height:164pt;z-index:-9;mso-position-horizontal-relative:page;mso-position-vertical-relative:text" o:allowincell="f">
            <v:imagedata r:id="rId42" o:title=""/>
            <w10:wrap type="square" anchorx="page"/>
          </v:shape>
        </w:pic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</w:t>
      </w:r>
    </w:p>
    <w:p w14:paraId="3BA73BD6" w14:textId="0DB05CD9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41E6AA01" w14:textId="4914B28B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3A125198" w14:textId="6BD0F88D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4ADC2C3D" w14:textId="7B99F31A" w:rsidR="007B2BFB" w:rsidRDefault="007B2BFB" w:rsidP="00D0160A">
      <w:p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</w:p>
    <w:p w14:paraId="0CA5921B" w14:textId="189C6042" w:rsidR="004509E5" w:rsidRDefault="007B2BFB" w:rsidP="00D0160A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Open MATLAB 2018b and drag and drop this downloaded </w:t>
      </w:r>
      <w:r w:rsidRPr="007B2BFB">
        <w:rPr>
          <w:rFonts w:ascii="Times New Roman" w:hAnsi="Times New Roman"/>
          <w:b/>
          <w:bCs/>
          <w:color w:val="000000"/>
          <w:sz w:val="56"/>
          <w:szCs w:val="56"/>
        </w:rPr>
        <w:t>NXP_Support_Package_S32K1xx_20180723.mltbx</w:t>
      </w:r>
      <w:r w:rsidR="004509E5">
        <w:rPr>
          <w:rFonts w:ascii="Times New Roman" w:hAnsi="Times New Roman"/>
          <w:color w:val="000000"/>
          <w:sz w:val="56"/>
          <w:szCs w:val="56"/>
        </w:rPr>
        <w:t xml:space="preserve"> to the </w:t>
      </w:r>
      <w:r>
        <w:rPr>
          <w:rFonts w:ascii="Times New Roman" w:hAnsi="Times New Roman"/>
          <w:color w:val="000000"/>
          <w:sz w:val="56"/>
          <w:szCs w:val="56"/>
        </w:rPr>
        <w:t>command window. This will help you in a step-by-step guide to install the downloaded toolboxes.</w:t>
      </w:r>
    </w:p>
    <w:p w14:paraId="390118F0" w14:textId="5E10B09F" w:rsidR="00F3037B" w:rsidRDefault="00F3037B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lastRenderedPageBreak/>
        <w:pict w14:anchorId="0FE18C89">
          <v:shape id="_x0000_s1176" type="#_x0000_t75" style="position:absolute;left:0;text-align:left;margin-left:48.8pt;margin-top:50.85pt;width:656.3pt;height:187.25pt;z-index:66;visibility:visible;mso-wrap-style:square;mso-wrap-distance-left:9pt;mso-wrap-distance-top:0;mso-wrap-distance-right:9pt;mso-wrap-distance-bottom:0;mso-position-horizontal-relative:text;mso-position-vertical-relative:text">
            <v:imagedata r:id="rId43" o:title=""/>
            <w10:wrap type="topAndBottom"/>
          </v:shape>
        </w:pict>
      </w:r>
      <w:r>
        <w:rPr>
          <w:rFonts w:ascii="Times New Roman" w:hAnsi="Times New Roman"/>
          <w:color w:val="000000"/>
          <w:sz w:val="56"/>
          <w:szCs w:val="56"/>
        </w:rPr>
        <w:t xml:space="preserve"> Open Addons dropdown options -&gt; Manage </w:t>
      </w:r>
      <w:r w:rsidR="000A22D4">
        <w:rPr>
          <w:rFonts w:ascii="Times New Roman" w:hAnsi="Times New Roman"/>
          <w:color w:val="000000"/>
          <w:sz w:val="56"/>
          <w:szCs w:val="56"/>
        </w:rPr>
        <w:t>Add-ons.</w:t>
      </w:r>
    </w:p>
    <w:p w14:paraId="21A38726" w14:textId="7E0D8058" w:rsidR="00F3037B" w:rsidRDefault="006A3003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51F851B4">
          <v:shape id="_x0000_s1177" type="#_x0000_t75" style="position:absolute;left:0;text-align:left;margin-left:11.4pt;margin-top:293.4pt;width:769.9pt;height:105.3pt;z-index:67;visibility:visible;mso-wrap-style:square;mso-wrap-distance-left:9pt;mso-wrap-distance-top:0;mso-wrap-distance-right:9pt;mso-wrap-distance-bottom:0;mso-position-horizontal-relative:text;mso-position-vertical-relative:text">
            <v:imagedata r:id="rId44" o:title=""/>
            <w10:wrap type="square"/>
          </v:shape>
        </w:pict>
      </w:r>
      <w:r>
        <w:rPr>
          <w:rFonts w:ascii="Times New Roman" w:hAnsi="Times New Roman"/>
          <w:color w:val="000000"/>
          <w:sz w:val="56"/>
          <w:szCs w:val="56"/>
        </w:rPr>
        <w:t>Select NXP Support package s32k1xx -&gt; open folder as in the below figure:</w:t>
      </w:r>
    </w:p>
    <w:p w14:paraId="2A985B38" w14:textId="0D151D30" w:rsidR="006A3003" w:rsidRDefault="006A3003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</w:p>
    <w:p w14:paraId="4FDDF2CA" w14:textId="660B0C94" w:rsidR="006A3003" w:rsidRDefault="006A3003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Run the NXP_Support_Package_S32K1xx.m as in the following figure:</w:t>
      </w:r>
    </w:p>
    <w:p w14:paraId="43C55CB4" w14:textId="1FD7D89A" w:rsidR="006A3003" w:rsidRDefault="006A3003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61286638">
          <v:shape id="_x0000_s1178" type="#_x0000_t75" style="position:absolute;left:0;text-align:left;margin-left:9pt;margin-top:15.3pt;width:769.9pt;height:372.8pt;z-index:68;visibility:visible;mso-wrap-style:square;mso-wrap-distance-left:9pt;mso-wrap-distance-top:0;mso-wrap-distance-right:9pt;mso-wrap-distance-bottom:0;mso-position-horizontal-relative:text;mso-position-vertical-relative:text">
            <v:imagedata r:id="rId45" o:title=""/>
            <w10:wrap type="square"/>
          </v:shape>
        </w:pict>
      </w:r>
    </w:p>
    <w:p w14:paraId="52138E81" w14:textId="1A35E6D9" w:rsidR="006A3003" w:rsidRDefault="007E03DE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lastRenderedPageBreak/>
        <w:pict w14:anchorId="6D48BBE4">
          <v:shape id="_x0000_s1179" type="#_x0000_t75" style="position:absolute;left:0;text-align:left;margin-left:320.4pt;margin-top:80.55pt;width:434.7pt;height:385.9pt;z-index:69;visibility:visible;mso-wrap-style:square;mso-wrap-distance-left:9pt;mso-wrap-distance-top:0;mso-wrap-distance-right:9pt;mso-wrap-distance-bottom:0;mso-position-horizontal-relative:text;mso-position-vertical-relative:text">
            <v:imagedata r:id="rId46" o:title=""/>
            <w10:wrap type="square"/>
          </v:shape>
        </w:pict>
      </w:r>
      <w:r w:rsidR="006A3003">
        <w:rPr>
          <w:rFonts w:ascii="Times New Roman" w:hAnsi="Times New Roman"/>
          <w:color w:val="000000"/>
          <w:sz w:val="56"/>
          <w:szCs w:val="56"/>
        </w:rPr>
        <w:t xml:space="preserve"> Complete All the highlighted steps </w:t>
      </w:r>
      <w:r w:rsidR="000A22D4">
        <w:rPr>
          <w:rFonts w:ascii="Times New Roman" w:hAnsi="Times New Roman"/>
          <w:color w:val="000000"/>
          <w:sz w:val="56"/>
          <w:szCs w:val="56"/>
        </w:rPr>
        <w:t xml:space="preserve">by clicking on the buttons </w:t>
      </w:r>
      <w:r w:rsidR="006A3003">
        <w:rPr>
          <w:rFonts w:ascii="Times New Roman" w:hAnsi="Times New Roman"/>
          <w:color w:val="000000"/>
          <w:sz w:val="56"/>
          <w:szCs w:val="56"/>
        </w:rPr>
        <w:t xml:space="preserve">in the </w:t>
      </w:r>
      <w:r w:rsidR="000A22D4">
        <w:rPr>
          <w:rFonts w:ascii="Times New Roman" w:hAnsi="Times New Roman"/>
          <w:color w:val="000000"/>
          <w:sz w:val="56"/>
          <w:szCs w:val="56"/>
        </w:rPr>
        <w:t xml:space="preserve">pop up that comes from the previous step. Please refer </w:t>
      </w:r>
      <w:r w:rsidR="006A3003">
        <w:rPr>
          <w:rFonts w:ascii="Times New Roman" w:hAnsi="Times New Roman"/>
          <w:color w:val="000000"/>
          <w:sz w:val="56"/>
          <w:szCs w:val="56"/>
        </w:rPr>
        <w:t>following image.</w:t>
      </w:r>
    </w:p>
    <w:p w14:paraId="2A54721B" w14:textId="77777777" w:rsidR="00D76D82" w:rsidRDefault="00D76D82" w:rsidP="00D76D82">
      <w:pPr>
        <w:pStyle w:val="ListParagraph"/>
        <w:rPr>
          <w:rFonts w:ascii="Times New Roman" w:hAnsi="Times New Roman"/>
          <w:color w:val="000000"/>
          <w:sz w:val="56"/>
          <w:szCs w:val="56"/>
        </w:rPr>
      </w:pPr>
    </w:p>
    <w:p w14:paraId="20E5C8C8" w14:textId="1A946C80" w:rsidR="00D76D82" w:rsidRDefault="00D76D82" w:rsidP="00F3037B">
      <w:pPr>
        <w:numPr>
          <w:ilvl w:val="0"/>
          <w:numId w:val="13"/>
        </w:numPr>
        <w:spacing w:before="216" w:after="0" w:line="644" w:lineRule="exact"/>
        <w:ind w:left="360" w:right="98" w:hanging="302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The MLTBX file is </w:t>
      </w:r>
      <w:r w:rsidR="002B6AAE">
        <w:rPr>
          <w:rFonts w:ascii="Times New Roman" w:hAnsi="Times New Roman"/>
          <w:color w:val="000000"/>
          <w:sz w:val="56"/>
          <w:szCs w:val="56"/>
        </w:rPr>
        <w:t xml:space="preserve">the second file that was downloaded, </w:t>
      </w:r>
      <w:proofErr w:type="spellStart"/>
      <w:proofErr w:type="gramStart"/>
      <w:r w:rsidR="002B6AAE">
        <w:rPr>
          <w:rFonts w:ascii="Times New Roman" w:hAnsi="Times New Roman"/>
          <w:color w:val="000000"/>
          <w:sz w:val="56"/>
          <w:szCs w:val="56"/>
        </w:rPr>
        <w:t>i.e</w:t>
      </w:r>
      <w:proofErr w:type="spellEnd"/>
      <w:proofErr w:type="gramEnd"/>
      <w:r w:rsidR="002B6AAE">
        <w:rPr>
          <w:rFonts w:ascii="Times New Roman" w:hAnsi="Times New Roman"/>
          <w:color w:val="000000"/>
          <w:sz w:val="56"/>
          <w:szCs w:val="56"/>
        </w:rPr>
        <w:t>, “M</w:t>
      </w:r>
      <w:r w:rsidR="002B6AAE" w:rsidRPr="002B6AAE">
        <w:rPr>
          <w:rFonts w:ascii="Times New Roman" w:hAnsi="Times New Roman"/>
          <w:b/>
          <w:bCs/>
          <w:color w:val="000000"/>
          <w:sz w:val="56"/>
          <w:szCs w:val="56"/>
        </w:rPr>
        <w:t>BDToolbox_S32K1xx_2018.R1_20180723.mltbx</w:t>
      </w:r>
      <w:r w:rsidR="002B6AAE">
        <w:rPr>
          <w:rFonts w:ascii="Times New Roman" w:hAnsi="Times New Roman"/>
          <w:b/>
          <w:bCs/>
          <w:color w:val="000000"/>
          <w:sz w:val="56"/>
          <w:szCs w:val="56"/>
        </w:rPr>
        <w:t>”</w:t>
      </w:r>
    </w:p>
    <w:p w14:paraId="145EC965" w14:textId="6DA4D51B" w:rsidR="006A3003" w:rsidRDefault="006A3003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</w:p>
    <w:p w14:paraId="0AB00564" w14:textId="7FDC1AA6" w:rsidR="006A3003" w:rsidRPr="00F3037B" w:rsidRDefault="006A3003" w:rsidP="006A3003">
      <w:pPr>
        <w:spacing w:before="216" w:after="0" w:line="644" w:lineRule="exact"/>
        <w:ind w:left="360" w:right="98"/>
        <w:rPr>
          <w:rFonts w:ascii="Times New Roman" w:hAnsi="Times New Roman"/>
          <w:color w:val="000000"/>
          <w:sz w:val="56"/>
          <w:szCs w:val="56"/>
        </w:rPr>
      </w:pPr>
    </w:p>
    <w:p w14:paraId="5D4A23AB" w14:textId="43EFF2CC" w:rsidR="0052491B" w:rsidRDefault="0052491B" w:rsidP="006A3003">
      <w:pPr>
        <w:spacing w:after="0" w:line="240" w:lineRule="exact"/>
        <w:ind w:left="58" w:right="98"/>
        <w:rPr>
          <w:rFonts w:ascii="Times New Roman" w:hAnsi="Times New Roman"/>
          <w:sz w:val="12"/>
          <w:szCs w:val="12"/>
        </w:rPr>
      </w:pPr>
    </w:p>
    <w:p w14:paraId="16B723D0" w14:textId="72EA10CB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88A52FF" w14:textId="692B40C7" w:rsidR="0052491B" w:rsidRPr="00D0160A" w:rsidRDefault="006A3003" w:rsidP="00292969">
      <w:pPr>
        <w:spacing w:before="104" w:after="0" w:line="1012" w:lineRule="exact"/>
        <w:ind w:left="1463" w:right="98"/>
        <w:rPr>
          <w:rFonts w:ascii="Times New Roman" w:hAnsi="Times New Roman"/>
          <w:sz w:val="2"/>
          <w:szCs w:val="2"/>
        </w:rPr>
      </w:pPr>
      <w:r>
        <w:rPr>
          <w:rFonts w:ascii="Times New Roman" w:hAnsi="Times New Roman"/>
          <w:color w:val="FF0000"/>
          <w:sz w:val="68"/>
          <w:szCs w:val="68"/>
        </w:rPr>
        <w:br w:type="page"/>
      </w:r>
      <w:r w:rsidR="00031353" w:rsidRPr="00D0160A">
        <w:rPr>
          <w:rFonts w:ascii="Times New Roman" w:hAnsi="Times New Roman"/>
          <w:color w:val="FF0000"/>
          <w:sz w:val="68"/>
          <w:szCs w:val="68"/>
        </w:rPr>
        <w:lastRenderedPageBreak/>
        <w:t>Setting the Path for MBDT in MATLAB</w:t>
      </w:r>
    </w:p>
    <w:p w14:paraId="2D9EE112" w14:textId="68E713D0" w:rsidR="0052491B" w:rsidRPr="00D0160A" w:rsidRDefault="002B6AAE" w:rsidP="00292969">
      <w:pPr>
        <w:spacing w:after="0" w:line="600" w:lineRule="exact"/>
        <w:ind w:left="1027" w:right="98"/>
        <w:rPr>
          <w:rFonts w:ascii="Times New Roman" w:hAnsi="Times New Roman"/>
          <w:sz w:val="4"/>
          <w:szCs w:val="4"/>
        </w:rPr>
      </w:pPr>
      <w:r>
        <w:rPr>
          <w:noProof/>
          <w:sz w:val="2"/>
          <w:szCs w:val="2"/>
        </w:rPr>
        <w:pict w14:anchorId="0200172A">
          <v:shape id="_x0000_s1160" type="#_x0000_t75" style="position:absolute;left:0;text-align:left;margin-left:501.45pt;margin-top:30pt;width:247.5pt;height:227.25pt;z-index:20;visibility:visible;mso-wrap-style:square;mso-wrap-distance-left:9pt;mso-wrap-distance-top:0;mso-wrap-distance-right:9pt;mso-wrap-distance-bottom:0;mso-position-horizontal-relative:text;mso-position-vertical-relative:text">
            <v:imagedata r:id="rId47" o:title=""/>
            <w10:wrap type="square"/>
          </v:shape>
        </w:pict>
      </w:r>
    </w:p>
    <w:p w14:paraId="3A148F0B" w14:textId="6FF36E9B" w:rsidR="0052491B" w:rsidRPr="00D0160A" w:rsidRDefault="00FA17FE" w:rsidP="00292969">
      <w:pPr>
        <w:numPr>
          <w:ilvl w:val="0"/>
          <w:numId w:val="14"/>
        </w:numPr>
        <w:tabs>
          <w:tab w:val="left" w:pos="1567"/>
          <w:tab w:val="left" w:pos="1567"/>
        </w:tabs>
        <w:spacing w:after="0" w:line="240" w:lineRule="auto"/>
        <w:ind w:left="1800" w:right="98"/>
        <w:rPr>
          <w:rFonts w:ascii="Times New Roman" w:hAnsi="Times New Roman"/>
          <w:sz w:val="4"/>
          <w:szCs w:val="4"/>
        </w:rPr>
      </w:pPr>
      <w:r w:rsidRPr="00D0160A">
        <w:rPr>
          <w:rFonts w:ascii="Times New Roman" w:hAnsi="Times New Roman"/>
          <w:color w:val="000000"/>
          <w:sz w:val="28"/>
          <w:szCs w:val="28"/>
        </w:rPr>
        <w:t xml:space="preserve">   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 xml:space="preserve">Setting the Path for Model-Based Design Toolbox for MALAB to recognize the 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ab/>
        <w:t xml:space="preserve">Model-Based Design Toolbox, the path needs to be setup in the MATLAB </w:t>
      </w:r>
      <w:r w:rsidR="00031353" w:rsidRPr="00D0160A">
        <w:rPr>
          <w:rFonts w:ascii="Times New Roman" w:hAnsi="Times New Roman"/>
          <w:sz w:val="2"/>
          <w:szCs w:val="2"/>
        </w:rPr>
        <w:br/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ab/>
        <w:t>environment.</w:t>
      </w:r>
    </w:p>
    <w:p w14:paraId="78F2E692" w14:textId="445DFB7C" w:rsidR="00FA17FE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</w:t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ab/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ab/>
      </w:r>
      <w:r w:rsidR="00031353" w:rsidRPr="00D0160A">
        <w:rPr>
          <w:rFonts w:ascii="Times New Roman" w:hAnsi="Times New Roman"/>
          <w:color w:val="000000"/>
          <w:w w:val="103"/>
          <w:sz w:val="28"/>
          <w:szCs w:val="28"/>
        </w:rPr>
        <w:t>Start MATLAB 2018b.</w:t>
      </w: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Go to Addon -&gt; Manage Addons.</w:t>
      </w:r>
    </w:p>
    <w:p w14:paraId="7FE09A61" w14:textId="77777777" w:rsidR="00FA17FE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  Select the options for NXP_MBDToolbox_S321xx, and click Open </w:t>
      </w:r>
      <w:proofErr w:type="gramStart"/>
      <w:r w:rsidRPr="00D0160A">
        <w:rPr>
          <w:rFonts w:ascii="Times New Roman" w:hAnsi="Times New Roman"/>
          <w:color w:val="000000"/>
          <w:w w:val="103"/>
          <w:sz w:val="28"/>
          <w:szCs w:val="28"/>
        </w:rPr>
        <w:t>Folder</w:t>
      </w:r>
      <w:proofErr w:type="gramEnd"/>
    </w:p>
    <w:p w14:paraId="0C75CAC6" w14:textId="3293ACD7" w:rsidR="0052491B" w:rsidRPr="00D0160A" w:rsidRDefault="00FA17FE" w:rsidP="00292969">
      <w:pPr>
        <w:numPr>
          <w:ilvl w:val="0"/>
          <w:numId w:val="14"/>
        </w:numPr>
        <w:spacing w:after="0" w:line="240" w:lineRule="auto"/>
        <w:ind w:right="98"/>
        <w:rPr>
          <w:rFonts w:ascii="Times New Roman" w:hAnsi="Times New Roman"/>
          <w:color w:val="000000"/>
          <w:w w:val="103"/>
          <w:sz w:val="28"/>
          <w:szCs w:val="28"/>
        </w:rPr>
      </w:pPr>
      <w:r w:rsidRPr="00D0160A">
        <w:rPr>
          <w:rFonts w:ascii="Times New Roman" w:hAnsi="Times New Roman"/>
          <w:color w:val="000000"/>
          <w:w w:val="103"/>
          <w:sz w:val="28"/>
          <w:szCs w:val="28"/>
        </w:rPr>
        <w:t xml:space="preserve">   </w:t>
      </w:r>
      <w:r w:rsidRPr="00D0160A">
        <w:rPr>
          <w:rFonts w:ascii="Times New Roman" w:hAnsi="Times New Roman"/>
          <w:color w:val="000000"/>
          <w:sz w:val="28"/>
          <w:szCs w:val="28"/>
        </w:rPr>
        <w:t>R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>un the “</w:t>
      </w:r>
      <w:r w:rsidR="00031353" w:rsidRPr="00D0160A">
        <w:rPr>
          <w:rFonts w:ascii="Times New Roman" w:hAnsi="Times New Roman"/>
          <w:color w:val="006FC0"/>
          <w:sz w:val="28"/>
          <w:szCs w:val="28"/>
        </w:rPr>
        <w:t>mbd_s32k_path</w:t>
      </w:r>
      <w:r w:rsidRPr="00D0160A">
        <w:rPr>
          <w:rFonts w:ascii="Times New Roman" w:hAnsi="Times New Roman"/>
          <w:color w:val="006FC0"/>
          <w:sz w:val="28"/>
          <w:szCs w:val="28"/>
        </w:rPr>
        <w:t>.m</w:t>
      </w:r>
      <w:r w:rsidR="00031353" w:rsidRPr="00D0160A">
        <w:rPr>
          <w:rFonts w:ascii="Times New Roman" w:hAnsi="Times New Roman"/>
          <w:color w:val="000000"/>
          <w:sz w:val="28"/>
          <w:szCs w:val="28"/>
        </w:rPr>
        <w:t>” path script.</w:t>
      </w:r>
      <w:r w:rsidRPr="00D0160A">
        <w:rPr>
          <w:rFonts w:ascii="Times New Roman" w:hAnsi="Times New Roman"/>
          <w:color w:val="000000"/>
          <w:sz w:val="28"/>
          <w:szCs w:val="28"/>
        </w:rPr>
        <w:t xml:space="preserve"> Right Click -&gt; Run.</w:t>
      </w:r>
    </w:p>
    <w:p w14:paraId="1DF0CFB8" w14:textId="7081417A" w:rsidR="0052491B" w:rsidRPr="00D0160A" w:rsidRDefault="002B6AAE" w:rsidP="00292969">
      <w:pPr>
        <w:spacing w:after="0" w:line="240" w:lineRule="exact"/>
        <w:ind w:right="98"/>
        <w:rPr>
          <w:rFonts w:ascii="Times New Roman" w:hAnsi="Times New Roman"/>
          <w:sz w:val="2"/>
          <w:szCs w:val="2"/>
        </w:rPr>
        <w:sectPr w:rsidR="0052491B" w:rsidRPr="00D0160A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  <w:r>
        <w:rPr>
          <w:noProof/>
          <w:sz w:val="2"/>
          <w:szCs w:val="2"/>
        </w:rPr>
        <w:pict w14:anchorId="6F858662">
          <v:shape id="_x0000_s1161" type="#_x0000_t75" style="position:absolute;margin-left:53.95pt;margin-top:18.2pt;width:306.75pt;height:94.5pt;z-index:21;visibility:visible;mso-wrap-style:square;mso-wrap-distance-left:9pt;mso-wrap-distance-top:0;mso-wrap-distance-right:9pt;mso-wrap-distance-bottom:0;mso-position-horizontal-relative:text;mso-position-vertical-relative:text">
            <v:imagedata r:id="rId48" o:title=""/>
            <w10:wrap type="square"/>
          </v:shape>
        </w:pict>
      </w:r>
    </w:p>
    <w:p w14:paraId="25C288F9" w14:textId="77777777" w:rsidR="0052491B" w:rsidRPr="002B0D05" w:rsidRDefault="0052491B" w:rsidP="00292969">
      <w:pPr>
        <w:spacing w:after="0" w:line="440" w:lineRule="exact"/>
        <w:ind w:left="3367" w:right="98"/>
        <w:rPr>
          <w:rFonts w:ascii="Times New Roman" w:hAnsi="Times New Roman"/>
          <w:sz w:val="24"/>
          <w:szCs w:val="24"/>
        </w:rPr>
      </w:pPr>
    </w:p>
    <w:p w14:paraId="330D8BA1" w14:textId="77777777" w:rsidR="0052491B" w:rsidRPr="002B0D05" w:rsidRDefault="0052491B" w:rsidP="00292969">
      <w:pPr>
        <w:spacing w:after="0" w:line="440" w:lineRule="exact"/>
        <w:ind w:left="3367" w:right="98"/>
        <w:rPr>
          <w:rFonts w:ascii="Times New Roman" w:hAnsi="Times New Roman"/>
          <w:sz w:val="24"/>
          <w:szCs w:val="24"/>
        </w:rPr>
      </w:pPr>
    </w:p>
    <w:p w14:paraId="2876F2D8" w14:textId="14BFB765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64F03A9" w14:textId="3DD4B417" w:rsidR="0052491B" w:rsidRPr="002B0D05" w:rsidRDefault="002B6AAE" w:rsidP="00292969">
      <w:pPr>
        <w:numPr>
          <w:ilvl w:val="0"/>
          <w:numId w:val="14"/>
        </w:numPr>
        <w:spacing w:before="68" w:after="0" w:line="62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62E2787C">
          <v:shape id="_x0000_s1063" type="#_x0000_t75" style="position:absolute;left:0;text-align:left;margin-left:121.3pt;margin-top:203.1pt;width:614.45pt;height:75.1pt;z-index:-28;mso-position-horizontal-relative:page;mso-position-vertical-relative:page" o:allowincell="f">
            <v:imagedata r:id="rId49" o:title=""/>
            <w10:wrap anchorx="page" anchory="page"/>
          </v:shape>
        </w:pict>
      </w:r>
      <w:r w:rsidR="00FA17FE">
        <w:rPr>
          <w:rFonts w:ascii="Times New Roman" w:hAnsi="Times New Roman"/>
          <w:color w:val="000000"/>
          <w:w w:val="99"/>
          <w:sz w:val="56"/>
          <w:szCs w:val="56"/>
        </w:rPr>
        <w:t xml:space="preserve">  </w:t>
      </w:r>
      <w:r w:rsidR="00031353"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After running it successfully, the following message should be seen in </w:t>
      </w:r>
      <w:r w:rsidR="00031353" w:rsidRPr="002B0D05">
        <w:rPr>
          <w:rFonts w:ascii="Times New Roman" w:hAnsi="Times New Roman"/>
        </w:rPr>
        <w:br/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the command window.</w:t>
      </w:r>
    </w:p>
    <w:p w14:paraId="504C574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1BBCA2B3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EBA5C15" w14:textId="77777777" w:rsidR="0052491B" w:rsidRPr="00D0160A" w:rsidRDefault="00031353" w:rsidP="00292969">
      <w:pPr>
        <w:spacing w:before="104" w:after="0" w:line="1012" w:lineRule="exact"/>
        <w:ind w:left="1463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FF0000"/>
          <w:sz w:val="74"/>
          <w:szCs w:val="74"/>
        </w:rPr>
        <w:t>Run Models: Examples Library</w:t>
      </w:r>
    </w:p>
    <w:p w14:paraId="3E6B6E2A" w14:textId="77777777" w:rsidR="0052491B" w:rsidRPr="00D0160A" w:rsidRDefault="0052491B" w:rsidP="00292969">
      <w:pPr>
        <w:spacing w:after="0" w:line="610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3A6E279C" w14:textId="77777777" w:rsidR="0052491B" w:rsidRPr="00D0160A" w:rsidRDefault="00031353" w:rsidP="00292969">
      <w:pPr>
        <w:tabs>
          <w:tab w:val="left" w:pos="1435"/>
          <w:tab w:val="left" w:pos="1435"/>
        </w:tabs>
        <w:spacing w:before="331" w:after="0" w:line="610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sz w:val="34"/>
          <w:szCs w:val="34"/>
        </w:rPr>
        <w:t xml:space="preserve">• The Model Based Design Toolbox for S32K14x comes with an Examples Library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</w:r>
      <w:r w:rsidRPr="00D0160A">
        <w:rPr>
          <w:rFonts w:ascii="Times New Roman" w:hAnsi="Times New Roman"/>
          <w:color w:val="000000"/>
          <w:w w:val="98"/>
          <w:sz w:val="34"/>
          <w:szCs w:val="34"/>
        </w:rPr>
        <w:t xml:space="preserve">collection that let you test different MCU on-chip modules and run complex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  <w:t>applications.</w:t>
      </w:r>
    </w:p>
    <w:p w14:paraId="2EF26A28" w14:textId="77777777" w:rsidR="0052491B" w:rsidRPr="00D0160A" w:rsidRDefault="0052491B" w:rsidP="00292969">
      <w:pPr>
        <w:spacing w:after="0" w:line="560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24DF5C3F" w14:textId="77777777" w:rsidR="0052491B" w:rsidRPr="00D0160A" w:rsidRDefault="00031353" w:rsidP="00292969">
      <w:pPr>
        <w:tabs>
          <w:tab w:val="left" w:pos="1435"/>
        </w:tabs>
        <w:spacing w:before="32" w:after="0" w:line="560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w w:val="99"/>
          <w:sz w:val="34"/>
          <w:szCs w:val="34"/>
        </w:rPr>
        <w:t xml:space="preserve">• The Examples Library mbd_s32k_examples͘mdl can be opened from “{Model </w:t>
      </w:r>
      <w:r w:rsidRPr="00D0160A">
        <w:rPr>
          <w:rFonts w:ascii="Times New Roman" w:hAnsi="Times New Roman"/>
          <w:sz w:val="8"/>
          <w:szCs w:val="8"/>
        </w:rPr>
        <w:br/>
      </w:r>
      <w:r w:rsidRPr="00D0160A">
        <w:rPr>
          <w:rFonts w:ascii="Times New Roman" w:hAnsi="Times New Roman"/>
          <w:color w:val="000000"/>
          <w:sz w:val="34"/>
          <w:szCs w:val="34"/>
        </w:rPr>
        <w:tab/>
        <w:t xml:space="preserve">Based Design Install </w:t>
      </w:r>
      <w:proofErr w:type="gramStart"/>
      <w:r w:rsidRPr="00D0160A">
        <w:rPr>
          <w:rFonts w:ascii="Times New Roman" w:hAnsi="Times New Roman"/>
          <w:color w:val="000000"/>
          <w:sz w:val="34"/>
          <w:szCs w:val="34"/>
        </w:rPr>
        <w:t>Directory}\</w:t>
      </w:r>
      <w:proofErr w:type="gramEnd"/>
      <w:r w:rsidRPr="00D0160A">
        <w:rPr>
          <w:rFonts w:ascii="Times New Roman" w:hAnsi="Times New Roman"/>
          <w:color w:val="000000"/>
          <w:sz w:val="34"/>
          <w:szCs w:val="34"/>
        </w:rPr>
        <w:t>S32_Examples” folder͘</w:t>
      </w:r>
    </w:p>
    <w:p w14:paraId="27E29CF4" w14:textId="77777777" w:rsidR="0052491B" w:rsidRPr="00D0160A" w:rsidRDefault="0052491B" w:rsidP="00292969">
      <w:pPr>
        <w:spacing w:after="0" w:line="552" w:lineRule="exact"/>
        <w:ind w:left="895" w:right="98"/>
        <w:rPr>
          <w:rFonts w:ascii="Times New Roman" w:hAnsi="Times New Roman"/>
          <w:sz w:val="10"/>
          <w:szCs w:val="10"/>
        </w:rPr>
      </w:pPr>
    </w:p>
    <w:p w14:paraId="3BABFBBB" w14:textId="77777777" w:rsidR="0052491B" w:rsidRPr="00D0160A" w:rsidRDefault="00031353" w:rsidP="00292969">
      <w:pPr>
        <w:spacing w:before="15" w:after="0" w:line="552" w:lineRule="exact"/>
        <w:ind w:left="895" w:right="98"/>
        <w:rPr>
          <w:rFonts w:ascii="Times New Roman" w:hAnsi="Times New Roman"/>
          <w:sz w:val="8"/>
          <w:szCs w:val="8"/>
        </w:rPr>
      </w:pPr>
      <w:r w:rsidRPr="00D0160A">
        <w:rPr>
          <w:rFonts w:ascii="Times New Roman" w:hAnsi="Times New Roman"/>
          <w:color w:val="000000"/>
          <w:w w:val="106"/>
          <w:sz w:val="34"/>
          <w:szCs w:val="34"/>
        </w:rPr>
        <w:t>• Shown Below:</w:t>
      </w:r>
    </w:p>
    <w:p w14:paraId="4FE50C86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11E577C" w14:textId="77777777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5351D71">
          <v:shape id="_x0000_s1062" type="#_x0000_t75" style="position:absolute;margin-left:35.95pt;margin-top:141.1pt;width:706.65pt;height:400.8pt;z-index:-42;mso-position-horizontal-relative:page;mso-position-vertical-relative:page" o:allowincell="f">
            <v:imagedata r:id="rId50" o:title=""/>
            <w10:wrap anchorx="page" anchory="page"/>
          </v:shape>
        </w:pict>
      </w:r>
    </w:p>
    <w:p w14:paraId="240EEB9E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B71CF62" w14:textId="31648880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10C12EAD" w14:textId="78D56852" w:rsidR="0052491B" w:rsidRDefault="002B6AAE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</w:pPr>
      <w:r>
        <w:rPr>
          <w:noProof/>
        </w:rPr>
        <w:pict w14:anchorId="3F358933">
          <v:shape id="_x0000_s1162" type="#_x0000_t75" style="position:absolute;margin-left:.2pt;margin-top:9.25pt;width:738pt;height:327pt;z-index:22;visibility:visible;mso-wrap-style:square;mso-wrap-distance-left:9pt;mso-wrap-distance-top:0;mso-wrap-distance-right:9pt;mso-wrap-distance-bottom:0;mso-position-horizontal-relative:text;mso-position-vertical-relative:text">
            <v:imagedata r:id="rId51" o:title=""/>
            <w10:wrap type="square"/>
          </v:shape>
        </w:pict>
      </w:r>
    </w:p>
    <w:p w14:paraId="4F981C6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27E9AC8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4F6703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129F42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B239D77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12DCF5B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EB6A21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72E8FAE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68D2159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0B2DAAC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494DC0A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7C537F80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3FFE382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5730DE01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0BC3A005" w14:textId="77777777" w:rsid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75BD2D53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6577DF4F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2AD7B157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36648EF5" w14:textId="77777777" w:rsidR="00FA17FE" w:rsidRPr="00FA17FE" w:rsidRDefault="00FA17FE" w:rsidP="00292969">
      <w:pPr>
        <w:ind w:right="98"/>
        <w:rPr>
          <w:rFonts w:ascii="Times New Roman" w:hAnsi="Times New Roman"/>
          <w:sz w:val="12"/>
          <w:szCs w:val="12"/>
        </w:rPr>
      </w:pPr>
    </w:p>
    <w:p w14:paraId="1DA4B4D2" w14:textId="7E4F036E" w:rsidR="0052491B" w:rsidRPr="002B0D05" w:rsidRDefault="00D0160A" w:rsidP="00292969">
      <w:pPr>
        <w:numPr>
          <w:ilvl w:val="0"/>
          <w:numId w:val="14"/>
        </w:numPr>
        <w:spacing w:before="328" w:after="0" w:line="620" w:lineRule="exact"/>
        <w:ind w:right="98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 xml:space="preserve">Each category contains multiple examples that showcase different </w:t>
      </w:r>
      <w:r w:rsidR="00031353" w:rsidRPr="00D0160A">
        <w:rPr>
          <w:rFonts w:ascii="Times New Roman" w:hAnsi="Times New Roman"/>
          <w:sz w:val="12"/>
          <w:szCs w:val="12"/>
        </w:rPr>
        <w:br/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>Model Based Design Toolbox</w:t>
      </w:r>
      <w:r>
        <w:rPr>
          <w:rFonts w:ascii="Times New Roman" w:hAnsi="Times New Roman"/>
          <w:color w:val="000000"/>
          <w:sz w:val="46"/>
          <w:szCs w:val="46"/>
        </w:rPr>
        <w:t xml:space="preserve"> example and blocks</w:t>
      </w:r>
      <w:r w:rsidR="00031353" w:rsidRPr="00D0160A">
        <w:rPr>
          <w:rFonts w:ascii="Times New Roman" w:hAnsi="Times New Roman"/>
          <w:color w:val="000000"/>
          <w:sz w:val="46"/>
          <w:szCs w:val="46"/>
        </w:rPr>
        <w:t>.</w:t>
      </w:r>
    </w:p>
    <w:p w14:paraId="7D841D95" w14:textId="77777777" w:rsidR="00891404" w:rsidRPr="00D0160A" w:rsidRDefault="00891404" w:rsidP="00292969">
      <w:pPr>
        <w:spacing w:after="0" w:line="240" w:lineRule="exact"/>
        <w:ind w:right="98"/>
        <w:rPr>
          <w:rFonts w:ascii="Times New Roman" w:hAnsi="Times New Roman"/>
          <w:sz w:val="4"/>
          <w:szCs w:val="4"/>
        </w:rPr>
      </w:pPr>
      <w:r>
        <w:rPr>
          <w:rFonts w:ascii="Times New Roman" w:hAnsi="Times New Roman"/>
          <w:sz w:val="12"/>
          <w:szCs w:val="12"/>
        </w:rPr>
        <w:br w:type="page"/>
      </w:r>
    </w:p>
    <w:p w14:paraId="7EA564E3" w14:textId="76FD5A57" w:rsidR="0052491B" w:rsidRPr="00D0160A" w:rsidRDefault="002B6AAE" w:rsidP="00292969">
      <w:pPr>
        <w:tabs>
          <w:tab w:val="left" w:pos="1650"/>
        </w:tabs>
        <w:ind w:right="98"/>
        <w:jc w:val="center"/>
        <w:rPr>
          <w:rFonts w:ascii="Times New Roman" w:hAnsi="Times New Roman"/>
          <w:sz w:val="16"/>
          <w:szCs w:val="14"/>
        </w:rPr>
      </w:pPr>
      <w:r>
        <w:rPr>
          <w:rFonts w:ascii="Times New Roman" w:hAnsi="Times New Roman"/>
          <w:noProof/>
          <w:sz w:val="14"/>
          <w:szCs w:val="14"/>
        </w:rPr>
        <w:pict w14:anchorId="37619418">
          <v:shape id="_x0000_s1058" type="#_x0000_t75" style="position:absolute;left:0;text-align:left;margin-left:48.3pt;margin-top:97.8pt;width:405pt;height:428.3pt;z-index:-30;mso-position-horizontal-relative:page;mso-position-vertical-relative:page" o:allowincell="f">
            <v:imagedata r:id="rId52" o:title=""/>
            <w10:wrap anchorx="page" anchory="page"/>
          </v:shape>
        </w:pict>
      </w:r>
      <w:r>
        <w:rPr>
          <w:rFonts w:ascii="Times New Roman" w:hAnsi="Times New Roman"/>
          <w:noProof/>
          <w:sz w:val="14"/>
          <w:szCs w:val="14"/>
        </w:rPr>
        <w:pict w14:anchorId="357B2C4B">
          <v:shape id="_x0000_s1057" type="#_x0000_t75" style="position:absolute;left:0;text-align:left;margin-left:506.8pt;margin-top:89.3pt;width:396.2pt;height:436.8pt;z-index:-26;mso-position-horizontal-relative:page;mso-position-vertical-relative:page" o:allowincell="f">
            <v:imagedata r:id="rId53" o:title=""/>
            <w10:wrap anchorx="page" anchory="page"/>
          </v:shape>
        </w:pict>
      </w:r>
      <w:r w:rsidR="00891404" w:rsidRPr="00D0160A">
        <w:rPr>
          <w:rFonts w:ascii="Times New Roman" w:hAnsi="Times New Roman"/>
          <w:color w:val="FF0000"/>
          <w:sz w:val="52"/>
          <w:szCs w:val="52"/>
        </w:rPr>
        <w:t>(Skip Until There’s Error) You</w:t>
      </w:r>
      <w:r w:rsidR="00031353" w:rsidRPr="00D0160A">
        <w:rPr>
          <w:rFonts w:ascii="Times New Roman" w:hAnsi="Times New Roman"/>
          <w:color w:val="FF0000"/>
          <w:sz w:val="52"/>
          <w:szCs w:val="52"/>
        </w:rPr>
        <w:t xml:space="preserve"> may need to add a New System variable</w:t>
      </w:r>
    </w:p>
    <w:p w14:paraId="2A1C44D0" w14:textId="77777777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515F0F57">
          <v:polyline id="_x0000_s1056" style="position:absolute;z-index:-25;mso-position-horizontal:absolute;mso-position-horizontal-relative:page;mso-position-vertical:absolute;mso-position-vertical-relative:page" points="298.5pt,468.7pt,435.3pt,468.7pt,435.3pt,440.65pt,298.5pt,440.65pt,298.5pt,468.7pt" coordsize="2736,561" o:allowincell="f" filled="f" strokecolor="red" strokeweight="2.54pt">
            <v:stroke joinstyle="bevel"/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46DC4B21">
          <v:polyline id="_x0000_s1055" style="position:absolute;z-index:-22;mso-position-horizontal:absolute;mso-position-horizontal-relative:page;mso-position-vertical:absolute;mso-position-vertical-relative:page" points="703.5pt,482.3pt,771.85pt,482.3pt,771.85pt,453.85pt,703.5pt,453.85pt,703.5pt,482.3pt" coordsize="1367,569" o:allowincell="f" filled="f" strokecolor="red" strokeweight=".89603mm">
            <v:stroke joinstyle="bevel"/>
            <v:path arrowok="t"/>
            <w10:wrap anchorx="page" anchory="page"/>
          </v:polyline>
        </w:pict>
      </w:r>
    </w:p>
    <w:p w14:paraId="1988B79B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CF87932" w14:textId="786BCAC2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534E3C5E" w14:textId="5A4E7E0B" w:rsidR="0052491B" w:rsidRPr="002B0D05" w:rsidRDefault="002B6AAE" w:rsidP="00292969">
      <w:pPr>
        <w:spacing w:before="348" w:after="0" w:line="644" w:lineRule="exact"/>
        <w:ind w:left="1368" w:right="9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0C3B189E">
          <v:shape id="_x0000_s1054" type="#_x0000_t75" style="position:absolute;left:0;text-align:left;margin-left:152.4pt;margin-top:122.15pt;width:558.6pt;height:162.7pt;z-index:-29;mso-position-horizontal-relative:page;mso-position-vertical-relative:page" o:allowincell="f">
            <v:imagedata r:id="rId54" o:title=""/>
            <w10:wrap anchorx="page" anchory="page"/>
          </v:shape>
        </w:pict>
      </w:r>
      <w:r w:rsidR="00031353" w:rsidRPr="002B0D05">
        <w:rPr>
          <w:rFonts w:ascii="Times New Roman" w:hAnsi="Times New Roman"/>
          <w:color w:val="000000"/>
          <w:sz w:val="56"/>
          <w:szCs w:val="56"/>
        </w:rPr>
        <w:t>• Add the New System Variable and click OK.</w:t>
      </w:r>
    </w:p>
    <w:p w14:paraId="7B6ECDBE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64D7EBEE" w14:textId="5C97C69C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2A147FD1" w14:textId="558AC37C" w:rsidR="00891404" w:rsidRDefault="00891404" w:rsidP="00292969">
      <w:pPr>
        <w:ind w:right="98"/>
      </w:pPr>
    </w:p>
    <w:p w14:paraId="74EE4CD2" w14:textId="77777777" w:rsidR="00891404" w:rsidRPr="00A55F48" w:rsidRDefault="00891404" w:rsidP="00292969">
      <w:pPr>
        <w:spacing w:before="364" w:after="0" w:line="1012" w:lineRule="exact"/>
        <w:ind w:left="1094" w:right="98"/>
        <w:rPr>
          <w:rFonts w:ascii="Times New Roman" w:hAnsi="Times New Roman"/>
          <w:sz w:val="12"/>
          <w:szCs w:val="12"/>
        </w:rPr>
      </w:pPr>
      <w:r w:rsidRPr="00A55F48">
        <w:rPr>
          <w:rFonts w:ascii="Times New Roman" w:hAnsi="Times New Roman"/>
          <w:color w:val="FF0000"/>
          <w:sz w:val="78"/>
          <w:szCs w:val="78"/>
        </w:rPr>
        <w:t>Hello World Example</w:t>
      </w:r>
    </w:p>
    <w:p w14:paraId="750611CB" w14:textId="77777777" w:rsidR="00891404" w:rsidRPr="002B0D05" w:rsidRDefault="00891404" w:rsidP="00292969">
      <w:pPr>
        <w:spacing w:before="117" w:after="0" w:line="760" w:lineRule="exact"/>
        <w:ind w:left="108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 xml:space="preserve">• Check that the virtual COM port is created and visible in Control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Panel -&gt; Device Manager -&gt; Port (COM &amp; LPT)</w:t>
      </w:r>
    </w:p>
    <w:p w14:paraId="04E57C2E" w14:textId="477A58C5" w:rsidR="00891404" w:rsidRPr="002B0D05" w:rsidRDefault="002B6AAE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07FBCDB">
          <v:shape id="_x0000_s1163" type="#_x0000_t75" style="position:absolute;left:0;text-align:left;margin-left:116.05pt;margin-top:286.55pt;width:608pt;height:60.4pt;z-index:-8;mso-position-horizontal-relative:page;mso-position-vertical-relative:page" o:allowincell="f">
            <v:imagedata r:id="rId55" o:title=""/>
            <w10:wrap anchorx="page" anchory="page"/>
          </v:shape>
        </w:pict>
      </w:r>
    </w:p>
    <w:p w14:paraId="72D9A5AF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22B61486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3E3E2C86" w14:textId="77777777" w:rsidR="00891404" w:rsidRPr="002B0D05" w:rsidRDefault="00891404" w:rsidP="00292969">
      <w:pPr>
        <w:spacing w:after="0" w:line="644" w:lineRule="exact"/>
        <w:ind w:left="1080" w:right="98"/>
        <w:rPr>
          <w:rFonts w:ascii="Times New Roman" w:hAnsi="Times New Roman"/>
          <w:sz w:val="24"/>
          <w:szCs w:val="24"/>
        </w:rPr>
      </w:pPr>
    </w:p>
    <w:p w14:paraId="723EF455" w14:textId="4B5716B1" w:rsidR="00891404" w:rsidRDefault="00891404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 w:rsidRPr="002B0D05">
        <w:rPr>
          <w:rFonts w:ascii="Times New Roman" w:hAnsi="Times New Roman"/>
          <w:color w:val="000000"/>
          <w:sz w:val="56"/>
          <w:szCs w:val="56"/>
        </w:rPr>
        <w:t>• Check that the virtual mass storage device is present.</w:t>
      </w:r>
    </w:p>
    <w:p w14:paraId="670E4FC0" w14:textId="065CA4FC" w:rsidR="00FC11DB" w:rsidRDefault="002B6AAE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</w:rPr>
        <w:pict w14:anchorId="6F7D0422">
          <v:shape id="_x0000_s1164" type="#_x0000_t75" style="position:absolute;left:0;text-align:left;margin-left:258.6pt;margin-top:446.45pt;width:175.1pt;height:60.5pt;z-index:-7;mso-position-horizontal-relative:page;mso-position-vertical-relative:page" o:allowincell="f">
            <v:imagedata r:id="rId56" o:title=""/>
            <w10:wrap anchorx="page" anchory="page"/>
          </v:shape>
        </w:pict>
      </w:r>
    </w:p>
    <w:p w14:paraId="17A9A023" w14:textId="11585FB7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48CE1F3E" w14:textId="26915E4C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31DB5C1B" w14:textId="4769511F" w:rsidR="00FC11DB" w:rsidRDefault="00FC11DB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</w:p>
    <w:p w14:paraId="2E59FFE2" w14:textId="75264836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55F48">
        <w:rPr>
          <w:rFonts w:ascii="Times New Roman" w:hAnsi="Times New Roman"/>
          <w:color w:val="000000"/>
          <w:sz w:val="54"/>
          <w:szCs w:val="54"/>
        </w:rPr>
        <w:t xml:space="preserve">Open </w:t>
      </w:r>
      <w:proofErr w:type="spellStart"/>
      <w:r w:rsidRPr="00A55F48">
        <w:rPr>
          <w:rFonts w:ascii="Times New Roman" w:hAnsi="Times New Roman"/>
          <w:color w:val="000000"/>
          <w:sz w:val="54"/>
          <w:szCs w:val="54"/>
        </w:rPr>
        <w:t>Matlab</w:t>
      </w:r>
      <w:proofErr w:type="spellEnd"/>
      <w:r w:rsidRPr="00A55F48">
        <w:rPr>
          <w:rFonts w:ascii="Times New Roman" w:hAnsi="Times New Roman"/>
          <w:color w:val="000000"/>
          <w:sz w:val="54"/>
          <w:szCs w:val="54"/>
        </w:rPr>
        <w:t xml:space="preserve"> 2018b.</w:t>
      </w:r>
    </w:p>
    <w:p w14:paraId="58AD2BE3" w14:textId="75F9A327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Open the mbd_s32k_examples.mdl from the previous sections.</w:t>
      </w:r>
    </w:p>
    <w:p w14:paraId="04F506AF" w14:textId="1E3B516C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In the Simulink model examples browser follow below steps.</w:t>
      </w:r>
    </w:p>
    <w:p w14:paraId="0A4A38B5" w14:textId="70EC07E5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S32K14x MCU Targeted Simulink Models</w:t>
      </w:r>
      <w:r w:rsidRPr="00A55F48">
        <w:rPr>
          <w:rFonts w:ascii="Times New Roman" w:hAnsi="Times New Roman"/>
          <w:color w:val="000000"/>
          <w:sz w:val="54"/>
          <w:szCs w:val="54"/>
        </w:rPr>
        <w:t>.</w:t>
      </w:r>
    </w:p>
    <w:p w14:paraId="5375ECE5" w14:textId="3DD828F4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GPIO</w:t>
      </w:r>
      <w:r w:rsidRPr="00A55F48">
        <w:rPr>
          <w:rFonts w:ascii="Times New Roman" w:hAnsi="Times New Roman"/>
          <w:color w:val="000000"/>
          <w:sz w:val="54"/>
          <w:szCs w:val="54"/>
        </w:rPr>
        <w:t xml:space="preserve">, then select </w:t>
      </w:r>
      <w:r w:rsidRPr="00A55F48">
        <w:rPr>
          <w:rFonts w:ascii="Times New Roman" w:hAnsi="Times New Roman"/>
          <w:b/>
          <w:bCs/>
          <w:color w:val="000000"/>
          <w:sz w:val="54"/>
          <w:szCs w:val="54"/>
        </w:rPr>
        <w:t>GPIO on S32K144 LED&amp; Buttons</w:t>
      </w:r>
      <w:r w:rsidRPr="00A55F48">
        <w:rPr>
          <w:rFonts w:ascii="Times New Roman" w:hAnsi="Times New Roman"/>
          <w:color w:val="000000"/>
          <w:sz w:val="54"/>
          <w:szCs w:val="54"/>
        </w:rPr>
        <w:t>.</w:t>
      </w:r>
    </w:p>
    <w:p w14:paraId="71FD13EF" w14:textId="3C6B476D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This will load the hello world example. </w:t>
      </w:r>
    </w:p>
    <w:p w14:paraId="7A9FF616" w14:textId="56EBE852" w:rsidR="00FC11DB" w:rsidRPr="00A55F48" w:rsidRDefault="00FC11DB" w:rsidP="00292969">
      <w:pPr>
        <w:numPr>
          <w:ilvl w:val="8"/>
          <w:numId w:val="16"/>
        </w:numPr>
        <w:spacing w:before="280" w:after="0" w:line="644" w:lineRule="exact"/>
        <w:ind w:left="1620" w:right="98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 xml:space="preserve"> Configure the model as highlighted in the below image, by double licking on the configuration block.</w:t>
      </w:r>
    </w:p>
    <w:p w14:paraId="2A8D6D94" w14:textId="3F4658A7" w:rsidR="00FC11DB" w:rsidRPr="00FC11DB" w:rsidRDefault="00031353" w:rsidP="00292969">
      <w:pPr>
        <w:spacing w:before="280" w:after="0" w:line="644" w:lineRule="exact"/>
        <w:ind w:left="1440" w:right="98"/>
        <w:rPr>
          <w:rFonts w:ascii="Times New Roman" w:hAnsi="Times New Roman"/>
          <w:color w:val="000000"/>
          <w:sz w:val="56"/>
          <w:szCs w:val="56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br w:type="page"/>
      </w:r>
      <w:r w:rsidR="002B6AAE">
        <w:rPr>
          <w:noProof/>
        </w:rPr>
        <w:lastRenderedPageBreak/>
        <w:pict w14:anchorId="2FF8FD7C">
          <v:shape id="_x0000_s1169" type="#_x0000_t75" style="position:absolute;left:0;text-align:left;margin-left:420.7pt;margin-top:24.65pt;width:332.25pt;height:370.5pt;z-index:23;visibility:visible;mso-wrap-style:square;mso-wrap-distance-left:9pt;mso-wrap-distance-top:0;mso-wrap-distance-right:9pt;mso-wrap-distance-bottom:0;mso-position-horizontal-relative:text;mso-position-vertical-relative:text">
            <v:imagedata r:id="rId57" o:title=""/>
            <w10:wrap type="square"/>
          </v:shape>
        </w:pict>
      </w:r>
      <w:r w:rsidR="002B6AAE">
        <w:rPr>
          <w:noProof/>
        </w:rPr>
        <w:pict w14:anchorId="1D3540FE">
          <v:shape id="Picture 1" o:spid="_x0000_s1165" type="#_x0000_t75" style="position:absolute;left:0;text-align:left;margin-left:50.95pt;margin-top:33.5pt;width:471.05pt;height:301.5pt;z-index:1;visibility:visible;mso-wrap-style:square;mso-wrap-distance-left:9pt;mso-wrap-distance-top:0;mso-wrap-distance-right:9pt;mso-wrap-distance-bottom:0;mso-position-horizontal-relative:text;mso-position-vertical-relative:text">
            <v:imagedata r:id="rId58" o:title=""/>
            <w10:wrap type="topAndBottom"/>
          </v:shape>
        </w:pict>
      </w:r>
    </w:p>
    <w:p w14:paraId="6DD2F429" w14:textId="649CBBF3" w:rsidR="00031353" w:rsidRDefault="00891404" w:rsidP="00292969">
      <w:pPr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  <w:r w:rsidR="002B6AAE">
        <w:rPr>
          <w:noProof/>
        </w:rPr>
        <w:lastRenderedPageBreak/>
        <w:pict w14:anchorId="67AC44F0">
          <v:shape id="_x0000_s1171" type="#_x0000_t75" style="position:absolute;left:0;text-align:left;margin-left:396.45pt;margin-top:13.9pt;width:335.25pt;height:508.5pt;z-index:25;visibility:visible;mso-wrap-style:square;mso-wrap-distance-left:9pt;mso-wrap-distance-top:0;mso-wrap-distance-right:9pt;mso-wrap-distance-bottom:0;mso-position-horizontal-relative:text;mso-position-vertical-relative:text">
            <v:imagedata r:id="rId59" o:title=""/>
            <w10:wrap type="square"/>
          </v:shape>
        </w:pict>
      </w:r>
      <w:r w:rsidR="002B6AAE">
        <w:rPr>
          <w:noProof/>
        </w:rPr>
        <w:pict w14:anchorId="797B5902">
          <v:shape id="_x0000_s1170" type="#_x0000_t75" style="position:absolute;left:0;text-align:left;margin-left:17.65pt;margin-top:10.1pt;width:330.75pt;height:514.5pt;z-index:24;visibility:visible;mso-wrap-style:square;mso-wrap-distance-left:9pt;mso-wrap-distance-top:0;mso-wrap-distance-right:9pt;mso-wrap-distance-bottom:0;mso-position-horizontal-relative:text;mso-position-vertical-relative:text">
            <v:imagedata r:id="rId60" o:title=""/>
            <w10:wrap type="square"/>
          </v:shape>
        </w:pict>
      </w:r>
    </w:p>
    <w:p w14:paraId="7AEBE676" w14:textId="2FD25088" w:rsidR="00031353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ab/>
      </w:r>
    </w:p>
    <w:p w14:paraId="5EA30A63" w14:textId="78A284BD" w:rsidR="00031353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br w:type="page"/>
      </w:r>
    </w:p>
    <w:p w14:paraId="00833592" w14:textId="3AAE7E85" w:rsidR="00031353" w:rsidRPr="00A55F48" w:rsidRDefault="002B6AAE" w:rsidP="00A55F48">
      <w:pPr>
        <w:numPr>
          <w:ilvl w:val="8"/>
          <w:numId w:val="16"/>
        </w:numPr>
        <w:tabs>
          <w:tab w:val="left" w:pos="2520"/>
        </w:tabs>
        <w:spacing w:before="280" w:after="0" w:line="644" w:lineRule="exact"/>
        <w:ind w:left="1890" w:right="98" w:hanging="450"/>
        <w:rPr>
          <w:rFonts w:ascii="Times New Roman" w:hAnsi="Times New Roman"/>
          <w:color w:val="000000"/>
          <w:sz w:val="54"/>
          <w:szCs w:val="54"/>
        </w:rPr>
      </w:pPr>
      <w:r>
        <w:rPr>
          <w:noProof/>
          <w:sz w:val="20"/>
          <w:szCs w:val="20"/>
        </w:rPr>
        <w:pict w14:anchorId="029CDF02">
          <v:shape id="_x0000_s1172" type="#_x0000_t75" style="position:absolute;left:0;text-align:left;margin-left:335.8pt;margin-top:52.25pt;width:40.5pt;height:31.4pt;z-index:26;visibility:visible;mso-wrap-style:square;mso-wrap-distance-left:9pt;mso-wrap-distance-top:0;mso-wrap-distance-right:9pt;mso-wrap-distance-bottom:0;mso-position-horizontal-relative:text;mso-position-vertical-relative:text">
            <v:imagedata r:id="rId61" o:title=""/>
            <w10:wrap type="square"/>
          </v:shape>
        </w:pict>
      </w:r>
      <w:r w:rsidR="00031353" w:rsidRPr="00A55F48">
        <w:rPr>
          <w:rFonts w:ascii="Times New Roman" w:hAnsi="Times New Roman"/>
          <w:color w:val="000000"/>
          <w:sz w:val="54"/>
          <w:szCs w:val="54"/>
        </w:rPr>
        <w:t>Connect your S32K144 EVB to the PC and Build the model using the Build Icon.</w:t>
      </w:r>
    </w:p>
    <w:p w14:paraId="53388AB5" w14:textId="77777777" w:rsidR="00031353" w:rsidRPr="00A55F48" w:rsidRDefault="00031353" w:rsidP="00292969">
      <w:pPr>
        <w:tabs>
          <w:tab w:val="left" w:pos="3000"/>
        </w:tabs>
        <w:spacing w:before="280" w:after="0" w:line="644" w:lineRule="exact"/>
        <w:ind w:left="1890" w:right="98"/>
        <w:rPr>
          <w:rFonts w:ascii="Times New Roman" w:hAnsi="Times New Roman"/>
          <w:color w:val="000000"/>
          <w:sz w:val="54"/>
          <w:szCs w:val="54"/>
        </w:rPr>
      </w:pPr>
    </w:p>
    <w:p w14:paraId="7270F4D3" w14:textId="7C0D2656" w:rsidR="00031353" w:rsidRPr="00A55F48" w:rsidRDefault="00031353" w:rsidP="00A55F48">
      <w:pPr>
        <w:numPr>
          <w:ilvl w:val="8"/>
          <w:numId w:val="16"/>
        </w:numPr>
        <w:tabs>
          <w:tab w:val="left" w:pos="2520"/>
        </w:tabs>
        <w:spacing w:before="280" w:after="0" w:line="644" w:lineRule="exact"/>
        <w:ind w:left="1890" w:right="98" w:hanging="450"/>
        <w:rPr>
          <w:rFonts w:ascii="Times New Roman" w:hAnsi="Times New Roman"/>
          <w:color w:val="000000"/>
          <w:sz w:val="54"/>
          <w:szCs w:val="54"/>
        </w:rPr>
      </w:pPr>
      <w:r w:rsidRPr="00A55F48">
        <w:rPr>
          <w:rFonts w:ascii="Times New Roman" w:hAnsi="Times New Roman"/>
          <w:color w:val="000000"/>
          <w:sz w:val="54"/>
          <w:szCs w:val="54"/>
        </w:rPr>
        <w:t>This will download the code to the board after the build.</w:t>
      </w:r>
    </w:p>
    <w:p w14:paraId="1D64AF78" w14:textId="33864732" w:rsidR="0052491B" w:rsidRPr="002B0D05" w:rsidRDefault="00031353" w:rsidP="00292969">
      <w:pPr>
        <w:tabs>
          <w:tab w:val="left" w:pos="4080"/>
        </w:tabs>
        <w:spacing w:before="280" w:after="0" w:line="644" w:lineRule="exact"/>
        <w:ind w:left="1080" w:right="98"/>
        <w:rPr>
          <w:rFonts w:ascii="Times New Roman" w:hAnsi="Times New Roman"/>
          <w:sz w:val="24"/>
        </w:rPr>
      </w:pPr>
      <w:r w:rsidRPr="00031353">
        <w:rPr>
          <w:rFonts w:ascii="Times New Roman" w:hAnsi="Times New Roman"/>
          <w:sz w:val="56"/>
          <w:szCs w:val="56"/>
        </w:rPr>
        <w:br w:type="page"/>
      </w:r>
    </w:p>
    <w:p w14:paraId="036E50AA" w14:textId="05B1FB0F" w:rsidR="00031353" w:rsidRPr="002B0D05" w:rsidRDefault="00031353" w:rsidP="00292969">
      <w:pPr>
        <w:spacing w:before="364" w:after="0" w:line="1012" w:lineRule="exact"/>
        <w:ind w:left="1094" w:right="98"/>
        <w:rPr>
          <w:rFonts w:ascii="Times New Roman" w:hAnsi="Times New Roman"/>
        </w:rPr>
      </w:pPr>
      <w:r>
        <w:rPr>
          <w:rFonts w:ascii="Times New Roman" w:hAnsi="Times New Roman"/>
          <w:color w:val="FF0000"/>
          <w:sz w:val="88"/>
          <w:szCs w:val="88"/>
        </w:rPr>
        <w:t>UART</w:t>
      </w:r>
      <w:r w:rsidRPr="002B0D05">
        <w:rPr>
          <w:rFonts w:ascii="Times New Roman" w:hAnsi="Times New Roman"/>
          <w:color w:val="FF0000"/>
          <w:sz w:val="88"/>
          <w:szCs w:val="88"/>
        </w:rPr>
        <w:t xml:space="preserve"> Example</w:t>
      </w:r>
    </w:p>
    <w:p w14:paraId="01DC0B43" w14:textId="77777777" w:rsidR="0052491B" w:rsidRPr="002B0D05" w:rsidRDefault="0052491B" w:rsidP="00292969">
      <w:pPr>
        <w:spacing w:after="0" w:line="552" w:lineRule="exact"/>
        <w:ind w:left="2484" w:right="98"/>
        <w:rPr>
          <w:rFonts w:ascii="Times New Roman" w:hAnsi="Times New Roman"/>
          <w:sz w:val="24"/>
          <w:szCs w:val="24"/>
        </w:rPr>
      </w:pPr>
    </w:p>
    <w:p w14:paraId="373E8C43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Open </w:t>
      </w:r>
      <w:proofErr w:type="spellStart"/>
      <w:r>
        <w:rPr>
          <w:rFonts w:ascii="Times New Roman" w:hAnsi="Times New Roman"/>
          <w:color w:val="000000"/>
          <w:sz w:val="56"/>
          <w:szCs w:val="56"/>
        </w:rPr>
        <w:t>Matlab</w:t>
      </w:r>
      <w:proofErr w:type="spellEnd"/>
      <w:r>
        <w:rPr>
          <w:rFonts w:ascii="Times New Roman" w:hAnsi="Times New Roman"/>
          <w:color w:val="000000"/>
          <w:sz w:val="56"/>
          <w:szCs w:val="56"/>
        </w:rPr>
        <w:t xml:space="preserve"> 2018b.</w:t>
      </w:r>
    </w:p>
    <w:p w14:paraId="7597A7C0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Open the mbd_s32k_examples.mdl from the previous sections.</w:t>
      </w:r>
    </w:p>
    <w:p w14:paraId="560B608B" w14:textId="7777777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In the Simulink model examples browser follow below steps.</w:t>
      </w:r>
    </w:p>
    <w:p w14:paraId="0D838EA3" w14:textId="006F7B66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S32K14x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Generic</w:t>
      </w:r>
      <w:r w:rsidRPr="00FC11DB">
        <w:rPr>
          <w:rFonts w:ascii="Times New Roman" w:hAnsi="Times New Roman"/>
          <w:b/>
          <w:bCs/>
          <w:color w:val="000000"/>
          <w:sz w:val="56"/>
          <w:szCs w:val="56"/>
        </w:rPr>
        <w:t xml:space="preserve"> Simulink Models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0B03CA66" w14:textId="7C81B8AE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Communications</w:t>
      </w:r>
      <w:r>
        <w:rPr>
          <w:rFonts w:ascii="Times New Roman" w:hAnsi="Times New Roman"/>
          <w:color w:val="000000"/>
          <w:sz w:val="56"/>
          <w:szCs w:val="56"/>
        </w:rPr>
        <w:t xml:space="preserve">, then select </w:t>
      </w:r>
      <w:r w:rsidR="0053791A">
        <w:rPr>
          <w:rFonts w:ascii="Times New Roman" w:hAnsi="Times New Roman"/>
          <w:b/>
          <w:bCs/>
          <w:color w:val="000000"/>
          <w:sz w:val="56"/>
          <w:szCs w:val="56"/>
        </w:rPr>
        <w:t>UART Hello World</w:t>
      </w:r>
      <w:r>
        <w:rPr>
          <w:rFonts w:ascii="Times New Roman" w:hAnsi="Times New Roman"/>
          <w:color w:val="000000"/>
          <w:sz w:val="56"/>
          <w:szCs w:val="56"/>
        </w:rPr>
        <w:t>.</w:t>
      </w:r>
    </w:p>
    <w:p w14:paraId="2B7873F6" w14:textId="57C801D7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This will load the </w:t>
      </w:r>
      <w:r w:rsidR="0053791A">
        <w:rPr>
          <w:rFonts w:ascii="Times New Roman" w:hAnsi="Times New Roman"/>
          <w:color w:val="000000"/>
          <w:sz w:val="56"/>
          <w:szCs w:val="56"/>
        </w:rPr>
        <w:t xml:space="preserve">UART </w:t>
      </w:r>
      <w:r>
        <w:rPr>
          <w:rFonts w:ascii="Times New Roman" w:hAnsi="Times New Roman"/>
          <w:color w:val="000000"/>
          <w:sz w:val="56"/>
          <w:szCs w:val="56"/>
        </w:rPr>
        <w:t xml:space="preserve">hello world example. </w:t>
      </w:r>
    </w:p>
    <w:p w14:paraId="47057417" w14:textId="209ECE2B" w:rsidR="00031353" w:rsidRDefault="00031353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Configure the model as highlighted in the below image, by double licking on the configuration block.</w:t>
      </w:r>
    </w:p>
    <w:p w14:paraId="0758036B" w14:textId="3B4B70A7" w:rsidR="0053791A" w:rsidRDefault="002B6AAE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pict w14:anchorId="6F5FB70C">
          <v:shape id="_x0000_s1173" type="#_x0000_t75" style="position:absolute;margin-left:137.1pt;margin-top:22.6pt;width:642.3pt;height:306.9pt;z-index:-6;mso-position-horizontal-relative:page;mso-position-vertical-relative:text" o:allowincell="f">
            <v:imagedata r:id="rId62" o:title=""/>
            <w10:wrap type="square" anchorx="page"/>
          </v:shape>
        </w:pict>
      </w:r>
    </w:p>
    <w:p w14:paraId="3379125E" w14:textId="63AB907B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47D29A3F" w14:textId="75743B60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0716BF93" w14:textId="0EC01AE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AD41794" w14:textId="359993E9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5FCC10F5" w14:textId="32B37380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962CFF1" w14:textId="77777777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C8CBF11" w14:textId="2B356AB5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329887CF" w14:textId="1ECF232A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Configure the Target Configuration same as in the hello world example. </w:t>
      </w:r>
    </w:p>
    <w:p w14:paraId="0B84C09A" w14:textId="08EE6C13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lastRenderedPageBreak/>
        <w:t xml:space="preserve"> Configure LPUART Config as the following.</w:t>
      </w:r>
    </w:p>
    <w:p w14:paraId="3DB4DBDC" w14:textId="5E636149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2598099C" w14:textId="2E2BE58A" w:rsidR="0053791A" w:rsidRDefault="002B6AAE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  <w:r>
        <w:rPr>
          <w:noProof/>
        </w:rPr>
        <w:pict w14:anchorId="3C727CDB">
          <v:shape id="_x0000_s1174" type="#_x0000_t75" style="position:absolute;margin-left:124.5pt;margin-top:22.6pt;width:591.75pt;height:231pt;z-index:27;visibility:visible;mso-wrap-style:square;mso-wrap-distance-left:9pt;mso-wrap-distance-top:0;mso-wrap-distance-right:9pt;mso-wrap-distance-bottom:0;mso-position-horizontal-relative:text;mso-position-vertical-relative:text">
            <v:imagedata r:id="rId63" o:title=""/>
            <w10:wrap type="square"/>
          </v:shape>
        </w:pict>
      </w:r>
    </w:p>
    <w:p w14:paraId="4D85A8D4" w14:textId="65119F9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02385F8" w14:textId="1DD7647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B352BE0" w14:textId="71E10EA2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1FB4A2C" w14:textId="0059546D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E089649" w14:textId="77777777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7D2EDAAF" w14:textId="26AA5209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Build and download the code the S32K144 Board.</w:t>
      </w:r>
    </w:p>
    <w:p w14:paraId="6F19E295" w14:textId="1C311350" w:rsidR="0053791A" w:rsidRDefault="0053791A" w:rsidP="00292969">
      <w:pPr>
        <w:numPr>
          <w:ilvl w:val="0"/>
          <w:numId w:val="18"/>
        </w:num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Open any UART terminal for the virtual COM port assigned and set up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lastRenderedPageBreak/>
        <w:t>baud rate at 115200, data bits 8 and parity none.</w:t>
      </w:r>
      <w:r>
        <w:rPr>
          <w:rFonts w:ascii="Times New Roman" w:hAnsi="Times New Roman"/>
          <w:color w:val="000000"/>
          <w:sz w:val="56"/>
          <w:szCs w:val="56"/>
        </w:rPr>
        <w:t xml:space="preserve"> Putty or Tera-Term can be used.</w:t>
      </w:r>
    </w:p>
    <w:p w14:paraId="2777DE6D" w14:textId="325A5CFB" w:rsidR="0053791A" w:rsidRPr="0053791A" w:rsidRDefault="0053791A" w:rsidP="00292969">
      <w:pPr>
        <w:numPr>
          <w:ilvl w:val="0"/>
          <w:numId w:val="18"/>
        </w:numPr>
        <w:spacing w:before="92" w:after="0" w:line="644" w:lineRule="exact"/>
        <w:ind w:left="2610" w:right="98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sz w:val="56"/>
          <w:szCs w:val="56"/>
        </w:rPr>
        <w:t>Press the reset button on the evaluation board.</w:t>
      </w:r>
    </w:p>
    <w:p w14:paraId="4FADE45F" w14:textId="5D1EEC86" w:rsidR="0053791A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  <w:color w:val="000000"/>
          <w:sz w:val="56"/>
          <w:szCs w:val="56"/>
        </w:rPr>
      </w:pPr>
    </w:p>
    <w:p w14:paraId="0664AC9F" w14:textId="5F3EFE5E" w:rsidR="0053791A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  <w:color w:val="000000"/>
          <w:sz w:val="56"/>
          <w:szCs w:val="56"/>
        </w:rPr>
      </w:pPr>
    </w:p>
    <w:p w14:paraId="0EB1353E" w14:textId="77777777" w:rsidR="0053791A" w:rsidRPr="002B0D05" w:rsidRDefault="0053791A" w:rsidP="00292969">
      <w:pPr>
        <w:spacing w:before="92" w:after="0" w:line="644" w:lineRule="exact"/>
        <w:ind w:left="2610" w:right="98"/>
        <w:rPr>
          <w:rFonts w:ascii="Times New Roman" w:hAnsi="Times New Roman"/>
        </w:rPr>
      </w:pPr>
    </w:p>
    <w:p w14:paraId="67AF3B9E" w14:textId="7B779117" w:rsidR="0053791A" w:rsidRPr="002B0D05" w:rsidRDefault="0053791A" w:rsidP="00292969">
      <w:pPr>
        <w:numPr>
          <w:ilvl w:val="0"/>
          <w:numId w:val="18"/>
        </w:numPr>
        <w:spacing w:before="10" w:after="0" w:line="700" w:lineRule="exact"/>
        <w:ind w:left="2610" w:right="98" w:hanging="810"/>
        <w:rPr>
          <w:rFonts w:ascii="Times New Roman" w:hAnsi="Times New Roman"/>
        </w:rPr>
      </w:pPr>
      <w:r>
        <w:rPr>
          <w:rFonts w:ascii="Times New Roman" w:hAnsi="Times New Roman"/>
          <w:color w:val="000000"/>
          <w:w w:val="99"/>
          <w:sz w:val="56"/>
          <w:szCs w:val="56"/>
        </w:rPr>
        <w:t xml:space="preserve"> </w:t>
      </w:r>
      <w:r w:rsidRPr="002B0D05">
        <w:rPr>
          <w:rFonts w:ascii="Times New Roman" w:hAnsi="Times New Roman"/>
          <w:color w:val="000000"/>
          <w:w w:val="99"/>
          <w:sz w:val="56"/>
          <w:szCs w:val="56"/>
        </w:rPr>
        <w:t xml:space="preserve">The S32K MCU sends “Hello World!!! Press RESET to see this msg again”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6"/>
          <w:szCs w:val="56"/>
        </w:rPr>
        <w:t>message over the UART and the UART terminal should display it.</w:t>
      </w:r>
    </w:p>
    <w:p w14:paraId="21BE9571" w14:textId="0DAB1955" w:rsidR="0053791A" w:rsidRDefault="002B6AAE" w:rsidP="00292969">
      <w:p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  <w:r>
        <w:rPr>
          <w:rFonts w:ascii="Times New Roman" w:hAnsi="Times New Roman"/>
          <w:noProof/>
          <w:color w:val="000000"/>
          <w:sz w:val="56"/>
          <w:szCs w:val="56"/>
        </w:rPr>
        <w:lastRenderedPageBreak/>
        <w:pict w14:anchorId="5A86AA2B">
          <v:shape id="_x0000_s1175" type="#_x0000_t75" style="position:absolute;left:0;text-align:left;margin-left:171.15pt;margin-top:3.75pt;width:584pt;height:336.8pt;z-index:-5;mso-position-horizontal-relative:page;mso-position-vertical-relative:text" o:allowincell="f">
            <v:imagedata r:id="rId64" o:title=""/>
            <w10:wrap type="square" anchorx="page"/>
          </v:shape>
        </w:pict>
      </w:r>
    </w:p>
    <w:p w14:paraId="59A41DD3" w14:textId="70948B26" w:rsidR="0053791A" w:rsidRDefault="0053791A" w:rsidP="00292969">
      <w:pPr>
        <w:spacing w:before="280" w:after="0" w:line="644" w:lineRule="exact"/>
        <w:ind w:left="2160" w:right="98"/>
        <w:rPr>
          <w:rFonts w:ascii="Times New Roman" w:hAnsi="Times New Roman"/>
          <w:color w:val="000000"/>
          <w:sz w:val="56"/>
          <w:szCs w:val="56"/>
        </w:rPr>
      </w:pPr>
    </w:p>
    <w:p w14:paraId="452F23E8" w14:textId="3C8160F6" w:rsidR="0053791A" w:rsidRDefault="0053791A" w:rsidP="00292969">
      <w:pPr>
        <w:spacing w:before="280" w:after="0" w:line="644" w:lineRule="exact"/>
        <w:ind w:right="98"/>
        <w:rPr>
          <w:rFonts w:ascii="Times New Roman" w:hAnsi="Times New Roman"/>
          <w:color w:val="000000"/>
          <w:sz w:val="56"/>
          <w:szCs w:val="56"/>
        </w:rPr>
      </w:pPr>
    </w:p>
    <w:p w14:paraId="6532D83D" w14:textId="77777777" w:rsidR="0052491B" w:rsidRPr="002B0D05" w:rsidRDefault="0052491B" w:rsidP="00292969">
      <w:pPr>
        <w:spacing w:after="0" w:line="450" w:lineRule="exact"/>
        <w:ind w:left="4630" w:right="98"/>
        <w:rPr>
          <w:rFonts w:ascii="Times New Roman" w:hAnsi="Times New Roman"/>
          <w:sz w:val="24"/>
          <w:szCs w:val="24"/>
        </w:rPr>
      </w:pPr>
    </w:p>
    <w:p w14:paraId="3F1E6B3D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0D04DD9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4406B5DE" w14:textId="4FD756BF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77C72245" w14:textId="77777777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8E7AE8C">
          <v:shape id="_x0000_s1034" type="#_x0000_t75" style="position:absolute;margin-left:76.75pt;margin-top:52.15pt;width:698.4pt;height:436.85pt;z-index:-37;mso-position-horizontal-relative:page;mso-position-vertical-relative:page" o:allowincell="f">
            <v:imagedata r:id="rId65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B2008D4">
          <v:polyline id="_x0000_s1033" style="position:absolute;z-index:-36;mso-position-horizontal:absolute;mso-position-horizontal-relative:page;mso-position-vertical:absolute;mso-position-vertical-relative:page" points="461.9pt,519.5pt,603.75pt,519.5pt,603.75pt,483pt,461.9pt,483pt,461.9pt,519.5pt" coordsize="2837,730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2D7AB6A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  <w:docGrid w:linePitch="299"/>
        </w:sectPr>
      </w:pPr>
    </w:p>
    <w:p w14:paraId="57BE6C80" w14:textId="05200F8C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F55550C" w14:textId="77777777" w:rsidR="0052491B" w:rsidRPr="002B0D05" w:rsidRDefault="00031353" w:rsidP="00292969">
      <w:pPr>
        <w:spacing w:before="213" w:after="0" w:line="759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66"/>
          <w:szCs w:val="66"/>
        </w:rPr>
        <w:t>Note:</w:t>
      </w:r>
    </w:p>
    <w:p w14:paraId="47AC9270" w14:textId="18492681" w:rsidR="0052491B" w:rsidRPr="002B0D05" w:rsidRDefault="00031353" w:rsidP="00292969">
      <w:pPr>
        <w:spacing w:before="69" w:after="0" w:line="580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t xml:space="preserve">• Click on View diagnostics at the bottom of your project to find the name of the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w w:val="98"/>
          <w:sz w:val="52"/>
          <w:szCs w:val="52"/>
        </w:rPr>
        <w:t>generated executable file, for example: “lpuart_hello_world_s32K14͘mot”</w:t>
      </w:r>
    </w:p>
    <w:p w14:paraId="427AADCD" w14:textId="4956DE5B" w:rsidR="0052491B" w:rsidRPr="002B0D05" w:rsidRDefault="002B6AAE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06FF69F0">
          <v:shape id="_x0000_s1032" type="#_x0000_t75" style="position:absolute;left:0;text-align:left;margin-left:54.3pt;margin-top:228.7pt;width:732.9pt;height:155.15pt;z-index:-17;mso-position-horizontal-relative:page;mso-position-vertical-relative:page" o:allowincell="f">
            <v:imagedata r:id="rId66" o:title=""/>
            <w10:wrap anchorx="page" anchory="page"/>
          </v:shape>
        </w:pict>
      </w:r>
    </w:p>
    <w:p w14:paraId="776A6683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47EBB603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8B265D6" w14:textId="0E940583" w:rsidR="0052491B" w:rsidRPr="002B0D05" w:rsidRDefault="002B6AAE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0F8FC327">
          <v:polyline id="_x0000_s1031" style="position:absolute;left:0;text-align:left;z-index:-15;mso-position-horizontal-relative:page;mso-position-vertical-relative:page" points="240.35pt,361.75pt,529.75pt,361.75pt,529.75pt,327.2pt,240.35pt,327.2pt,240.35pt,361.75pt" coordsize="5788,691" o:allowincell="f" filled="f" strokecolor="red" strokeweight="1.65803mm">
            <v:stroke joinstyle="bevel"/>
            <v:path arrowok="t"/>
            <w10:wrap anchorx="page" anchory="page"/>
          </v:polyline>
        </w:pict>
      </w:r>
    </w:p>
    <w:p w14:paraId="2EF986EE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5BA172D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3F17F476" w14:textId="77777777" w:rsidR="0052491B" w:rsidRPr="002B0D05" w:rsidRDefault="0052491B" w:rsidP="00292969">
      <w:pPr>
        <w:spacing w:after="0" w:line="624" w:lineRule="exact"/>
        <w:ind w:left="384" w:right="98"/>
        <w:rPr>
          <w:rFonts w:ascii="Times New Roman" w:hAnsi="Times New Roman"/>
          <w:sz w:val="24"/>
          <w:szCs w:val="24"/>
        </w:rPr>
      </w:pPr>
    </w:p>
    <w:p w14:paraId="150A27EA" w14:textId="77777777" w:rsidR="0052491B" w:rsidRPr="002B0D05" w:rsidRDefault="00031353" w:rsidP="00292969">
      <w:pPr>
        <w:spacing w:before="136" w:after="0" w:line="624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52"/>
          <w:szCs w:val="52"/>
        </w:rPr>
        <w:t>• Locate the “lpuart_hello_world_s32K14͘mot” at your directory͘</w:t>
      </w:r>
    </w:p>
    <w:p w14:paraId="41A9F5B4" w14:textId="2441E251" w:rsidR="0052491B" w:rsidRPr="002B0D05" w:rsidRDefault="00031353" w:rsidP="00292969">
      <w:pPr>
        <w:spacing w:before="129" w:after="0" w:line="560" w:lineRule="exact"/>
        <w:ind w:left="384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52"/>
          <w:szCs w:val="52"/>
        </w:rPr>
        <w:lastRenderedPageBreak/>
        <w:t xml:space="preserve">• You can copy and paste the file to your “EVB_S32K144” drive at any time to </w:t>
      </w:r>
      <w:r w:rsidRPr="002B0D05">
        <w:rPr>
          <w:rFonts w:ascii="Times New Roman" w:hAnsi="Times New Roman"/>
        </w:rPr>
        <w:br/>
      </w:r>
      <w:r w:rsidRPr="002B0D05">
        <w:rPr>
          <w:rFonts w:ascii="Times New Roman" w:hAnsi="Times New Roman"/>
          <w:color w:val="000000"/>
          <w:sz w:val="52"/>
          <w:szCs w:val="52"/>
        </w:rPr>
        <w:t>run your project.</w:t>
      </w:r>
    </w:p>
    <w:p w14:paraId="3043CEFC" w14:textId="3AEDE8FF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4687629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689C9DA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F118A90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2EFD6C0A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4B26782D" w14:textId="77777777" w:rsidR="0052491B" w:rsidRPr="002B0D05" w:rsidRDefault="0052491B" w:rsidP="00292969">
      <w:pPr>
        <w:spacing w:after="0" w:line="1012" w:lineRule="exact"/>
        <w:ind w:left="7481" w:right="98"/>
        <w:rPr>
          <w:rFonts w:ascii="Times New Roman" w:hAnsi="Times New Roman"/>
          <w:sz w:val="24"/>
          <w:szCs w:val="24"/>
        </w:rPr>
      </w:pPr>
    </w:p>
    <w:p w14:paraId="1DDD2733" w14:textId="77777777" w:rsidR="0052491B" w:rsidRPr="002B0D05" w:rsidRDefault="00031353" w:rsidP="00A55F48">
      <w:pPr>
        <w:spacing w:before="668" w:after="0" w:line="1012" w:lineRule="exact"/>
        <w:ind w:left="468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A</w:t>
      </w:r>
    </w:p>
    <w:p w14:paraId="483582A1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47E12FAE" w14:textId="77777777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93E7408">
          <v:shape id="_x0000_s1030" type="#_x0000_t75" style="position:absolute;margin-left:100.6pt;margin-top:286.6pt;width:254.2pt;height:123.6pt;z-index:-13;mso-position-horizontal-relative:page;mso-position-vertical-relative:page" o:allowincell="f">
            <v:imagedata r:id="rId67" o:title=""/>
            <w10:wrap anchorx="page" anchory="page"/>
          </v:shape>
        </w:pict>
      </w:r>
    </w:p>
    <w:p w14:paraId="24EF1435" w14:textId="77777777" w:rsidR="0052491B" w:rsidRPr="002B0D05" w:rsidRDefault="00031353" w:rsidP="00292969">
      <w:pPr>
        <w:spacing w:before="204" w:after="0" w:line="552" w:lineRule="exact"/>
        <w:ind w:left="89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48"/>
          <w:szCs w:val="48"/>
        </w:rPr>
        <w:t>Locating the Host ID</w:t>
      </w:r>
    </w:p>
    <w:p w14:paraId="02E7019C" w14:textId="77777777" w:rsidR="0052491B" w:rsidRPr="002B0D05" w:rsidRDefault="00031353" w:rsidP="00292969">
      <w:pPr>
        <w:spacing w:before="411" w:after="0" w:line="500" w:lineRule="exact"/>
        <w:ind w:left="1111" w:right="98"/>
        <w:jc w:val="both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98"/>
          <w:sz w:val="36"/>
          <w:szCs w:val="36"/>
        </w:rPr>
        <w:t xml:space="preserve">If the Disk ID is used for the Host ID in the Model Based Design Toolbox software license, there are </w:t>
      </w:r>
      <w:r w:rsidRPr="002B0D05">
        <w:rPr>
          <w:rFonts w:ascii="Times New Roman" w:hAnsi="Times New Roman"/>
          <w:color w:val="000000"/>
          <w:sz w:val="36"/>
          <w:szCs w:val="36"/>
        </w:rPr>
        <w:t>some different ways to obtain this:</w:t>
      </w:r>
    </w:p>
    <w:p w14:paraId="733574AB" w14:textId="77777777" w:rsidR="0052491B" w:rsidRPr="002B0D05" w:rsidRDefault="0052491B" w:rsidP="00292969">
      <w:pPr>
        <w:spacing w:after="0" w:line="322" w:lineRule="exact"/>
        <w:ind w:left="1188" w:right="98"/>
        <w:rPr>
          <w:rFonts w:ascii="Times New Roman" w:hAnsi="Times New Roman"/>
          <w:sz w:val="24"/>
          <w:szCs w:val="24"/>
        </w:rPr>
      </w:pPr>
    </w:p>
    <w:p w14:paraId="64C9AA66" w14:textId="77777777" w:rsidR="0052491B" w:rsidRPr="002B0D05" w:rsidRDefault="00031353" w:rsidP="00292969">
      <w:pPr>
        <w:spacing w:before="126" w:after="0" w:line="322" w:lineRule="exact"/>
        <w:ind w:left="1188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pacing w:val="4"/>
          <w:sz w:val="24"/>
          <w:szCs w:val="24"/>
        </w:rPr>
        <w:t>A.</w:t>
      </w:r>
      <w:r w:rsidRPr="002B0D05">
        <w:rPr>
          <w:rFonts w:ascii="Times New Roman" w:hAnsi="Times New Roman"/>
          <w:color w:val="000000"/>
          <w:spacing w:val="4"/>
          <w:sz w:val="28"/>
          <w:szCs w:val="28"/>
        </w:rPr>
        <w:t xml:space="preserve">   From MATLAB Command</w:t>
      </w:r>
    </w:p>
    <w:p w14:paraId="279AF993" w14:textId="77777777" w:rsidR="0052491B" w:rsidRPr="002B0D05" w:rsidRDefault="00031353" w:rsidP="00292969">
      <w:pPr>
        <w:tabs>
          <w:tab w:val="left" w:pos="2304"/>
        </w:tabs>
        <w:spacing w:before="172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Open 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Matlab</w:t>
      </w:r>
      <w:proofErr w:type="spellEnd"/>
    </w:p>
    <w:p w14:paraId="7F65532A" w14:textId="77777777" w:rsidR="0052491B" w:rsidRPr="002B0D05" w:rsidRDefault="00031353" w:rsidP="00292969">
      <w:pPr>
        <w:tabs>
          <w:tab w:val="left" w:pos="2304"/>
        </w:tabs>
        <w:spacing w:before="161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ommand Window, enter “mbd_s32k_hostid”.</w:t>
      </w:r>
    </w:p>
    <w:p w14:paraId="6D347F7F" w14:textId="77777777" w:rsidR="0052491B" w:rsidRPr="002B0D05" w:rsidRDefault="00031353" w:rsidP="00292969">
      <w:pPr>
        <w:tabs>
          <w:tab w:val="left" w:pos="2304"/>
        </w:tabs>
        <w:spacing w:before="184" w:after="0" w:line="322" w:lineRule="exact"/>
        <w:ind w:left="185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The 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hostid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 xml:space="preserve"> is the code returned.</w:t>
      </w:r>
    </w:p>
    <w:p w14:paraId="120C141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46C6271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D0974F2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ED85754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C9B359C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964AAD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55FBD09A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387E8880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69476732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734EDB0D" w14:textId="77777777" w:rsidR="0052491B" w:rsidRPr="002B0D05" w:rsidRDefault="0052491B" w:rsidP="00292969">
      <w:pPr>
        <w:spacing w:after="0" w:line="414" w:lineRule="exact"/>
        <w:ind w:left="1975" w:right="98"/>
        <w:rPr>
          <w:rFonts w:ascii="Times New Roman" w:hAnsi="Times New Roman"/>
          <w:sz w:val="24"/>
          <w:szCs w:val="24"/>
        </w:rPr>
      </w:pPr>
    </w:p>
    <w:p w14:paraId="33368586" w14:textId="77777777" w:rsidR="0052491B" w:rsidRPr="002B0D05" w:rsidRDefault="00031353" w:rsidP="00292969">
      <w:pPr>
        <w:spacing w:before="159" w:after="0" w:line="414" w:lineRule="exact"/>
        <w:ind w:left="197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>In this example, Host ID is: f64bf324 (not case sensitive)</w:t>
      </w:r>
    </w:p>
    <w:p w14:paraId="4DAD2CA3" w14:textId="77777777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0BF6079D">
          <v:polyline id="_x0000_s1029" style="position:absolute;z-index:-12;mso-position-horizontal:absolute;mso-position-horizontal-relative:page;mso-position-vertical:absolute;mso-position-vertical-relative:page" points="125.5pt,265.8pt,125.5pt,265.8pt,125.5pt,265.8pt" coordsize="0,0" o:allowincell="f" filled="f" strokeweight=".72pt">
            <v:stroke joinstyle="bevel"/>
            <v:path arrowok="t"/>
            <w10:wrap anchorx="page" anchory="page"/>
          </v:polyline>
        </w:pict>
      </w:r>
    </w:p>
    <w:p w14:paraId="07964395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2AAB60DB" w14:textId="20A48FE0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0BAF6E1B" w14:textId="77777777" w:rsidR="0052491B" w:rsidRPr="002B0D05" w:rsidRDefault="00031353" w:rsidP="00292969">
      <w:pPr>
        <w:spacing w:before="194" w:after="0" w:line="322" w:lineRule="exact"/>
        <w:ind w:left="1188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w w:val="101"/>
          <w:sz w:val="24"/>
          <w:szCs w:val="24"/>
        </w:rPr>
        <w:t>B.</w:t>
      </w:r>
      <w:r w:rsidRPr="002B0D05">
        <w:rPr>
          <w:rFonts w:ascii="Times New Roman" w:hAnsi="Times New Roman"/>
          <w:color w:val="000000"/>
          <w:w w:val="101"/>
          <w:sz w:val="28"/>
          <w:szCs w:val="28"/>
        </w:rPr>
        <w:t xml:space="preserve">   From DOS Command</w:t>
      </w:r>
    </w:p>
    <w:p w14:paraId="641FAC4B" w14:textId="77777777" w:rsidR="0052491B" w:rsidRPr="002B0D05" w:rsidRDefault="00031353" w:rsidP="00292969">
      <w:pPr>
        <w:tabs>
          <w:tab w:val="left" w:pos="2395"/>
        </w:tabs>
        <w:spacing w:before="179" w:after="0" w:line="32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1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Open CMD Prompt at {Model Based Design</w:t>
      </w:r>
    </w:p>
    <w:p w14:paraId="2E2192B6" w14:textId="77777777" w:rsidR="0052491B" w:rsidRPr="002B0D05" w:rsidRDefault="00031353" w:rsidP="00292969">
      <w:pPr>
        <w:spacing w:before="22" w:after="0" w:line="322" w:lineRule="exact"/>
        <w:ind w:left="1943" w:right="98" w:firstLine="451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8"/>
          <w:szCs w:val="28"/>
        </w:rPr>
        <w:t>Toolbox installation</w:t>
      </w:r>
    </w:p>
    <w:p w14:paraId="5906254F" w14:textId="77777777" w:rsidR="0052491B" w:rsidRPr="002B0D05" w:rsidRDefault="00031353" w:rsidP="00292969">
      <w:pPr>
        <w:spacing w:before="21" w:after="0" w:line="322" w:lineRule="exact"/>
        <w:ind w:left="1943" w:right="98" w:firstLine="463"/>
        <w:rPr>
          <w:rFonts w:ascii="Times New Roman" w:hAnsi="Times New Roman"/>
        </w:rPr>
      </w:pPr>
      <w:proofErr w:type="gramStart"/>
      <w:r w:rsidRPr="002B0D05">
        <w:rPr>
          <w:rFonts w:ascii="Times New Roman" w:hAnsi="Times New Roman"/>
          <w:color w:val="000000"/>
          <w:sz w:val="28"/>
          <w:szCs w:val="28"/>
        </w:rPr>
        <w:t>folder}\mbdtbx_S32K\tools\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mlt</w:t>
      </w:r>
      <w:proofErr w:type="spellEnd"/>
      <w:proofErr w:type="gramEnd"/>
    </w:p>
    <w:p w14:paraId="5BD235B1" w14:textId="77777777" w:rsidR="0052491B" w:rsidRPr="002B0D05" w:rsidRDefault="00031353" w:rsidP="00292969">
      <w:pPr>
        <w:tabs>
          <w:tab w:val="left" w:pos="2395"/>
        </w:tabs>
        <w:spacing w:before="199" w:after="0" w:line="32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2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>In CMD Prompt window, enter “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lmhostid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 xml:space="preserve"> -</w:t>
      </w:r>
      <w:proofErr w:type="spellStart"/>
      <w:r w:rsidRPr="002B0D05">
        <w:rPr>
          <w:rFonts w:ascii="Times New Roman" w:hAnsi="Times New Roman"/>
          <w:color w:val="000000"/>
          <w:sz w:val="28"/>
          <w:szCs w:val="28"/>
        </w:rPr>
        <w:t>vsn</w:t>
      </w:r>
      <w:proofErr w:type="spellEnd"/>
      <w:r w:rsidRPr="002B0D05">
        <w:rPr>
          <w:rFonts w:ascii="Times New Roman" w:hAnsi="Times New Roman"/>
          <w:color w:val="000000"/>
          <w:sz w:val="28"/>
          <w:szCs w:val="28"/>
        </w:rPr>
        <w:t>”</w:t>
      </w:r>
    </w:p>
    <w:p w14:paraId="2A62BA05" w14:textId="77777777" w:rsidR="0052491B" w:rsidRPr="002B0D05" w:rsidRDefault="00031353" w:rsidP="00292969">
      <w:pPr>
        <w:tabs>
          <w:tab w:val="left" w:pos="2395"/>
        </w:tabs>
        <w:spacing w:before="276" w:after="0" w:line="402" w:lineRule="exact"/>
        <w:ind w:left="1943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24"/>
          <w:szCs w:val="24"/>
        </w:rPr>
        <w:t>3.</w:t>
      </w:r>
      <w:r w:rsidRPr="002B0D05">
        <w:rPr>
          <w:rFonts w:ascii="Times New Roman" w:hAnsi="Times New Roman"/>
          <w:color w:val="000000"/>
          <w:sz w:val="28"/>
          <w:szCs w:val="28"/>
        </w:rPr>
        <w:tab/>
        <w:t xml:space="preserve">Host </w:t>
      </w:r>
      <w:r w:rsidRPr="002B0D05">
        <w:rPr>
          <w:rFonts w:ascii="Times New Roman" w:hAnsi="Times New Roman"/>
          <w:color w:val="000000"/>
          <w:sz w:val="36"/>
          <w:szCs w:val="36"/>
        </w:rPr>
        <w:t>ID is the value that follows DISK_SERIAL_NUM.</w:t>
      </w:r>
    </w:p>
    <w:p w14:paraId="288708D1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5F69F9D7" w14:textId="643046C2" w:rsidR="0052491B" w:rsidRPr="002B0D05" w:rsidRDefault="002B6AAE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88EC80E">
          <v:shape id="_x0000_s1028" type="#_x0000_t75" style="position:absolute;left:0;text-align:left;margin-left:44.55pt;margin-top:219.5pt;width:729.55pt;height:139pt;z-index:-11;mso-position-horizontal-relative:page;mso-position-vertical-relative:page" o:allowincell="f">
            <v:imagedata r:id="rId68" o:title=""/>
            <w10:wrap anchorx="page" anchory="page"/>
          </v:shape>
        </w:pict>
      </w:r>
    </w:p>
    <w:p w14:paraId="7FA2849E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18C6A79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1818585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790217E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605C2DB8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4B52D139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43314854" w14:textId="77777777" w:rsidR="0052491B" w:rsidRPr="002B0D05" w:rsidRDefault="0052491B" w:rsidP="00292969">
      <w:pPr>
        <w:spacing w:after="0" w:line="414" w:lineRule="exact"/>
        <w:ind w:left="2215" w:right="98"/>
        <w:rPr>
          <w:rFonts w:ascii="Times New Roman" w:hAnsi="Times New Roman"/>
          <w:sz w:val="24"/>
          <w:szCs w:val="24"/>
        </w:rPr>
      </w:pPr>
    </w:p>
    <w:p w14:paraId="54B0A970" w14:textId="77777777" w:rsidR="0052491B" w:rsidRPr="002B0D05" w:rsidRDefault="00031353" w:rsidP="00292969">
      <w:pPr>
        <w:tabs>
          <w:tab w:val="left" w:pos="8230"/>
        </w:tabs>
        <w:spacing w:before="130" w:after="0" w:line="414" w:lineRule="exact"/>
        <w:ind w:left="2215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000000"/>
          <w:sz w:val="36"/>
          <w:szCs w:val="36"/>
        </w:rPr>
        <w:t xml:space="preserve">In this example, Host ID is: f64bf324 </w:t>
      </w:r>
      <w:r w:rsidRPr="002B0D05">
        <w:rPr>
          <w:rFonts w:ascii="Times New Roman" w:hAnsi="Times New Roman"/>
          <w:color w:val="000000"/>
          <w:sz w:val="36"/>
          <w:szCs w:val="36"/>
        </w:rPr>
        <w:tab/>
        <w:t>(not case sensitive)</w:t>
      </w:r>
    </w:p>
    <w:p w14:paraId="18610F3F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5E92AA65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</w:p>
    <w:p w14:paraId="3B9FBB9C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79ED1E1E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18A96BEC" w14:textId="77777777" w:rsidR="0052491B" w:rsidRPr="002B0D05" w:rsidRDefault="0052491B" w:rsidP="00292969">
      <w:pPr>
        <w:spacing w:after="0" w:line="1012" w:lineRule="exact"/>
        <w:ind w:left="7496" w:right="98"/>
        <w:rPr>
          <w:rFonts w:ascii="Times New Roman" w:hAnsi="Times New Roman"/>
          <w:sz w:val="24"/>
          <w:szCs w:val="24"/>
        </w:rPr>
      </w:pPr>
    </w:p>
    <w:p w14:paraId="369DFC80" w14:textId="77777777" w:rsidR="0052491B" w:rsidRPr="002B0D05" w:rsidRDefault="00031353" w:rsidP="00A55F48">
      <w:pPr>
        <w:spacing w:before="668" w:after="0" w:line="1012" w:lineRule="exact"/>
        <w:ind w:left="5670" w:right="98"/>
        <w:rPr>
          <w:rFonts w:ascii="Times New Roman" w:hAnsi="Times New Roman"/>
        </w:rPr>
      </w:pPr>
      <w:r w:rsidRPr="002B0D05">
        <w:rPr>
          <w:rFonts w:ascii="Times New Roman" w:hAnsi="Times New Roman"/>
          <w:color w:val="FF0000"/>
          <w:sz w:val="88"/>
          <w:szCs w:val="88"/>
        </w:rPr>
        <w:t>Appendix B</w:t>
      </w:r>
    </w:p>
    <w:p w14:paraId="65EC8414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D93DB57" w14:textId="77777777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89DBFDE">
          <v:shape id="_x0000_s1027" type="#_x0000_t75" style="position:absolute;margin-left:63.8pt;margin-top:36.7pt;width:818pt;height:454.6pt;z-index:-34;mso-position-horizontal-relative:page;mso-position-vertical-relative:page" o:allowincell="f">
            <v:imagedata r:id="rId69" o:title=""/>
            <w10:wrap anchorx="page" anchory="page"/>
          </v:shape>
        </w:pict>
      </w:r>
    </w:p>
    <w:p w14:paraId="6C527DE8" w14:textId="77777777" w:rsidR="0052491B" w:rsidRPr="002B0D05" w:rsidRDefault="0052491B" w:rsidP="00292969">
      <w:pPr>
        <w:spacing w:after="0" w:line="240" w:lineRule="exact"/>
        <w:ind w:right="98"/>
        <w:rPr>
          <w:rFonts w:ascii="Times New Roman" w:hAnsi="Times New Roman"/>
          <w:sz w:val="12"/>
          <w:szCs w:val="12"/>
        </w:rPr>
        <w:sectPr w:rsidR="0052491B" w:rsidRPr="002B0D05" w:rsidSect="00292969">
          <w:pgSz w:w="16838" w:h="11906" w:orient="landscape" w:code="9"/>
          <w:pgMar w:top="720" w:right="720" w:bottom="720" w:left="720" w:header="0" w:footer="0" w:gutter="0"/>
          <w:cols w:space="720"/>
        </w:sectPr>
      </w:pPr>
    </w:p>
    <w:p w14:paraId="33B51D4D" w14:textId="77777777" w:rsidR="0052491B" w:rsidRPr="002B0D05" w:rsidRDefault="002B6AAE" w:rsidP="00292969">
      <w:pPr>
        <w:spacing w:after="0" w:line="240" w:lineRule="exact"/>
        <w:ind w:right="98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6D66802">
          <v:shape id="_x0000_s1026" type="#_x0000_t75" style="position:absolute;margin-left:40pt;margin-top:36.7pt;width:876.4pt;height:464.8pt;z-index:-33;mso-position-horizontal-relative:page;mso-position-vertical-relative:page" o:allowincell="f">
            <v:imagedata r:id="rId70" o:title=""/>
            <w10:wrap anchorx="page" anchory="page"/>
          </v:shape>
        </w:pict>
      </w:r>
    </w:p>
    <w:sectPr w:rsidR="0052491B" w:rsidRPr="002B0D05" w:rsidSect="00292969">
      <w:pgSz w:w="16838" w:h="11906" w:orient="landscape" w:code="9"/>
      <w:pgMar w:top="720" w:right="720" w:bottom="72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509BE"/>
    <w:multiLevelType w:val="hybridMultilevel"/>
    <w:tmpl w:val="3BEC5E9E"/>
    <w:lvl w:ilvl="0" w:tplc="4D9A79BC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36"/>
        <w:szCs w:val="2"/>
      </w:rPr>
    </w:lvl>
    <w:lvl w:ilvl="1" w:tplc="04090003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" w15:restartNumberingAfterBreak="0">
    <w:nsid w:val="0D4710D9"/>
    <w:multiLevelType w:val="hybridMultilevel"/>
    <w:tmpl w:val="0276D3DA"/>
    <w:lvl w:ilvl="0" w:tplc="0409000F">
      <w:start w:val="1"/>
      <w:numFmt w:val="decimal"/>
      <w:lvlText w:val="%1."/>
      <w:lvlJc w:val="left"/>
      <w:pPr>
        <w:ind w:left="3197" w:hanging="360"/>
      </w:pPr>
    </w:lvl>
    <w:lvl w:ilvl="1" w:tplc="04090019" w:tentative="1">
      <w:start w:val="1"/>
      <w:numFmt w:val="lowerLetter"/>
      <w:lvlText w:val="%2."/>
      <w:lvlJc w:val="left"/>
      <w:pPr>
        <w:ind w:left="3917" w:hanging="360"/>
      </w:pPr>
    </w:lvl>
    <w:lvl w:ilvl="2" w:tplc="0409001B" w:tentative="1">
      <w:start w:val="1"/>
      <w:numFmt w:val="lowerRoman"/>
      <w:lvlText w:val="%3."/>
      <w:lvlJc w:val="right"/>
      <w:pPr>
        <w:ind w:left="4637" w:hanging="180"/>
      </w:pPr>
    </w:lvl>
    <w:lvl w:ilvl="3" w:tplc="0409000F" w:tentative="1">
      <w:start w:val="1"/>
      <w:numFmt w:val="decimal"/>
      <w:lvlText w:val="%4."/>
      <w:lvlJc w:val="left"/>
      <w:pPr>
        <w:ind w:left="5357" w:hanging="360"/>
      </w:pPr>
    </w:lvl>
    <w:lvl w:ilvl="4" w:tplc="04090019" w:tentative="1">
      <w:start w:val="1"/>
      <w:numFmt w:val="lowerLetter"/>
      <w:lvlText w:val="%5."/>
      <w:lvlJc w:val="left"/>
      <w:pPr>
        <w:ind w:left="6077" w:hanging="360"/>
      </w:pPr>
    </w:lvl>
    <w:lvl w:ilvl="5" w:tplc="0409001B" w:tentative="1">
      <w:start w:val="1"/>
      <w:numFmt w:val="lowerRoman"/>
      <w:lvlText w:val="%6."/>
      <w:lvlJc w:val="right"/>
      <w:pPr>
        <w:ind w:left="6797" w:hanging="180"/>
      </w:pPr>
    </w:lvl>
    <w:lvl w:ilvl="6" w:tplc="0409000F" w:tentative="1">
      <w:start w:val="1"/>
      <w:numFmt w:val="decimal"/>
      <w:lvlText w:val="%7."/>
      <w:lvlJc w:val="left"/>
      <w:pPr>
        <w:ind w:left="7517" w:hanging="360"/>
      </w:pPr>
    </w:lvl>
    <w:lvl w:ilvl="7" w:tplc="04090019" w:tentative="1">
      <w:start w:val="1"/>
      <w:numFmt w:val="lowerLetter"/>
      <w:lvlText w:val="%8."/>
      <w:lvlJc w:val="left"/>
      <w:pPr>
        <w:ind w:left="8237" w:hanging="360"/>
      </w:pPr>
    </w:lvl>
    <w:lvl w:ilvl="8" w:tplc="0409001B" w:tentative="1">
      <w:start w:val="1"/>
      <w:numFmt w:val="lowerRoman"/>
      <w:lvlText w:val="%9."/>
      <w:lvlJc w:val="right"/>
      <w:pPr>
        <w:ind w:left="8957" w:hanging="180"/>
      </w:pPr>
    </w:lvl>
  </w:abstractNum>
  <w:abstractNum w:abstractNumId="2" w15:restartNumberingAfterBreak="0">
    <w:nsid w:val="15D2584E"/>
    <w:multiLevelType w:val="hybridMultilevel"/>
    <w:tmpl w:val="1FBA836E"/>
    <w:lvl w:ilvl="0" w:tplc="8A7673BE">
      <w:start w:val="1"/>
      <w:numFmt w:val="decimal"/>
      <w:lvlText w:val="%1."/>
      <w:lvlJc w:val="left"/>
      <w:pPr>
        <w:ind w:left="3002" w:hanging="525"/>
      </w:pPr>
      <w:rPr>
        <w:rFonts w:hint="default"/>
        <w:color w:val="000000"/>
        <w:w w:val="95"/>
        <w:sz w:val="56"/>
      </w:rPr>
    </w:lvl>
    <w:lvl w:ilvl="1" w:tplc="04090019">
      <w:start w:val="1"/>
      <w:numFmt w:val="lowerLetter"/>
      <w:lvlText w:val="%2."/>
      <w:lvlJc w:val="left"/>
      <w:pPr>
        <w:ind w:left="3557" w:hanging="360"/>
      </w:pPr>
    </w:lvl>
    <w:lvl w:ilvl="2" w:tplc="0409001B" w:tentative="1">
      <w:start w:val="1"/>
      <w:numFmt w:val="lowerRoman"/>
      <w:lvlText w:val="%3."/>
      <w:lvlJc w:val="right"/>
      <w:pPr>
        <w:ind w:left="4277" w:hanging="180"/>
      </w:pPr>
    </w:lvl>
    <w:lvl w:ilvl="3" w:tplc="0409000F" w:tentative="1">
      <w:start w:val="1"/>
      <w:numFmt w:val="decimal"/>
      <w:lvlText w:val="%4."/>
      <w:lvlJc w:val="left"/>
      <w:pPr>
        <w:ind w:left="4997" w:hanging="360"/>
      </w:pPr>
    </w:lvl>
    <w:lvl w:ilvl="4" w:tplc="04090019" w:tentative="1">
      <w:start w:val="1"/>
      <w:numFmt w:val="lowerLetter"/>
      <w:lvlText w:val="%5."/>
      <w:lvlJc w:val="left"/>
      <w:pPr>
        <w:ind w:left="5717" w:hanging="360"/>
      </w:pPr>
    </w:lvl>
    <w:lvl w:ilvl="5" w:tplc="0409001B" w:tentative="1">
      <w:start w:val="1"/>
      <w:numFmt w:val="lowerRoman"/>
      <w:lvlText w:val="%6."/>
      <w:lvlJc w:val="right"/>
      <w:pPr>
        <w:ind w:left="6437" w:hanging="180"/>
      </w:pPr>
    </w:lvl>
    <w:lvl w:ilvl="6" w:tplc="0409000F" w:tentative="1">
      <w:start w:val="1"/>
      <w:numFmt w:val="decimal"/>
      <w:lvlText w:val="%7."/>
      <w:lvlJc w:val="left"/>
      <w:pPr>
        <w:ind w:left="7157" w:hanging="360"/>
      </w:pPr>
    </w:lvl>
    <w:lvl w:ilvl="7" w:tplc="04090019" w:tentative="1">
      <w:start w:val="1"/>
      <w:numFmt w:val="lowerLetter"/>
      <w:lvlText w:val="%8."/>
      <w:lvlJc w:val="left"/>
      <w:pPr>
        <w:ind w:left="7877" w:hanging="360"/>
      </w:pPr>
    </w:lvl>
    <w:lvl w:ilvl="8" w:tplc="0409001B" w:tentative="1">
      <w:start w:val="1"/>
      <w:numFmt w:val="lowerRoman"/>
      <w:lvlText w:val="%9."/>
      <w:lvlJc w:val="right"/>
      <w:pPr>
        <w:ind w:left="8597" w:hanging="180"/>
      </w:pPr>
    </w:lvl>
  </w:abstractNum>
  <w:abstractNum w:abstractNumId="3" w15:restartNumberingAfterBreak="0">
    <w:nsid w:val="19B573BC"/>
    <w:multiLevelType w:val="hybridMultilevel"/>
    <w:tmpl w:val="7EBA2E58"/>
    <w:lvl w:ilvl="0" w:tplc="16C258B0">
      <w:numFmt w:val="bullet"/>
      <w:lvlText w:val="•"/>
      <w:lvlJc w:val="left"/>
      <w:pPr>
        <w:ind w:left="400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4" w15:restartNumberingAfterBreak="0">
    <w:nsid w:val="1CF2145A"/>
    <w:multiLevelType w:val="hybridMultilevel"/>
    <w:tmpl w:val="C5C48446"/>
    <w:lvl w:ilvl="0" w:tplc="8A7673BE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214D67"/>
    <w:multiLevelType w:val="hybridMultilevel"/>
    <w:tmpl w:val="67FCA968"/>
    <w:lvl w:ilvl="0" w:tplc="16C258B0">
      <w:numFmt w:val="bullet"/>
      <w:lvlText w:val="•"/>
      <w:lvlJc w:val="left"/>
      <w:pPr>
        <w:ind w:left="153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6" w15:restartNumberingAfterBreak="0">
    <w:nsid w:val="2B313817"/>
    <w:multiLevelType w:val="hybridMultilevel"/>
    <w:tmpl w:val="27EA88F0"/>
    <w:lvl w:ilvl="0" w:tplc="8A7673BE">
      <w:start w:val="1"/>
      <w:numFmt w:val="decimal"/>
      <w:lvlText w:val="%1."/>
      <w:lvlJc w:val="left"/>
      <w:pPr>
        <w:ind w:left="4082" w:hanging="525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FF7CF3AC">
      <w:start w:val="1"/>
      <w:numFmt w:val="decimal"/>
      <w:lvlText w:val="%9."/>
      <w:lvlJc w:val="left"/>
      <w:pPr>
        <w:ind w:left="7560" w:hanging="180"/>
      </w:pPr>
      <w:rPr>
        <w:rFonts w:hint="default"/>
        <w:color w:val="000000"/>
        <w:w w:val="95"/>
        <w:sz w:val="48"/>
        <w:szCs w:val="46"/>
      </w:rPr>
    </w:lvl>
  </w:abstractNum>
  <w:abstractNum w:abstractNumId="7" w15:restartNumberingAfterBreak="0">
    <w:nsid w:val="323673F2"/>
    <w:multiLevelType w:val="hybridMultilevel"/>
    <w:tmpl w:val="ACEA3444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abstractNum w:abstractNumId="8" w15:restartNumberingAfterBreak="0">
    <w:nsid w:val="374332BA"/>
    <w:multiLevelType w:val="hybridMultilevel"/>
    <w:tmpl w:val="90A457CA"/>
    <w:lvl w:ilvl="0" w:tplc="8A7673BE">
      <w:start w:val="1"/>
      <w:numFmt w:val="decimal"/>
      <w:lvlText w:val="%1."/>
      <w:lvlJc w:val="left"/>
      <w:pPr>
        <w:ind w:left="774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8460" w:hanging="360"/>
      </w:pPr>
    </w:lvl>
    <w:lvl w:ilvl="2" w:tplc="0409001B" w:tentative="1">
      <w:start w:val="1"/>
      <w:numFmt w:val="lowerRoman"/>
      <w:lvlText w:val="%3."/>
      <w:lvlJc w:val="right"/>
      <w:pPr>
        <w:ind w:left="9180" w:hanging="180"/>
      </w:pPr>
    </w:lvl>
    <w:lvl w:ilvl="3" w:tplc="0409000F" w:tentative="1">
      <w:start w:val="1"/>
      <w:numFmt w:val="decimal"/>
      <w:lvlText w:val="%4."/>
      <w:lvlJc w:val="left"/>
      <w:pPr>
        <w:ind w:left="9900" w:hanging="360"/>
      </w:pPr>
    </w:lvl>
    <w:lvl w:ilvl="4" w:tplc="04090019" w:tentative="1">
      <w:start w:val="1"/>
      <w:numFmt w:val="lowerLetter"/>
      <w:lvlText w:val="%5."/>
      <w:lvlJc w:val="left"/>
      <w:pPr>
        <w:ind w:left="10620" w:hanging="360"/>
      </w:pPr>
    </w:lvl>
    <w:lvl w:ilvl="5" w:tplc="0409001B" w:tentative="1">
      <w:start w:val="1"/>
      <w:numFmt w:val="lowerRoman"/>
      <w:lvlText w:val="%6."/>
      <w:lvlJc w:val="right"/>
      <w:pPr>
        <w:ind w:left="11340" w:hanging="180"/>
      </w:pPr>
    </w:lvl>
    <w:lvl w:ilvl="6" w:tplc="0409000F" w:tentative="1">
      <w:start w:val="1"/>
      <w:numFmt w:val="decimal"/>
      <w:lvlText w:val="%7."/>
      <w:lvlJc w:val="left"/>
      <w:pPr>
        <w:ind w:left="12060" w:hanging="360"/>
      </w:pPr>
    </w:lvl>
    <w:lvl w:ilvl="7" w:tplc="04090019" w:tentative="1">
      <w:start w:val="1"/>
      <w:numFmt w:val="lowerLetter"/>
      <w:lvlText w:val="%8."/>
      <w:lvlJc w:val="left"/>
      <w:pPr>
        <w:ind w:left="12780" w:hanging="360"/>
      </w:pPr>
    </w:lvl>
    <w:lvl w:ilvl="8" w:tplc="0409001B" w:tentative="1">
      <w:start w:val="1"/>
      <w:numFmt w:val="lowerRoman"/>
      <w:lvlText w:val="%9."/>
      <w:lvlJc w:val="right"/>
      <w:pPr>
        <w:ind w:left="13500" w:hanging="180"/>
      </w:pPr>
    </w:lvl>
  </w:abstractNum>
  <w:abstractNum w:abstractNumId="9" w15:restartNumberingAfterBreak="0">
    <w:nsid w:val="401C3749"/>
    <w:multiLevelType w:val="hybridMultilevel"/>
    <w:tmpl w:val="469635D6"/>
    <w:lvl w:ilvl="0" w:tplc="16C258B0">
      <w:numFmt w:val="bullet"/>
      <w:lvlText w:val="•"/>
      <w:lvlJc w:val="left"/>
      <w:pPr>
        <w:ind w:left="1792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2" w:hanging="360"/>
      </w:pPr>
      <w:rPr>
        <w:rFonts w:ascii="Wingdings" w:hAnsi="Wingdings" w:hint="default"/>
      </w:rPr>
    </w:lvl>
  </w:abstractNum>
  <w:abstractNum w:abstractNumId="10" w15:restartNumberingAfterBreak="0">
    <w:nsid w:val="41FB0482"/>
    <w:multiLevelType w:val="hybridMultilevel"/>
    <w:tmpl w:val="7582781A"/>
    <w:lvl w:ilvl="0" w:tplc="16C258B0">
      <w:numFmt w:val="bullet"/>
      <w:lvlText w:val="•"/>
      <w:lvlJc w:val="left"/>
      <w:pPr>
        <w:ind w:left="3936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16C258B0">
      <w:numFmt w:val="bullet"/>
      <w:lvlText w:val="•"/>
      <w:lvlJc w:val="left"/>
      <w:pPr>
        <w:ind w:left="7295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</w:abstractNum>
  <w:abstractNum w:abstractNumId="11" w15:restartNumberingAfterBreak="0">
    <w:nsid w:val="585E493C"/>
    <w:multiLevelType w:val="hybridMultilevel"/>
    <w:tmpl w:val="9D0A3486"/>
    <w:lvl w:ilvl="0" w:tplc="0409000F">
      <w:start w:val="1"/>
      <w:numFmt w:val="decimal"/>
      <w:lvlText w:val="%1."/>
      <w:lvlJc w:val="left"/>
      <w:pPr>
        <w:ind w:left="1888" w:hanging="360"/>
      </w:pPr>
    </w:lvl>
    <w:lvl w:ilvl="1" w:tplc="04090019" w:tentative="1">
      <w:start w:val="1"/>
      <w:numFmt w:val="lowerLetter"/>
      <w:lvlText w:val="%2."/>
      <w:lvlJc w:val="left"/>
      <w:pPr>
        <w:ind w:left="2608" w:hanging="360"/>
      </w:pPr>
    </w:lvl>
    <w:lvl w:ilvl="2" w:tplc="0409001B" w:tentative="1">
      <w:start w:val="1"/>
      <w:numFmt w:val="lowerRoman"/>
      <w:lvlText w:val="%3."/>
      <w:lvlJc w:val="right"/>
      <w:pPr>
        <w:ind w:left="3328" w:hanging="180"/>
      </w:pPr>
    </w:lvl>
    <w:lvl w:ilvl="3" w:tplc="0409000F" w:tentative="1">
      <w:start w:val="1"/>
      <w:numFmt w:val="decimal"/>
      <w:lvlText w:val="%4."/>
      <w:lvlJc w:val="left"/>
      <w:pPr>
        <w:ind w:left="4048" w:hanging="360"/>
      </w:pPr>
    </w:lvl>
    <w:lvl w:ilvl="4" w:tplc="04090019" w:tentative="1">
      <w:start w:val="1"/>
      <w:numFmt w:val="lowerLetter"/>
      <w:lvlText w:val="%5."/>
      <w:lvlJc w:val="left"/>
      <w:pPr>
        <w:ind w:left="4768" w:hanging="360"/>
      </w:pPr>
    </w:lvl>
    <w:lvl w:ilvl="5" w:tplc="0409001B" w:tentative="1">
      <w:start w:val="1"/>
      <w:numFmt w:val="lowerRoman"/>
      <w:lvlText w:val="%6."/>
      <w:lvlJc w:val="right"/>
      <w:pPr>
        <w:ind w:left="5488" w:hanging="180"/>
      </w:pPr>
    </w:lvl>
    <w:lvl w:ilvl="6" w:tplc="0409000F" w:tentative="1">
      <w:start w:val="1"/>
      <w:numFmt w:val="decimal"/>
      <w:lvlText w:val="%7."/>
      <w:lvlJc w:val="left"/>
      <w:pPr>
        <w:ind w:left="6208" w:hanging="360"/>
      </w:pPr>
    </w:lvl>
    <w:lvl w:ilvl="7" w:tplc="04090019" w:tentative="1">
      <w:start w:val="1"/>
      <w:numFmt w:val="lowerLetter"/>
      <w:lvlText w:val="%8."/>
      <w:lvlJc w:val="left"/>
      <w:pPr>
        <w:ind w:left="6928" w:hanging="360"/>
      </w:pPr>
    </w:lvl>
    <w:lvl w:ilvl="8" w:tplc="0409001B" w:tentative="1">
      <w:start w:val="1"/>
      <w:numFmt w:val="lowerRoman"/>
      <w:lvlText w:val="%9."/>
      <w:lvlJc w:val="right"/>
      <w:pPr>
        <w:ind w:left="7648" w:hanging="180"/>
      </w:pPr>
    </w:lvl>
  </w:abstractNum>
  <w:abstractNum w:abstractNumId="12" w15:restartNumberingAfterBreak="0">
    <w:nsid w:val="59B42835"/>
    <w:multiLevelType w:val="hybridMultilevel"/>
    <w:tmpl w:val="8356EC1C"/>
    <w:lvl w:ilvl="0" w:tplc="04090001">
      <w:start w:val="1"/>
      <w:numFmt w:val="bullet"/>
      <w:lvlText w:val=""/>
      <w:lvlJc w:val="left"/>
      <w:pPr>
        <w:ind w:left="2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76" w:hanging="360"/>
      </w:pPr>
      <w:rPr>
        <w:rFonts w:ascii="Wingdings" w:hAnsi="Wingdings" w:hint="default"/>
      </w:rPr>
    </w:lvl>
  </w:abstractNum>
  <w:abstractNum w:abstractNumId="13" w15:restartNumberingAfterBreak="0">
    <w:nsid w:val="6C7F2309"/>
    <w:multiLevelType w:val="hybridMultilevel"/>
    <w:tmpl w:val="8DF806F0"/>
    <w:lvl w:ilvl="0" w:tplc="8A7673BE">
      <w:start w:val="1"/>
      <w:numFmt w:val="decimal"/>
      <w:lvlText w:val="%1."/>
      <w:lvlJc w:val="left"/>
      <w:pPr>
        <w:ind w:left="3720" w:hanging="360"/>
      </w:pPr>
      <w:rPr>
        <w:rFonts w:hint="default"/>
        <w:color w:val="000000"/>
        <w:w w:val="95"/>
        <w:sz w:val="56"/>
      </w:rPr>
    </w:lvl>
    <w:lvl w:ilvl="1" w:tplc="04090019" w:tentative="1">
      <w:start w:val="1"/>
      <w:numFmt w:val="lowerLetter"/>
      <w:lvlText w:val="%2."/>
      <w:lvlJc w:val="left"/>
      <w:pPr>
        <w:ind w:left="4440" w:hanging="360"/>
      </w:pPr>
    </w:lvl>
    <w:lvl w:ilvl="2" w:tplc="0409001B" w:tentative="1">
      <w:start w:val="1"/>
      <w:numFmt w:val="lowerRoman"/>
      <w:lvlText w:val="%3."/>
      <w:lvlJc w:val="right"/>
      <w:pPr>
        <w:ind w:left="5160" w:hanging="180"/>
      </w:pPr>
    </w:lvl>
    <w:lvl w:ilvl="3" w:tplc="0409000F" w:tentative="1">
      <w:start w:val="1"/>
      <w:numFmt w:val="decimal"/>
      <w:lvlText w:val="%4."/>
      <w:lvlJc w:val="left"/>
      <w:pPr>
        <w:ind w:left="5880" w:hanging="360"/>
      </w:pPr>
    </w:lvl>
    <w:lvl w:ilvl="4" w:tplc="04090019" w:tentative="1">
      <w:start w:val="1"/>
      <w:numFmt w:val="lowerLetter"/>
      <w:lvlText w:val="%5."/>
      <w:lvlJc w:val="left"/>
      <w:pPr>
        <w:ind w:left="6600" w:hanging="360"/>
      </w:pPr>
    </w:lvl>
    <w:lvl w:ilvl="5" w:tplc="0409001B" w:tentative="1">
      <w:start w:val="1"/>
      <w:numFmt w:val="lowerRoman"/>
      <w:lvlText w:val="%6."/>
      <w:lvlJc w:val="right"/>
      <w:pPr>
        <w:ind w:left="7320" w:hanging="180"/>
      </w:pPr>
    </w:lvl>
    <w:lvl w:ilvl="6" w:tplc="0409000F" w:tentative="1">
      <w:start w:val="1"/>
      <w:numFmt w:val="decimal"/>
      <w:lvlText w:val="%7."/>
      <w:lvlJc w:val="left"/>
      <w:pPr>
        <w:ind w:left="8040" w:hanging="360"/>
      </w:pPr>
    </w:lvl>
    <w:lvl w:ilvl="7" w:tplc="04090019" w:tentative="1">
      <w:start w:val="1"/>
      <w:numFmt w:val="lowerLetter"/>
      <w:lvlText w:val="%8."/>
      <w:lvlJc w:val="left"/>
      <w:pPr>
        <w:ind w:left="8760" w:hanging="360"/>
      </w:pPr>
    </w:lvl>
    <w:lvl w:ilvl="8" w:tplc="0409001B" w:tentative="1">
      <w:start w:val="1"/>
      <w:numFmt w:val="lowerRoman"/>
      <w:lvlText w:val="%9."/>
      <w:lvlJc w:val="right"/>
      <w:pPr>
        <w:ind w:left="9480" w:hanging="180"/>
      </w:pPr>
    </w:lvl>
  </w:abstractNum>
  <w:abstractNum w:abstractNumId="14" w15:restartNumberingAfterBreak="0">
    <w:nsid w:val="703F6F70"/>
    <w:multiLevelType w:val="hybridMultilevel"/>
    <w:tmpl w:val="BC382EEC"/>
    <w:lvl w:ilvl="0" w:tplc="0409000F">
      <w:start w:val="1"/>
      <w:numFmt w:val="decimal"/>
      <w:lvlText w:val="%1."/>
      <w:lvlJc w:val="left"/>
      <w:pPr>
        <w:ind w:left="2388" w:hanging="360"/>
      </w:pPr>
    </w:lvl>
    <w:lvl w:ilvl="1" w:tplc="04090019" w:tentative="1">
      <w:start w:val="1"/>
      <w:numFmt w:val="lowerLetter"/>
      <w:lvlText w:val="%2."/>
      <w:lvlJc w:val="left"/>
      <w:pPr>
        <w:ind w:left="3108" w:hanging="360"/>
      </w:pPr>
    </w:lvl>
    <w:lvl w:ilvl="2" w:tplc="0409001B" w:tentative="1">
      <w:start w:val="1"/>
      <w:numFmt w:val="lowerRoman"/>
      <w:lvlText w:val="%3."/>
      <w:lvlJc w:val="right"/>
      <w:pPr>
        <w:ind w:left="3828" w:hanging="180"/>
      </w:pPr>
    </w:lvl>
    <w:lvl w:ilvl="3" w:tplc="0409000F" w:tentative="1">
      <w:start w:val="1"/>
      <w:numFmt w:val="decimal"/>
      <w:lvlText w:val="%4."/>
      <w:lvlJc w:val="left"/>
      <w:pPr>
        <w:ind w:left="4548" w:hanging="360"/>
      </w:pPr>
    </w:lvl>
    <w:lvl w:ilvl="4" w:tplc="04090019" w:tentative="1">
      <w:start w:val="1"/>
      <w:numFmt w:val="lowerLetter"/>
      <w:lvlText w:val="%5."/>
      <w:lvlJc w:val="left"/>
      <w:pPr>
        <w:ind w:left="5268" w:hanging="360"/>
      </w:pPr>
    </w:lvl>
    <w:lvl w:ilvl="5" w:tplc="0409001B" w:tentative="1">
      <w:start w:val="1"/>
      <w:numFmt w:val="lowerRoman"/>
      <w:lvlText w:val="%6."/>
      <w:lvlJc w:val="right"/>
      <w:pPr>
        <w:ind w:left="5988" w:hanging="180"/>
      </w:pPr>
    </w:lvl>
    <w:lvl w:ilvl="6" w:tplc="0409000F" w:tentative="1">
      <w:start w:val="1"/>
      <w:numFmt w:val="decimal"/>
      <w:lvlText w:val="%7."/>
      <w:lvlJc w:val="left"/>
      <w:pPr>
        <w:ind w:left="6708" w:hanging="360"/>
      </w:pPr>
    </w:lvl>
    <w:lvl w:ilvl="7" w:tplc="04090019" w:tentative="1">
      <w:start w:val="1"/>
      <w:numFmt w:val="lowerLetter"/>
      <w:lvlText w:val="%8."/>
      <w:lvlJc w:val="left"/>
      <w:pPr>
        <w:ind w:left="7428" w:hanging="360"/>
      </w:pPr>
    </w:lvl>
    <w:lvl w:ilvl="8" w:tplc="0409001B" w:tentative="1">
      <w:start w:val="1"/>
      <w:numFmt w:val="lowerRoman"/>
      <w:lvlText w:val="%9."/>
      <w:lvlJc w:val="right"/>
      <w:pPr>
        <w:ind w:left="8148" w:hanging="180"/>
      </w:pPr>
    </w:lvl>
  </w:abstractNum>
  <w:abstractNum w:abstractNumId="15" w15:restartNumberingAfterBreak="0">
    <w:nsid w:val="705E1CF9"/>
    <w:multiLevelType w:val="hybridMultilevel"/>
    <w:tmpl w:val="004A61DC"/>
    <w:lvl w:ilvl="0" w:tplc="16C258B0">
      <w:numFmt w:val="bullet"/>
      <w:lvlText w:val="•"/>
      <w:lvlJc w:val="left"/>
      <w:pPr>
        <w:ind w:left="3121" w:hanging="1125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>
      <w:start w:val="1"/>
      <w:numFmt w:val="bullet"/>
      <w:lvlText w:val="o"/>
      <w:lvlJc w:val="left"/>
      <w:pPr>
        <w:ind w:left="30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6" w:hanging="360"/>
      </w:pPr>
      <w:rPr>
        <w:rFonts w:ascii="Wingdings" w:hAnsi="Wingdings" w:hint="default"/>
      </w:rPr>
    </w:lvl>
  </w:abstractNum>
  <w:abstractNum w:abstractNumId="16" w15:restartNumberingAfterBreak="0">
    <w:nsid w:val="70A412F7"/>
    <w:multiLevelType w:val="hybridMultilevel"/>
    <w:tmpl w:val="8CD8D1EA"/>
    <w:lvl w:ilvl="0" w:tplc="0409000F">
      <w:start w:val="1"/>
      <w:numFmt w:val="decimal"/>
      <w:lvlText w:val="%1."/>
      <w:lvlJc w:val="left"/>
      <w:pPr>
        <w:ind w:left="1593" w:hanging="360"/>
      </w:pPr>
    </w:lvl>
    <w:lvl w:ilvl="1" w:tplc="04090019" w:tentative="1">
      <w:start w:val="1"/>
      <w:numFmt w:val="lowerLetter"/>
      <w:lvlText w:val="%2."/>
      <w:lvlJc w:val="left"/>
      <w:pPr>
        <w:ind w:left="2313" w:hanging="360"/>
      </w:pPr>
    </w:lvl>
    <w:lvl w:ilvl="2" w:tplc="0409001B" w:tentative="1">
      <w:start w:val="1"/>
      <w:numFmt w:val="lowerRoman"/>
      <w:lvlText w:val="%3."/>
      <w:lvlJc w:val="right"/>
      <w:pPr>
        <w:ind w:left="3033" w:hanging="180"/>
      </w:pPr>
    </w:lvl>
    <w:lvl w:ilvl="3" w:tplc="0409000F" w:tentative="1">
      <w:start w:val="1"/>
      <w:numFmt w:val="decimal"/>
      <w:lvlText w:val="%4."/>
      <w:lvlJc w:val="left"/>
      <w:pPr>
        <w:ind w:left="3753" w:hanging="360"/>
      </w:pPr>
    </w:lvl>
    <w:lvl w:ilvl="4" w:tplc="04090019" w:tentative="1">
      <w:start w:val="1"/>
      <w:numFmt w:val="lowerLetter"/>
      <w:lvlText w:val="%5."/>
      <w:lvlJc w:val="left"/>
      <w:pPr>
        <w:ind w:left="4473" w:hanging="360"/>
      </w:pPr>
    </w:lvl>
    <w:lvl w:ilvl="5" w:tplc="0409001B" w:tentative="1">
      <w:start w:val="1"/>
      <w:numFmt w:val="lowerRoman"/>
      <w:lvlText w:val="%6."/>
      <w:lvlJc w:val="right"/>
      <w:pPr>
        <w:ind w:left="5193" w:hanging="180"/>
      </w:pPr>
    </w:lvl>
    <w:lvl w:ilvl="6" w:tplc="0409000F" w:tentative="1">
      <w:start w:val="1"/>
      <w:numFmt w:val="decimal"/>
      <w:lvlText w:val="%7."/>
      <w:lvlJc w:val="left"/>
      <w:pPr>
        <w:ind w:left="5913" w:hanging="360"/>
      </w:pPr>
    </w:lvl>
    <w:lvl w:ilvl="7" w:tplc="04090019" w:tentative="1">
      <w:start w:val="1"/>
      <w:numFmt w:val="lowerLetter"/>
      <w:lvlText w:val="%8."/>
      <w:lvlJc w:val="left"/>
      <w:pPr>
        <w:ind w:left="6633" w:hanging="360"/>
      </w:pPr>
    </w:lvl>
    <w:lvl w:ilvl="8" w:tplc="0409001B" w:tentative="1">
      <w:start w:val="1"/>
      <w:numFmt w:val="lowerRoman"/>
      <w:lvlText w:val="%9."/>
      <w:lvlJc w:val="right"/>
      <w:pPr>
        <w:ind w:left="7353" w:hanging="180"/>
      </w:pPr>
    </w:lvl>
  </w:abstractNum>
  <w:abstractNum w:abstractNumId="17" w15:restartNumberingAfterBreak="0">
    <w:nsid w:val="72271BAA"/>
    <w:multiLevelType w:val="hybridMultilevel"/>
    <w:tmpl w:val="ED86E066"/>
    <w:lvl w:ilvl="0" w:tplc="16C258B0">
      <w:numFmt w:val="bullet"/>
      <w:lvlText w:val="•"/>
      <w:lvlJc w:val="left"/>
      <w:pPr>
        <w:ind w:left="1747" w:hanging="360"/>
      </w:pPr>
      <w:rPr>
        <w:rFonts w:ascii="Times New Roman" w:eastAsia="Times New Roman" w:hAnsi="Times New Roman" w:cs="Times New Roman" w:hint="default"/>
        <w:color w:val="000000"/>
        <w:w w:val="98"/>
        <w:sz w:val="58"/>
      </w:rPr>
    </w:lvl>
    <w:lvl w:ilvl="1" w:tplc="04090003" w:tentative="1">
      <w:start w:val="1"/>
      <w:numFmt w:val="bullet"/>
      <w:lvlText w:val="o"/>
      <w:lvlJc w:val="left"/>
      <w:pPr>
        <w:ind w:left="2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07" w:hanging="360"/>
      </w:pPr>
      <w:rPr>
        <w:rFonts w:ascii="Wingdings" w:hAnsi="Wingdings" w:hint="default"/>
      </w:rPr>
    </w:lvl>
  </w:abstractNum>
  <w:abstractNum w:abstractNumId="18" w15:restartNumberingAfterBreak="0">
    <w:nsid w:val="76277F54"/>
    <w:multiLevelType w:val="hybridMultilevel"/>
    <w:tmpl w:val="0FE62C5E"/>
    <w:lvl w:ilvl="0" w:tplc="04090001">
      <w:start w:val="1"/>
      <w:numFmt w:val="bullet"/>
      <w:lvlText w:val=""/>
      <w:lvlJc w:val="left"/>
      <w:pPr>
        <w:ind w:left="23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48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14"/>
  </w:num>
  <w:num w:numId="4">
    <w:abstractNumId w:val="16"/>
  </w:num>
  <w:num w:numId="5">
    <w:abstractNumId w:val="12"/>
  </w:num>
  <w:num w:numId="6">
    <w:abstractNumId w:val="15"/>
  </w:num>
  <w:num w:numId="7">
    <w:abstractNumId w:val="3"/>
  </w:num>
  <w:num w:numId="8">
    <w:abstractNumId w:val="10"/>
  </w:num>
  <w:num w:numId="9">
    <w:abstractNumId w:val="5"/>
  </w:num>
  <w:num w:numId="10">
    <w:abstractNumId w:val="9"/>
  </w:num>
  <w:num w:numId="11">
    <w:abstractNumId w:val="11"/>
  </w:num>
  <w:num w:numId="12">
    <w:abstractNumId w:val="1"/>
  </w:num>
  <w:num w:numId="13">
    <w:abstractNumId w:val="2"/>
  </w:num>
  <w:num w:numId="14">
    <w:abstractNumId w:val="0"/>
  </w:num>
  <w:num w:numId="15">
    <w:abstractNumId w:val="17"/>
  </w:num>
  <w:num w:numId="16">
    <w:abstractNumId w:val="6"/>
  </w:num>
  <w:num w:numId="17">
    <w:abstractNumId w:val="13"/>
  </w:num>
  <w:num w:numId="18">
    <w:abstractNumId w:val="8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I3NbQ0NzWytDBW0lEKTi0uzszPAykwqgUAJfWABywAAAA="/>
  </w:docVars>
  <w:rsids>
    <w:rsidRoot w:val="008202E3"/>
    <w:rsid w:val="00031353"/>
    <w:rsid w:val="000A22D4"/>
    <w:rsid w:val="000B12F1"/>
    <w:rsid w:val="00132975"/>
    <w:rsid w:val="0020354E"/>
    <w:rsid w:val="00222845"/>
    <w:rsid w:val="00292969"/>
    <w:rsid w:val="002B0D05"/>
    <w:rsid w:val="002B6AAE"/>
    <w:rsid w:val="00354FD0"/>
    <w:rsid w:val="00446A69"/>
    <w:rsid w:val="004509E5"/>
    <w:rsid w:val="00473EDD"/>
    <w:rsid w:val="004E7A8F"/>
    <w:rsid w:val="0052491B"/>
    <w:rsid w:val="0053214C"/>
    <w:rsid w:val="0053791A"/>
    <w:rsid w:val="006A3003"/>
    <w:rsid w:val="007026B9"/>
    <w:rsid w:val="007B2BFB"/>
    <w:rsid w:val="007E03DE"/>
    <w:rsid w:val="008202E3"/>
    <w:rsid w:val="008419A9"/>
    <w:rsid w:val="00891404"/>
    <w:rsid w:val="008C2DFD"/>
    <w:rsid w:val="008E106C"/>
    <w:rsid w:val="00A55F48"/>
    <w:rsid w:val="00C5226B"/>
    <w:rsid w:val="00C851CC"/>
    <w:rsid w:val="00CC74E8"/>
    <w:rsid w:val="00D0160A"/>
    <w:rsid w:val="00D341FA"/>
    <w:rsid w:val="00D76D82"/>
    <w:rsid w:val="00EC0EFC"/>
    <w:rsid w:val="00F107F2"/>
    <w:rsid w:val="00F3037B"/>
    <w:rsid w:val="00FA17FE"/>
    <w:rsid w:val="00FC1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180"/>
    <o:shapelayout v:ext="edit">
      <o:idmap v:ext="edit" data="1"/>
    </o:shapelayout>
  </w:shapeDefaults>
  <w:decimalSymbol w:val="."/>
  <w:listSeparator w:val=","/>
  <w14:docId w14:val="289C1B13"/>
  <w15:docId w15:val="{EF1916F4-5BAB-4320-A05E-EE3B06BB3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7026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26B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026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26B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026B9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A17F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1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3.jpe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9.jpeg"/><Relationship Id="rId7" Type="http://schemas.openxmlformats.org/officeDocument/2006/relationships/image" Target="media/image3.jpeg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xp.com/support/developer-resources/run-time-software/s32-design-studio-ide/s32-design-studio-ide-for-arm-based-mcus:S32DS-ARM" TargetMode="External"/><Relationship Id="rId29" Type="http://schemas.openxmlformats.org/officeDocument/2006/relationships/image" Target="media/image21.png"/><Relationship Id="rId11" Type="http://schemas.openxmlformats.org/officeDocument/2006/relationships/image" Target="media/image7.png"/><Relationship Id="rId24" Type="http://schemas.openxmlformats.org/officeDocument/2006/relationships/image" Target="media/image16.png"/><Relationship Id="rId32" Type="http://schemas.openxmlformats.org/officeDocument/2006/relationships/image" Target="media/image24.jpe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jpeg"/><Relationship Id="rId58" Type="http://schemas.openxmlformats.org/officeDocument/2006/relationships/image" Target="media/image49.png"/><Relationship Id="rId66" Type="http://schemas.openxmlformats.org/officeDocument/2006/relationships/image" Target="media/image57.jpeg"/><Relationship Id="rId5" Type="http://schemas.openxmlformats.org/officeDocument/2006/relationships/image" Target="media/image1.jpeg"/><Relationship Id="rId61" Type="http://schemas.openxmlformats.org/officeDocument/2006/relationships/image" Target="media/image52.png"/><Relationship Id="rId19" Type="http://schemas.openxmlformats.org/officeDocument/2006/relationships/image" Target="media/image11.jpeg"/><Relationship Id="rId14" Type="http://schemas.openxmlformats.org/officeDocument/2006/relationships/image" Target="media/image9.jpe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jpeg"/><Relationship Id="rId64" Type="http://schemas.openxmlformats.org/officeDocument/2006/relationships/image" Target="media/image55.jpeg"/><Relationship Id="rId69" Type="http://schemas.openxmlformats.org/officeDocument/2006/relationships/image" Target="media/image60.jpeg"/><Relationship Id="rId8" Type="http://schemas.openxmlformats.org/officeDocument/2006/relationships/image" Target="media/image4.jpeg"/><Relationship Id="rId51" Type="http://schemas.openxmlformats.org/officeDocument/2006/relationships/image" Target="media/image42.png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://www.nxp.com/FreeMASTER" TargetMode="External"/><Relationship Id="rId17" Type="http://schemas.openxmlformats.org/officeDocument/2006/relationships/hyperlink" Target="https://www.nxp.com/support/developer-resources/run-time-software/s32-design-studio-ide/s32-design-studio-ide-for-arm-based-mcus:S32DS-ARM" TargetMode="External"/><Relationship Id="rId25" Type="http://schemas.openxmlformats.org/officeDocument/2006/relationships/image" Target="media/image17.jpe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8.jpe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jpeg"/><Relationship Id="rId62" Type="http://schemas.openxmlformats.org/officeDocument/2006/relationships/image" Target="media/image53.jpeg"/><Relationship Id="rId70" Type="http://schemas.openxmlformats.org/officeDocument/2006/relationships/image" Target="media/image61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0.jpe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36" Type="http://schemas.openxmlformats.org/officeDocument/2006/relationships/image" Target="media/image28.jpeg"/><Relationship Id="rId49" Type="http://schemas.openxmlformats.org/officeDocument/2006/relationships/image" Target="media/image40.jpeg"/><Relationship Id="rId57" Type="http://schemas.openxmlformats.org/officeDocument/2006/relationships/image" Target="media/image48.png"/><Relationship Id="rId10" Type="http://schemas.openxmlformats.org/officeDocument/2006/relationships/image" Target="media/image6.jpeg"/><Relationship Id="rId31" Type="http://schemas.openxmlformats.org/officeDocument/2006/relationships/image" Target="media/image23.jpeg"/><Relationship Id="rId44" Type="http://schemas.openxmlformats.org/officeDocument/2006/relationships/image" Target="media/image35.png"/><Relationship Id="rId52" Type="http://schemas.openxmlformats.org/officeDocument/2006/relationships/image" Target="media/image43.jpeg"/><Relationship Id="rId60" Type="http://schemas.openxmlformats.org/officeDocument/2006/relationships/image" Target="media/image51.png"/><Relationship Id="rId65" Type="http://schemas.openxmlformats.org/officeDocument/2006/relationships/image" Target="media/image5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3" Type="http://schemas.openxmlformats.org/officeDocument/2006/relationships/image" Target="media/image8.png"/><Relationship Id="rId18" Type="http://schemas.openxmlformats.org/officeDocument/2006/relationships/hyperlink" Target="https://www.nxp.com/support/developer-resources/run-time-software/s32-design-studio-ide/s32-design-studio-ide-for-arm-based-mcus:S32DS-ARM" TargetMode="External"/><Relationship Id="rId39" Type="http://schemas.openxmlformats.org/officeDocument/2006/relationships/hyperlink" Target="http://www.nxp.com/mctoolbox" TargetMode="External"/><Relationship Id="rId34" Type="http://schemas.openxmlformats.org/officeDocument/2006/relationships/image" Target="media/image26.png"/><Relationship Id="rId50" Type="http://schemas.openxmlformats.org/officeDocument/2006/relationships/image" Target="media/image41.jpeg"/><Relationship Id="rId55" Type="http://schemas.openxmlformats.org/officeDocument/2006/relationships/image" Target="media/image4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2</Pages>
  <Words>1618</Words>
  <Characters>922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na</dc:creator>
  <cp:keywords/>
  <dc:description/>
  <cp:lastModifiedBy>arjun na</cp:lastModifiedBy>
  <cp:revision>11</cp:revision>
  <cp:lastPrinted>2021-02-05T17:14:00Z</cp:lastPrinted>
  <dcterms:created xsi:type="dcterms:W3CDTF">2021-01-29T02:46:00Z</dcterms:created>
  <dcterms:modified xsi:type="dcterms:W3CDTF">2021-02-05T17:18:00Z</dcterms:modified>
</cp:coreProperties>
</file>